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96BA9" w14:textId="498B0984" w:rsidR="00A94E84" w:rsidRPr="00512AD9" w:rsidRDefault="00AA6052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bookmarkStart w:id="0" w:name="_Ref132148006"/>
      <w:r w:rsidRPr="00512AD9">
        <w:rPr>
          <w:b/>
          <w:bCs/>
          <w:lang w:val="uk-UA"/>
        </w:rPr>
        <w:t xml:space="preserve">Де </w:t>
      </w:r>
      <w:r w:rsidR="00E064FB" w:rsidRPr="00512AD9">
        <w:rPr>
          <w:b/>
          <w:bCs/>
          <w:lang w:val="uk-UA"/>
        </w:rPr>
        <w:t xml:space="preserve"> Ви перебуваєте зараз?</w:t>
      </w:r>
      <w:bookmarkEnd w:id="0"/>
    </w:p>
    <w:p w14:paraId="6EC0668E" w14:textId="04F751A9" w:rsidR="00E064FB" w:rsidRDefault="00E064FB">
      <w:pPr>
        <w:rPr>
          <w:lang w:val="uk-UA"/>
        </w:rPr>
      </w:pPr>
      <w:r>
        <w:rPr>
          <w:lang w:val="uk-UA"/>
        </w:rPr>
        <w:t>В Україні</w:t>
      </w:r>
    </w:p>
    <w:p w14:paraId="43C372E0" w14:textId="29240533" w:rsidR="00E064FB" w:rsidRDefault="00375EAB">
      <w:pPr>
        <w:rPr>
          <w:lang w:val="uk-UA"/>
        </w:rPr>
      </w:pPr>
      <w:r>
        <w:rPr>
          <w:lang w:val="uk-UA"/>
        </w:rPr>
        <w:t>За кордоном</w:t>
      </w:r>
      <w:r w:rsidR="00E064FB">
        <w:rPr>
          <w:lang w:val="uk-UA"/>
        </w:rPr>
        <w:t xml:space="preserve"> (вкажіть в якій саме</w:t>
      </w:r>
      <w:r w:rsidR="00AA6052">
        <w:rPr>
          <w:lang w:val="uk-UA"/>
        </w:rPr>
        <w:t xml:space="preserve"> країні</w:t>
      </w:r>
      <w:r w:rsidR="00E064FB">
        <w:rPr>
          <w:lang w:val="uk-UA"/>
        </w:rPr>
        <w:t>)</w:t>
      </w:r>
    </w:p>
    <w:p w14:paraId="6A366A63" w14:textId="16C8F7C7" w:rsidR="00E064FB" w:rsidRPr="00512AD9" w:rsidRDefault="00E064FB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в Україні</w:t>
      </w:r>
      <w:r w:rsidR="0096018E" w:rsidRPr="008D27BB">
        <w:rPr>
          <w:b/>
          <w:bCs/>
          <w:lang w:val="ru-RU"/>
        </w:rPr>
        <w:t xml:space="preserve">: </w:t>
      </w:r>
      <w:r w:rsidR="0096018E">
        <w:rPr>
          <w:b/>
          <w:bCs/>
          <w:lang w:val="ru-RU"/>
        </w:rPr>
        <w:fldChar w:fldCharType="begin"/>
      </w:r>
      <w:r w:rsidR="0096018E">
        <w:rPr>
          <w:b/>
          <w:bCs/>
          <w:lang w:val="ru-RU"/>
        </w:rPr>
        <w:instrText xml:space="preserve"> REF _Ref132148006 \r \h </w:instrText>
      </w:r>
      <w:r w:rsidR="0096018E">
        <w:rPr>
          <w:b/>
          <w:bCs/>
          <w:lang w:val="ru-RU"/>
        </w:rPr>
      </w:r>
      <w:r w:rsidR="0096018E"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1</w:t>
      </w:r>
      <w:r w:rsidR="0096018E">
        <w:rPr>
          <w:b/>
          <w:bCs/>
          <w:lang w:val="ru-RU"/>
        </w:rPr>
        <w:fldChar w:fldCharType="end"/>
      </w:r>
      <w:r w:rsidR="0096018E" w:rsidRPr="008D27BB">
        <w:rPr>
          <w:b/>
          <w:bCs/>
          <w:lang w:val="ru-RU"/>
        </w:rPr>
        <w:t>=1</w:t>
      </w:r>
      <w:r w:rsidRPr="00512AD9">
        <w:rPr>
          <w:b/>
          <w:bCs/>
          <w:lang w:val="uk-UA"/>
        </w:rPr>
        <w:t>) Коли Ви повернулись до України</w:t>
      </w:r>
      <w:r w:rsidR="00361860" w:rsidRPr="00512AD9">
        <w:rPr>
          <w:b/>
          <w:bCs/>
          <w:lang w:val="uk-UA"/>
        </w:rPr>
        <w:t>?</w:t>
      </w:r>
      <w:r w:rsidRPr="00512AD9">
        <w:rPr>
          <w:b/>
          <w:bCs/>
          <w:lang w:val="uk-UA"/>
        </w:rPr>
        <w:t xml:space="preserve"> (вкажіть місяць і рік)</w:t>
      </w:r>
    </w:p>
    <w:p w14:paraId="7305EB74" w14:textId="77777777" w:rsidR="008E7D89" w:rsidRPr="008E7D89" w:rsidRDefault="008E7D89">
      <w:pPr>
        <w:rPr>
          <w:lang w:val="uk-UA"/>
        </w:rPr>
      </w:pPr>
    </w:p>
    <w:p w14:paraId="399085C1" w14:textId="57009A66" w:rsidR="003A2130" w:rsidRPr="00512AD9" w:rsidRDefault="003A2130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в Україні</w:t>
      </w:r>
      <w:r w:rsidR="0096018E" w:rsidRPr="008D27BB">
        <w:rPr>
          <w:b/>
          <w:bCs/>
          <w:lang w:val="ru-RU"/>
        </w:rPr>
        <w:t xml:space="preserve">: </w:t>
      </w:r>
      <w:r w:rsidR="0096018E">
        <w:rPr>
          <w:b/>
          <w:bCs/>
          <w:lang w:val="ru-RU"/>
        </w:rPr>
        <w:fldChar w:fldCharType="begin"/>
      </w:r>
      <w:r w:rsidR="0096018E">
        <w:rPr>
          <w:b/>
          <w:bCs/>
          <w:lang w:val="ru-RU"/>
        </w:rPr>
        <w:instrText xml:space="preserve"> REF _Ref132148006 \r \h </w:instrText>
      </w:r>
      <w:r w:rsidR="0096018E">
        <w:rPr>
          <w:b/>
          <w:bCs/>
          <w:lang w:val="ru-RU"/>
        </w:rPr>
      </w:r>
      <w:r w:rsidR="0096018E"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1</w:t>
      </w:r>
      <w:r w:rsidR="0096018E">
        <w:rPr>
          <w:b/>
          <w:bCs/>
          <w:lang w:val="ru-RU"/>
        </w:rPr>
        <w:fldChar w:fldCharType="end"/>
      </w:r>
      <w:r w:rsidR="0096018E" w:rsidRPr="008D27BB">
        <w:rPr>
          <w:b/>
          <w:bCs/>
          <w:lang w:val="ru-RU"/>
        </w:rPr>
        <w:t>=1</w:t>
      </w:r>
      <w:r w:rsidRPr="00512AD9">
        <w:rPr>
          <w:b/>
          <w:bCs/>
          <w:lang w:val="uk-UA"/>
        </w:rPr>
        <w:t>) Чому Ви повернулись до України (виберіть усі причини, які підходять)</w:t>
      </w:r>
    </w:p>
    <w:p w14:paraId="3260AB3F" w14:textId="32BF3543" w:rsidR="001D6CE0" w:rsidRDefault="001D6CE0">
      <w:pPr>
        <w:rPr>
          <w:lang w:val="uk-UA"/>
        </w:rPr>
      </w:pPr>
      <w:r>
        <w:rPr>
          <w:lang w:val="uk-UA"/>
        </w:rPr>
        <w:t xml:space="preserve">В моєму </w:t>
      </w:r>
      <w:r w:rsidR="008B7BDD">
        <w:rPr>
          <w:lang w:val="uk-UA"/>
        </w:rPr>
        <w:t>населеному</w:t>
      </w:r>
      <w:r>
        <w:rPr>
          <w:lang w:val="uk-UA"/>
        </w:rPr>
        <w:t xml:space="preserve"> пункті зараз відносно безпечно</w:t>
      </w:r>
    </w:p>
    <w:p w14:paraId="1FF5E449" w14:textId="5531D0AE" w:rsidR="001D6CE0" w:rsidRDefault="001D6CE0">
      <w:pPr>
        <w:rPr>
          <w:lang w:val="uk-UA"/>
        </w:rPr>
      </w:pPr>
      <w:r>
        <w:rPr>
          <w:lang w:val="uk-UA"/>
        </w:rPr>
        <w:t xml:space="preserve">У мене </w:t>
      </w:r>
      <w:r w:rsidR="007E4788">
        <w:rPr>
          <w:lang w:val="uk-UA"/>
        </w:rPr>
        <w:t>немає грошей, щоб забезпечити життя за кордоном</w:t>
      </w:r>
    </w:p>
    <w:p w14:paraId="1CBF0E5C" w14:textId="0899600E" w:rsidR="007E4788" w:rsidRDefault="00CF43A5">
      <w:pPr>
        <w:rPr>
          <w:lang w:val="uk-UA"/>
        </w:rPr>
      </w:pPr>
      <w:r>
        <w:rPr>
          <w:lang w:val="uk-UA"/>
        </w:rPr>
        <w:t>Мені не подобається жити за кордоном</w:t>
      </w:r>
    </w:p>
    <w:p w14:paraId="54A86BB8" w14:textId="38365382" w:rsidR="00C2254E" w:rsidRDefault="00C2254E">
      <w:pPr>
        <w:rPr>
          <w:lang w:val="uk-UA"/>
        </w:rPr>
      </w:pPr>
      <w:r>
        <w:rPr>
          <w:lang w:val="uk-UA"/>
        </w:rPr>
        <w:t>Хоті</w:t>
      </w:r>
      <w:r w:rsidR="007A72A0">
        <w:rPr>
          <w:lang w:val="uk-UA"/>
        </w:rPr>
        <w:t>ли возз’єднати родину, сумували один за одним</w:t>
      </w:r>
    </w:p>
    <w:p w14:paraId="3EC07A5B" w14:textId="1A95EDB4" w:rsidR="00CF43A5" w:rsidRDefault="00CF43A5">
      <w:pPr>
        <w:rPr>
          <w:lang w:val="uk-UA"/>
        </w:rPr>
      </w:pPr>
      <w:r>
        <w:rPr>
          <w:lang w:val="uk-UA"/>
        </w:rPr>
        <w:t>Я сумував(-ла) за Україною</w:t>
      </w:r>
      <w:r w:rsidR="008B7BDD">
        <w:rPr>
          <w:lang w:val="uk-UA"/>
        </w:rPr>
        <w:t xml:space="preserve"> та друзями, які там залишились</w:t>
      </w:r>
    </w:p>
    <w:p w14:paraId="443F6FCF" w14:textId="21B9B7A0" w:rsidR="00616C2A" w:rsidRDefault="008B7BDD">
      <w:pPr>
        <w:rPr>
          <w:lang w:val="uk-UA"/>
        </w:rPr>
      </w:pPr>
      <w:r>
        <w:rPr>
          <w:lang w:val="uk-UA"/>
        </w:rPr>
        <w:t>Я знайшов(-ла) роботу в Україні, яка потребує</w:t>
      </w:r>
      <w:r w:rsidR="001375B5">
        <w:rPr>
          <w:lang w:val="uk-UA"/>
        </w:rPr>
        <w:t xml:space="preserve"> фізичного перебування та</w:t>
      </w:r>
      <w:r w:rsidR="00616C2A">
        <w:rPr>
          <w:lang w:val="uk-UA"/>
        </w:rPr>
        <w:t xml:space="preserve">м, або робота на якій я працював(-ла) раніше </w:t>
      </w:r>
      <w:r w:rsidR="00B65469">
        <w:rPr>
          <w:lang w:val="uk-UA"/>
        </w:rPr>
        <w:t>потребувала моєї фізичної присутності</w:t>
      </w:r>
    </w:p>
    <w:p w14:paraId="650BA146" w14:textId="698F85E7" w:rsidR="001375B5" w:rsidRDefault="001375B5">
      <w:pPr>
        <w:rPr>
          <w:lang w:val="uk-UA"/>
        </w:rPr>
      </w:pPr>
      <w:r>
        <w:rPr>
          <w:lang w:val="uk-UA"/>
        </w:rPr>
        <w:t>Я хочу</w:t>
      </w:r>
      <w:r w:rsidR="007A72A0">
        <w:rPr>
          <w:lang w:val="uk-UA"/>
        </w:rPr>
        <w:t>,</w:t>
      </w:r>
      <w:r>
        <w:rPr>
          <w:lang w:val="uk-UA"/>
        </w:rPr>
        <w:t xml:space="preserve"> щоб моя дитина (діти) повернулись до навчання в українських навчальних закладах</w:t>
      </w:r>
    </w:p>
    <w:p w14:paraId="333EF349" w14:textId="727055C9" w:rsidR="00286179" w:rsidRDefault="00286179">
      <w:pPr>
        <w:rPr>
          <w:lang w:val="uk-UA"/>
        </w:rPr>
      </w:pPr>
      <w:r>
        <w:rPr>
          <w:lang w:val="uk-UA"/>
        </w:rPr>
        <w:t>Ситуація з енергетикою в Україні покращилась порівняно з зимою</w:t>
      </w:r>
    </w:p>
    <w:p w14:paraId="14251E44" w14:textId="6647DD56" w:rsidR="00286179" w:rsidRPr="001D6CE0" w:rsidRDefault="00A30D07">
      <w:pPr>
        <w:rPr>
          <w:lang w:val="uk-UA"/>
        </w:rPr>
      </w:pPr>
      <w:r>
        <w:rPr>
          <w:lang w:val="uk-UA"/>
        </w:rPr>
        <w:t>Інше (запишіть)</w:t>
      </w:r>
    </w:p>
    <w:p w14:paraId="2B4D8D63" w14:textId="48CF44AA" w:rsidR="003A2130" w:rsidRPr="00512AD9" w:rsidRDefault="003A2130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в Україні</w:t>
      </w:r>
      <w:r w:rsidR="0096018E" w:rsidRPr="00512AD9">
        <w:rPr>
          <w:b/>
          <w:bCs/>
          <w:lang w:val="ru-RU"/>
        </w:rPr>
        <w:t xml:space="preserve">: </w:t>
      </w:r>
      <w:r w:rsidR="0096018E">
        <w:rPr>
          <w:b/>
          <w:bCs/>
          <w:lang w:val="ru-RU"/>
        </w:rPr>
        <w:fldChar w:fldCharType="begin"/>
      </w:r>
      <w:r w:rsidR="0096018E">
        <w:rPr>
          <w:b/>
          <w:bCs/>
          <w:lang w:val="ru-RU"/>
        </w:rPr>
        <w:instrText xml:space="preserve"> REF _Ref132148006 \r \h </w:instrText>
      </w:r>
      <w:r w:rsidR="0096018E">
        <w:rPr>
          <w:b/>
          <w:bCs/>
          <w:lang w:val="ru-RU"/>
        </w:rPr>
      </w:r>
      <w:r w:rsidR="0096018E"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1</w:t>
      </w:r>
      <w:r w:rsidR="0096018E">
        <w:rPr>
          <w:b/>
          <w:bCs/>
          <w:lang w:val="ru-RU"/>
        </w:rPr>
        <w:fldChar w:fldCharType="end"/>
      </w:r>
      <w:r w:rsidR="0096018E" w:rsidRPr="00512AD9">
        <w:rPr>
          <w:b/>
          <w:bCs/>
          <w:lang w:val="ru-RU"/>
        </w:rPr>
        <w:t xml:space="preserve">=1 </w:t>
      </w:r>
      <w:r w:rsidRPr="00512AD9">
        <w:rPr>
          <w:b/>
          <w:bCs/>
          <w:lang w:val="uk-UA"/>
        </w:rPr>
        <w:t>) А тепер виберіть основну причину</w:t>
      </w:r>
      <w:r w:rsidR="008E7D89" w:rsidRPr="00512AD9">
        <w:rPr>
          <w:b/>
          <w:bCs/>
          <w:lang w:val="uk-UA"/>
        </w:rPr>
        <w:t xml:space="preserve"> Вашого повернення</w:t>
      </w:r>
    </w:p>
    <w:p w14:paraId="73E99A9A" w14:textId="77777777" w:rsidR="00A30D07" w:rsidRDefault="00A30D07" w:rsidP="00A30D07">
      <w:pPr>
        <w:rPr>
          <w:lang w:val="uk-UA"/>
        </w:rPr>
      </w:pPr>
      <w:r>
        <w:rPr>
          <w:lang w:val="uk-UA"/>
        </w:rPr>
        <w:t>В моєму населеному пункті зараз відносно безпечно</w:t>
      </w:r>
    </w:p>
    <w:p w14:paraId="63DCFD9B" w14:textId="77777777" w:rsidR="00A30D07" w:rsidRDefault="00A30D07" w:rsidP="00A30D07">
      <w:pPr>
        <w:rPr>
          <w:lang w:val="uk-UA"/>
        </w:rPr>
      </w:pPr>
      <w:r>
        <w:rPr>
          <w:lang w:val="uk-UA"/>
        </w:rPr>
        <w:t>У мене немає грошей, щоб забезпечити життя за кордоном</w:t>
      </w:r>
    </w:p>
    <w:p w14:paraId="2FFA004C" w14:textId="77777777" w:rsidR="00A30D07" w:rsidRDefault="00A30D07" w:rsidP="00A30D07">
      <w:pPr>
        <w:rPr>
          <w:lang w:val="uk-UA"/>
        </w:rPr>
      </w:pPr>
      <w:r>
        <w:rPr>
          <w:lang w:val="uk-UA"/>
        </w:rPr>
        <w:t>Мені не подобається жити за кордоном</w:t>
      </w:r>
    </w:p>
    <w:p w14:paraId="799ED00B" w14:textId="77777777" w:rsidR="007A72A0" w:rsidRDefault="007A72A0" w:rsidP="007A72A0">
      <w:pPr>
        <w:rPr>
          <w:lang w:val="uk-UA"/>
        </w:rPr>
      </w:pPr>
      <w:r>
        <w:rPr>
          <w:lang w:val="uk-UA"/>
        </w:rPr>
        <w:t>Хотіли возз’єднати родину, сумували один за одним</w:t>
      </w:r>
    </w:p>
    <w:p w14:paraId="5CA03D17" w14:textId="77777777" w:rsidR="007A72A0" w:rsidRDefault="007A72A0" w:rsidP="007A72A0">
      <w:pPr>
        <w:rPr>
          <w:lang w:val="uk-UA"/>
        </w:rPr>
      </w:pPr>
      <w:r>
        <w:rPr>
          <w:lang w:val="uk-UA"/>
        </w:rPr>
        <w:t>Я сумував(-ла) за Україною та друзями, які там залишились</w:t>
      </w:r>
    </w:p>
    <w:p w14:paraId="45E8BD1E" w14:textId="0526A465" w:rsidR="00A30D07" w:rsidRDefault="00A30D07" w:rsidP="00A30D07">
      <w:pPr>
        <w:rPr>
          <w:lang w:val="uk-UA"/>
        </w:rPr>
      </w:pPr>
      <w:r>
        <w:rPr>
          <w:lang w:val="uk-UA"/>
        </w:rPr>
        <w:t>Я знайшов(-ла) роботу в Україні, яка потребує фізичного перебування там</w:t>
      </w:r>
      <w:r w:rsidR="00B65469" w:rsidRPr="00B65469">
        <w:rPr>
          <w:lang w:val="uk-UA"/>
        </w:rPr>
        <w:t xml:space="preserve"> </w:t>
      </w:r>
      <w:r w:rsidR="00B65469">
        <w:rPr>
          <w:lang w:val="uk-UA"/>
        </w:rPr>
        <w:t>або робота на якій я працював(-ла) раніше потребувала моєї фізичної присутності</w:t>
      </w:r>
    </w:p>
    <w:p w14:paraId="0CAC05DD" w14:textId="6A3DEFEF" w:rsidR="00A30D07" w:rsidRDefault="00A30D07" w:rsidP="00A30D07">
      <w:pPr>
        <w:rPr>
          <w:lang w:val="uk-UA"/>
        </w:rPr>
      </w:pPr>
      <w:r>
        <w:rPr>
          <w:lang w:val="uk-UA"/>
        </w:rPr>
        <w:t>Я хочу</w:t>
      </w:r>
      <w:r w:rsidR="007A72A0">
        <w:rPr>
          <w:lang w:val="uk-UA"/>
        </w:rPr>
        <w:t>,</w:t>
      </w:r>
      <w:r>
        <w:rPr>
          <w:lang w:val="uk-UA"/>
        </w:rPr>
        <w:t xml:space="preserve"> щоб моя дитина (діти) повернулись до навчання в українських навчальних закладах</w:t>
      </w:r>
    </w:p>
    <w:p w14:paraId="3E699A38" w14:textId="77777777" w:rsidR="00A30D07" w:rsidRDefault="00A30D07" w:rsidP="00A30D07">
      <w:pPr>
        <w:rPr>
          <w:lang w:val="uk-UA"/>
        </w:rPr>
      </w:pPr>
      <w:r>
        <w:rPr>
          <w:lang w:val="uk-UA"/>
        </w:rPr>
        <w:t>Ситуація з енергетикою в Україні покращилась порівняно з зимою</w:t>
      </w:r>
    </w:p>
    <w:p w14:paraId="661FFAE9" w14:textId="0C61EC11" w:rsidR="00A30D07" w:rsidRPr="00A30D07" w:rsidRDefault="00A30D07">
      <w:pPr>
        <w:rPr>
          <w:lang w:val="uk-UA"/>
        </w:rPr>
      </w:pPr>
      <w:r>
        <w:rPr>
          <w:lang w:val="uk-UA"/>
        </w:rPr>
        <w:t>Інше (запишіть)</w:t>
      </w:r>
    </w:p>
    <w:p w14:paraId="620EA5A9" w14:textId="0EF160D4" w:rsidR="00361860" w:rsidRPr="00512AD9" w:rsidRDefault="00361860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bookmarkStart w:id="1" w:name="_Ref132148155"/>
      <w:r w:rsidRPr="00512AD9">
        <w:rPr>
          <w:b/>
          <w:bCs/>
          <w:lang w:val="uk-UA"/>
        </w:rPr>
        <w:t xml:space="preserve">Чи повернулись до України чи досі залишаються </w:t>
      </w:r>
      <w:r w:rsidR="00375EAB" w:rsidRPr="00512AD9">
        <w:rPr>
          <w:b/>
          <w:bCs/>
          <w:lang w:val="uk-UA"/>
        </w:rPr>
        <w:t>за кордоном</w:t>
      </w:r>
      <w:r w:rsidRPr="00512AD9">
        <w:rPr>
          <w:b/>
          <w:bCs/>
          <w:lang w:val="uk-UA"/>
        </w:rPr>
        <w:t xml:space="preserve"> інші члени Вашої родини, які виїхали разом з Вами закордон?</w:t>
      </w:r>
      <w:bookmarkEnd w:id="1"/>
    </w:p>
    <w:p w14:paraId="17822325" w14:textId="4E96F39A" w:rsidR="00361860" w:rsidRDefault="00361860">
      <w:pPr>
        <w:rPr>
          <w:lang w:val="uk-UA"/>
        </w:rPr>
      </w:pPr>
      <w:r>
        <w:rPr>
          <w:lang w:val="uk-UA"/>
        </w:rPr>
        <w:t>Усі повернулись до України</w:t>
      </w:r>
    </w:p>
    <w:p w14:paraId="100C38C2" w14:textId="1DCA5FDA" w:rsidR="00361860" w:rsidRDefault="00361860">
      <w:pPr>
        <w:rPr>
          <w:lang w:val="uk-UA"/>
        </w:rPr>
      </w:pPr>
      <w:r>
        <w:rPr>
          <w:lang w:val="uk-UA"/>
        </w:rPr>
        <w:t>Усі залишаються за кордоном</w:t>
      </w:r>
    </w:p>
    <w:p w14:paraId="77CBFEBD" w14:textId="4BF9D7D4" w:rsidR="00361860" w:rsidRDefault="00361860">
      <w:pPr>
        <w:rPr>
          <w:lang w:val="uk-UA"/>
        </w:rPr>
      </w:pPr>
      <w:r>
        <w:rPr>
          <w:lang w:val="uk-UA"/>
        </w:rPr>
        <w:t xml:space="preserve">Деякі </w:t>
      </w:r>
      <w:r w:rsidR="005578E9">
        <w:rPr>
          <w:lang w:val="uk-UA"/>
        </w:rPr>
        <w:t>повернулись до України, а інші залишаються за кордоном</w:t>
      </w:r>
    </w:p>
    <w:p w14:paraId="4AD9ADF1" w14:textId="33486005" w:rsidR="005578E9" w:rsidRDefault="005578E9">
      <w:pPr>
        <w:rPr>
          <w:lang w:val="uk-UA"/>
        </w:rPr>
      </w:pPr>
      <w:r>
        <w:rPr>
          <w:lang w:val="uk-UA"/>
        </w:rPr>
        <w:t>Я виї</w:t>
      </w:r>
      <w:r w:rsidR="00B76310">
        <w:rPr>
          <w:lang w:val="uk-UA"/>
        </w:rPr>
        <w:t>жджа</w:t>
      </w:r>
      <w:r>
        <w:rPr>
          <w:lang w:val="uk-UA"/>
        </w:rPr>
        <w:t>в(-ла) за кордон сама</w:t>
      </w:r>
    </w:p>
    <w:p w14:paraId="77E0F176" w14:textId="1540DF86" w:rsidR="008C0513" w:rsidRPr="00512AD9" w:rsidRDefault="008C0513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деякі</w:t>
      </w:r>
      <w:r w:rsidR="00FF20F9" w:rsidRPr="00512AD9">
        <w:rPr>
          <w:b/>
          <w:bCs/>
          <w:lang w:val="ru-RU"/>
        </w:rPr>
        <w:t xml:space="preserve"> </w:t>
      </w:r>
      <w:r w:rsidR="00FF20F9" w:rsidRPr="00512AD9">
        <w:rPr>
          <w:b/>
          <w:bCs/>
          <w:lang w:val="uk-UA"/>
        </w:rPr>
        <w:t>члени родини</w:t>
      </w:r>
      <w:r w:rsidRPr="00512AD9">
        <w:rPr>
          <w:b/>
          <w:bCs/>
          <w:lang w:val="uk-UA"/>
        </w:rPr>
        <w:t xml:space="preserve"> повернулись, а деякі залишаються</w:t>
      </w:r>
      <w:r w:rsidR="0096018E" w:rsidRPr="00512AD9">
        <w:rPr>
          <w:b/>
          <w:bCs/>
          <w:lang w:val="ru-RU"/>
        </w:rPr>
        <w:t xml:space="preserve">: </w:t>
      </w:r>
      <w:r w:rsidR="0096018E">
        <w:rPr>
          <w:b/>
          <w:bCs/>
          <w:lang w:val="ru-RU"/>
        </w:rPr>
        <w:fldChar w:fldCharType="begin"/>
      </w:r>
      <w:r w:rsidR="0096018E">
        <w:rPr>
          <w:b/>
          <w:bCs/>
          <w:lang w:val="ru-RU"/>
        </w:rPr>
        <w:instrText xml:space="preserve"> REF _Ref132148155 \r \h </w:instrText>
      </w:r>
      <w:r w:rsidR="0096018E">
        <w:rPr>
          <w:b/>
          <w:bCs/>
          <w:lang w:val="ru-RU"/>
        </w:rPr>
      </w:r>
      <w:r w:rsidR="0096018E"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5</w:t>
      </w:r>
      <w:r w:rsidR="0096018E">
        <w:rPr>
          <w:b/>
          <w:bCs/>
          <w:lang w:val="ru-RU"/>
        </w:rPr>
        <w:fldChar w:fldCharType="end"/>
      </w:r>
      <w:r w:rsidR="0096018E" w:rsidRPr="00512AD9">
        <w:rPr>
          <w:b/>
          <w:bCs/>
          <w:lang w:val="ru-RU"/>
        </w:rPr>
        <w:t>=4</w:t>
      </w:r>
      <w:r w:rsidRPr="00512AD9">
        <w:rPr>
          <w:b/>
          <w:bCs/>
          <w:lang w:val="uk-UA"/>
        </w:rPr>
        <w:t>) Хто саме повернувся</w:t>
      </w:r>
      <w:r w:rsidR="00DE2262" w:rsidRPr="00512AD9">
        <w:rPr>
          <w:b/>
          <w:bCs/>
          <w:lang w:val="uk-UA"/>
        </w:rPr>
        <w:t>?</w:t>
      </w:r>
    </w:p>
    <w:p w14:paraId="1D12C34A" w14:textId="27035E36" w:rsidR="00DE2262" w:rsidRDefault="00DE2262">
      <w:pPr>
        <w:rPr>
          <w:lang w:val="uk-UA"/>
        </w:rPr>
      </w:pPr>
      <w:r>
        <w:rPr>
          <w:lang w:val="uk-UA"/>
        </w:rPr>
        <w:t>Мій чоловік чи дружина</w:t>
      </w:r>
    </w:p>
    <w:p w14:paraId="6F969772" w14:textId="53FC8D08" w:rsidR="00DE2262" w:rsidRDefault="00DE2262">
      <w:pPr>
        <w:rPr>
          <w:lang w:val="uk-UA"/>
        </w:rPr>
      </w:pPr>
      <w:r>
        <w:rPr>
          <w:lang w:val="uk-UA"/>
        </w:rPr>
        <w:lastRenderedPageBreak/>
        <w:t>Моя дитина чи діти</w:t>
      </w:r>
    </w:p>
    <w:p w14:paraId="6F91F45A" w14:textId="6251DADE" w:rsidR="00DE2262" w:rsidRDefault="00DE2262">
      <w:pPr>
        <w:rPr>
          <w:lang w:val="uk-UA"/>
        </w:rPr>
      </w:pPr>
      <w:r>
        <w:rPr>
          <w:lang w:val="uk-UA"/>
        </w:rPr>
        <w:t xml:space="preserve">Мої </w:t>
      </w:r>
      <w:r w:rsidR="00814ECB">
        <w:rPr>
          <w:lang w:val="uk-UA"/>
        </w:rPr>
        <w:t xml:space="preserve">та/або мого чоловіка (дружини) батьки або один(-а) із них </w:t>
      </w:r>
    </w:p>
    <w:p w14:paraId="4169087C" w14:textId="22603DE3" w:rsidR="003E7C91" w:rsidRDefault="003E7C91">
      <w:pPr>
        <w:rPr>
          <w:lang w:val="uk-UA"/>
        </w:rPr>
      </w:pPr>
      <w:r>
        <w:rPr>
          <w:lang w:val="uk-UA"/>
        </w:rPr>
        <w:t>Інші родичі</w:t>
      </w:r>
    </w:p>
    <w:p w14:paraId="15372E60" w14:textId="49A7EA6B" w:rsidR="003E7C91" w:rsidRPr="00C935B7" w:rsidRDefault="003E7C91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C935B7">
        <w:rPr>
          <w:b/>
          <w:bCs/>
          <w:lang w:val="uk-UA"/>
        </w:rPr>
        <w:t xml:space="preserve">(Якщо деякі </w:t>
      </w:r>
      <w:r w:rsidR="00FF20F9">
        <w:rPr>
          <w:b/>
          <w:bCs/>
          <w:lang w:val="uk-UA"/>
        </w:rPr>
        <w:t xml:space="preserve">члени родини </w:t>
      </w:r>
      <w:r w:rsidRPr="00C935B7">
        <w:rPr>
          <w:b/>
          <w:bCs/>
          <w:lang w:val="uk-UA"/>
        </w:rPr>
        <w:t>повернулись, а деякі залишаються</w:t>
      </w:r>
      <w:r w:rsidR="0096018E" w:rsidRPr="00512AD9">
        <w:rPr>
          <w:b/>
          <w:bCs/>
          <w:lang w:val="uk-UA"/>
        </w:rPr>
        <w:t xml:space="preserve"> : </w:t>
      </w:r>
      <w:r w:rsidR="0096018E" w:rsidRPr="00512AD9">
        <w:rPr>
          <w:b/>
          <w:bCs/>
          <w:lang w:val="uk-UA"/>
        </w:rPr>
        <w:fldChar w:fldCharType="begin"/>
      </w:r>
      <w:r w:rsidR="0096018E" w:rsidRPr="00512AD9">
        <w:rPr>
          <w:b/>
          <w:bCs/>
          <w:lang w:val="uk-UA"/>
        </w:rPr>
        <w:instrText xml:space="preserve"> REF _Ref132148155 \r \h </w:instrText>
      </w:r>
      <w:r w:rsidR="0096018E">
        <w:rPr>
          <w:b/>
          <w:bCs/>
          <w:lang w:val="uk-UA"/>
        </w:rPr>
        <w:instrText xml:space="preserve"> \* MERGEFORMAT </w:instrText>
      </w:r>
      <w:r w:rsidR="0096018E" w:rsidRPr="00512AD9">
        <w:rPr>
          <w:b/>
          <w:bCs/>
          <w:lang w:val="uk-UA"/>
        </w:rPr>
      </w:r>
      <w:r w:rsidR="0096018E" w:rsidRPr="00512AD9">
        <w:rPr>
          <w:b/>
          <w:bCs/>
          <w:lang w:val="uk-UA"/>
        </w:rPr>
        <w:fldChar w:fldCharType="separate"/>
      </w:r>
      <w:r w:rsidR="00412E6D">
        <w:rPr>
          <w:b/>
          <w:bCs/>
          <w:lang w:val="uk-UA"/>
        </w:rPr>
        <w:t>5</w:t>
      </w:r>
      <w:r w:rsidR="0096018E" w:rsidRPr="00512AD9">
        <w:rPr>
          <w:b/>
          <w:bCs/>
          <w:lang w:val="uk-UA"/>
        </w:rPr>
        <w:fldChar w:fldCharType="end"/>
      </w:r>
      <w:r w:rsidR="0096018E" w:rsidRPr="00512AD9">
        <w:rPr>
          <w:b/>
          <w:bCs/>
          <w:lang w:val="uk-UA"/>
        </w:rPr>
        <w:t>=4</w:t>
      </w:r>
      <w:r w:rsidRPr="00C935B7">
        <w:rPr>
          <w:b/>
          <w:bCs/>
          <w:lang w:val="uk-UA"/>
        </w:rPr>
        <w:t xml:space="preserve">) Хто саме </w:t>
      </w:r>
      <w:r>
        <w:rPr>
          <w:b/>
          <w:bCs/>
          <w:lang w:val="uk-UA"/>
        </w:rPr>
        <w:t>залишається</w:t>
      </w:r>
      <w:r w:rsidRPr="00C935B7">
        <w:rPr>
          <w:b/>
          <w:bCs/>
          <w:lang w:val="uk-UA"/>
        </w:rPr>
        <w:t>?</w:t>
      </w:r>
    </w:p>
    <w:p w14:paraId="00FADD83" w14:textId="77777777" w:rsidR="003E7C91" w:rsidRDefault="003E7C91" w:rsidP="003E7C91">
      <w:pPr>
        <w:rPr>
          <w:lang w:val="uk-UA"/>
        </w:rPr>
      </w:pPr>
      <w:r>
        <w:rPr>
          <w:lang w:val="uk-UA"/>
        </w:rPr>
        <w:t>Мій чоловік чи дружина</w:t>
      </w:r>
    </w:p>
    <w:p w14:paraId="3310ACC1" w14:textId="77777777" w:rsidR="003E7C91" w:rsidRDefault="003E7C91" w:rsidP="003E7C91">
      <w:pPr>
        <w:rPr>
          <w:lang w:val="uk-UA"/>
        </w:rPr>
      </w:pPr>
      <w:r>
        <w:rPr>
          <w:lang w:val="uk-UA"/>
        </w:rPr>
        <w:t>Моя дитина чи діти</w:t>
      </w:r>
    </w:p>
    <w:p w14:paraId="0028D844" w14:textId="77777777" w:rsidR="00814ECB" w:rsidRDefault="00814ECB" w:rsidP="00814ECB">
      <w:pPr>
        <w:rPr>
          <w:lang w:val="uk-UA"/>
        </w:rPr>
      </w:pPr>
      <w:r>
        <w:rPr>
          <w:lang w:val="uk-UA"/>
        </w:rPr>
        <w:t xml:space="preserve">Мої та/або мого чоловіка (дружини) батьки або один(-а) із них </w:t>
      </w:r>
    </w:p>
    <w:p w14:paraId="642B534B" w14:textId="77777777" w:rsidR="003E7C91" w:rsidRPr="00361860" w:rsidRDefault="003E7C91" w:rsidP="003E7C91">
      <w:pPr>
        <w:rPr>
          <w:lang w:val="uk-UA"/>
        </w:rPr>
      </w:pPr>
      <w:r>
        <w:rPr>
          <w:lang w:val="uk-UA"/>
        </w:rPr>
        <w:t>Інші родичі</w:t>
      </w:r>
    </w:p>
    <w:p w14:paraId="5DF630EF" w14:textId="77777777" w:rsidR="003E7C91" w:rsidRPr="00361860" w:rsidRDefault="003E7C91">
      <w:pPr>
        <w:rPr>
          <w:lang w:val="uk-UA"/>
        </w:rPr>
      </w:pPr>
    </w:p>
    <w:p w14:paraId="74FD3F0C" w14:textId="20E1EAC2" w:rsidR="00E064FB" w:rsidRPr="00512AD9" w:rsidRDefault="00361860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bookmarkStart w:id="2" w:name="_Ref132151814"/>
      <w:r w:rsidRPr="00512AD9">
        <w:rPr>
          <w:b/>
          <w:bCs/>
          <w:lang w:val="uk-UA"/>
        </w:rPr>
        <w:t xml:space="preserve">(якщо </w:t>
      </w:r>
      <w:r w:rsidR="00375EAB" w:rsidRPr="00512AD9">
        <w:rPr>
          <w:b/>
          <w:bCs/>
          <w:lang w:val="uk-UA"/>
        </w:rPr>
        <w:t>за кордоном</w:t>
      </w:r>
      <w:r w:rsidR="0096018E" w:rsidRPr="00512AD9">
        <w:rPr>
          <w:b/>
          <w:bCs/>
          <w:lang w:val="ru-RU"/>
        </w:rPr>
        <w:t xml:space="preserve"> </w:t>
      </w:r>
      <w:r w:rsidR="0096018E" w:rsidRPr="008D27BB">
        <w:rPr>
          <w:b/>
          <w:bCs/>
          <w:lang w:val="ru-RU"/>
        </w:rPr>
        <w:t xml:space="preserve">: </w:t>
      </w:r>
      <w:r w:rsidR="0096018E">
        <w:rPr>
          <w:b/>
          <w:bCs/>
          <w:lang w:val="ru-RU"/>
        </w:rPr>
        <w:fldChar w:fldCharType="begin"/>
      </w:r>
      <w:r w:rsidR="0096018E">
        <w:rPr>
          <w:b/>
          <w:bCs/>
          <w:lang w:val="ru-RU"/>
        </w:rPr>
        <w:instrText xml:space="preserve"> REF _Ref132148006 \r \h </w:instrText>
      </w:r>
      <w:r w:rsidR="0096018E">
        <w:rPr>
          <w:b/>
          <w:bCs/>
          <w:lang w:val="ru-RU"/>
        </w:rPr>
      </w:r>
      <w:r w:rsidR="0096018E"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1</w:t>
      </w:r>
      <w:r w:rsidR="0096018E">
        <w:rPr>
          <w:b/>
          <w:bCs/>
          <w:lang w:val="ru-RU"/>
        </w:rPr>
        <w:fldChar w:fldCharType="end"/>
      </w:r>
      <w:r w:rsidR="0096018E" w:rsidRPr="008D27BB">
        <w:rPr>
          <w:b/>
          <w:bCs/>
          <w:lang w:val="ru-RU"/>
        </w:rPr>
        <w:t>=</w:t>
      </w:r>
      <w:r w:rsidR="0096018E" w:rsidRPr="00512AD9">
        <w:rPr>
          <w:b/>
          <w:bCs/>
          <w:lang w:val="ru-RU"/>
        </w:rPr>
        <w:t>2</w:t>
      </w:r>
      <w:r w:rsidRPr="00512AD9">
        <w:rPr>
          <w:b/>
          <w:bCs/>
          <w:lang w:val="uk-UA"/>
        </w:rPr>
        <w:t>)</w:t>
      </w:r>
      <w:r w:rsidR="007A72A0" w:rsidRPr="00512AD9">
        <w:rPr>
          <w:b/>
          <w:bCs/>
          <w:lang w:val="uk-UA"/>
        </w:rPr>
        <w:t xml:space="preserve"> </w:t>
      </w:r>
      <w:r w:rsidR="00E064FB" w:rsidRPr="00512AD9">
        <w:rPr>
          <w:b/>
          <w:bCs/>
          <w:lang w:val="uk-UA"/>
        </w:rPr>
        <w:t>Чи плануєте Ви повернутись до України?</w:t>
      </w:r>
      <w:bookmarkEnd w:id="2"/>
      <w:r w:rsidR="00E064FB" w:rsidRPr="00512AD9">
        <w:rPr>
          <w:b/>
          <w:bCs/>
          <w:lang w:val="uk-UA"/>
        </w:rPr>
        <w:t xml:space="preserve"> </w:t>
      </w:r>
    </w:p>
    <w:p w14:paraId="7354F534" w14:textId="386C4760" w:rsidR="00E064FB" w:rsidRDefault="00E064FB">
      <w:pPr>
        <w:rPr>
          <w:lang w:val="uk-UA"/>
        </w:rPr>
      </w:pPr>
      <w:r>
        <w:rPr>
          <w:lang w:val="uk-UA"/>
        </w:rPr>
        <w:t xml:space="preserve">Точно планую </w:t>
      </w:r>
    </w:p>
    <w:p w14:paraId="2CFB0FE2" w14:textId="1CBC5EC3" w:rsidR="00E064FB" w:rsidRDefault="00E064FB">
      <w:pPr>
        <w:rPr>
          <w:lang w:val="uk-UA"/>
        </w:rPr>
      </w:pPr>
      <w:r>
        <w:rPr>
          <w:lang w:val="uk-UA"/>
        </w:rPr>
        <w:t>Скоріше планую</w:t>
      </w:r>
    </w:p>
    <w:p w14:paraId="018C0FD9" w14:textId="75B3C8E4" w:rsidR="00E064FB" w:rsidRDefault="00E064FB">
      <w:pPr>
        <w:rPr>
          <w:lang w:val="uk-UA"/>
        </w:rPr>
      </w:pPr>
      <w:r>
        <w:rPr>
          <w:lang w:val="uk-UA"/>
        </w:rPr>
        <w:t>Скоріше не планую</w:t>
      </w:r>
    </w:p>
    <w:p w14:paraId="0D2ECA1E" w14:textId="2EC29904" w:rsidR="00A70826" w:rsidRDefault="00A70826">
      <w:pPr>
        <w:rPr>
          <w:lang w:val="uk-UA"/>
        </w:rPr>
      </w:pPr>
      <w:r>
        <w:rPr>
          <w:lang w:val="uk-UA"/>
        </w:rPr>
        <w:t>Точно не планую</w:t>
      </w:r>
    </w:p>
    <w:p w14:paraId="366AD6DC" w14:textId="4F451F8F" w:rsidR="00E064FB" w:rsidRDefault="00E064FB">
      <w:pPr>
        <w:rPr>
          <w:lang w:val="uk-UA"/>
        </w:rPr>
      </w:pPr>
      <w:r>
        <w:rPr>
          <w:lang w:val="uk-UA"/>
        </w:rPr>
        <w:t>Важко сказати</w:t>
      </w:r>
    </w:p>
    <w:p w14:paraId="3A07F606" w14:textId="1F071E57" w:rsidR="00872247" w:rsidRDefault="00872247" w:rsidP="00872247">
      <w:pPr>
        <w:rPr>
          <w:b/>
          <w:bCs/>
          <w:color w:val="00B0F0"/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872247" w14:paraId="2F841E33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613D4" w14:textId="0960644C" w:rsidR="00872247" w:rsidRDefault="00872247" w:rsidP="009F4D1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uk-UA"/>
              </w:rPr>
            </w:pPr>
            <w:bookmarkStart w:id="3" w:name="_Ref132964483"/>
            <w:r>
              <w:rPr>
                <w:b/>
                <w:bCs/>
                <w:lang w:val="uk-UA"/>
              </w:rPr>
              <w:t>Вкажіть, скільки дітей виїхало з України і проживають разом з Вами?</w:t>
            </w:r>
            <w:bookmarkEnd w:id="3"/>
            <w:r>
              <w:rPr>
                <w:b/>
                <w:bCs/>
                <w:lang w:val="uk-UA"/>
              </w:rPr>
              <w:t xml:space="preserve"> </w:t>
            </w:r>
          </w:p>
          <w:p w14:paraId="72E38913" w14:textId="77777777" w:rsidR="00872247" w:rsidRDefault="00872247">
            <w:pPr>
              <w:rPr>
                <w:i/>
                <w:iCs/>
                <w:lang w:val="uk-UA"/>
              </w:rPr>
            </w:pPr>
            <w:r>
              <w:rPr>
                <w:i/>
                <w:iCs/>
                <w:lang w:val="uk-UA"/>
              </w:rPr>
              <w:t xml:space="preserve">Прим.: Будь ласка, врахуйте </w:t>
            </w:r>
            <w:r>
              <w:rPr>
                <w:i/>
                <w:iCs/>
                <w:u w:val="single"/>
                <w:lang w:val="uk-UA"/>
              </w:rPr>
              <w:t>тільки Ваших біологічних дітей та/або дітей, якими опікуєтесь на час війни</w:t>
            </w:r>
            <w:r>
              <w:rPr>
                <w:i/>
                <w:iCs/>
                <w:lang w:val="uk-UA"/>
              </w:rPr>
              <w:t xml:space="preserve">. Не враховуйте дітей Ваших родичів/друзів/знайомих, які виїхали разом з Вами та своїми батьками/опікунами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E8EAC" w14:textId="77777777" w:rsidR="00872247" w:rsidRDefault="00872247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872247" w14:paraId="2A395331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6BCAE" w14:textId="6D825855" w:rsidR="00872247" w:rsidRDefault="00872247" w:rsidP="009F4D1C">
            <w:pPr>
              <w:spacing w:after="160" w:line="259" w:lineRule="auto"/>
              <w:rPr>
                <w:lang w:val="uk-UA"/>
              </w:rPr>
            </w:pPr>
            <w:r w:rsidRPr="00872247">
              <w:rPr>
                <w:lang w:val="uk-UA"/>
              </w:rPr>
              <w:t>Жодної</w:t>
            </w:r>
            <w:r>
              <w:rPr>
                <w:sz w:val="22"/>
                <w:szCs w:val="22"/>
                <w:lang w:val="uk-UA"/>
              </w:rPr>
              <w:t xml:space="preserve"> дитини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14F3B" w14:textId="6ACD9BB8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0</w:t>
            </w:r>
          </w:p>
        </w:tc>
      </w:tr>
      <w:tr w:rsidR="00872247" w14:paraId="129F4202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7497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1 дитина  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A4A40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872247" w14:paraId="4C3164D2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40885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2 дитини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775D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872247" w14:paraId="0FCDAEB6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F5AC59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3 дитини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1A6E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872247" w14:paraId="445CAECA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44313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4 дитини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E0A43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872247" w14:paraId="1E92024A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A5E5D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5 дітей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2ED9A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872247" w14:paraId="421C995C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EA673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6 дітей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47440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872247" w14:paraId="2728F89C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43DA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7 дітей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E2AB4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872247" w14:paraId="0A52104D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63B81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8 дітей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5C4F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872247" w14:paraId="42C65001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801EA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9 дітей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1A5E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872247" w14:paraId="28969CE1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F8179F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10 дітей 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EFFC2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872247" w14:paraId="01CD04E3" w14:textId="77777777" w:rsidTr="00872247">
        <w:tc>
          <w:tcPr>
            <w:tcW w:w="86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D30B1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Більше 10 дітей </w:t>
            </w:r>
            <w:r>
              <w:rPr>
                <w:i/>
                <w:iCs/>
                <w:lang w:val="uk-UA"/>
              </w:rPr>
              <w:t xml:space="preserve">(Вкажіть цифру) </w:t>
            </w:r>
            <w:r>
              <w:rPr>
                <w:b/>
                <w:bCs/>
                <w:color w:val="00B0F0"/>
                <w:lang w:val="uk-UA"/>
              </w:rPr>
              <w:t>(ВВ)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1BEAE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</w:tbl>
    <w:p w14:paraId="31412C9E" w14:textId="77777777" w:rsidR="00872247" w:rsidRDefault="00872247" w:rsidP="00872247">
      <w:pPr>
        <w:rPr>
          <w:rFonts w:eastAsia="Times New Roman"/>
          <w:b/>
          <w:bCs/>
          <w:color w:val="00B0F0"/>
          <w:lang w:val="uk-UA"/>
        </w:rPr>
      </w:pPr>
    </w:p>
    <w:p w14:paraId="2C596D10" w14:textId="7E5821A8" w:rsidR="00872247" w:rsidRDefault="000538EE" w:rsidP="00872247">
      <w:pPr>
        <w:rPr>
          <w:b/>
          <w:bCs/>
          <w:color w:val="00B0F0"/>
          <w:lang w:val="uk-UA"/>
        </w:rPr>
      </w:pPr>
      <w:r>
        <w:rPr>
          <w:b/>
          <w:bCs/>
          <w:color w:val="00B0F0"/>
          <w:lang w:val="uk-UA"/>
        </w:rPr>
        <w:t xml:space="preserve">Питання </w:t>
      </w:r>
      <w:r>
        <w:rPr>
          <w:b/>
          <w:bCs/>
          <w:color w:val="00B0F0"/>
          <w:lang w:val="uk-UA"/>
        </w:rPr>
        <w:fldChar w:fldCharType="begin"/>
      </w:r>
      <w:r>
        <w:rPr>
          <w:b/>
          <w:bCs/>
          <w:color w:val="00B0F0"/>
          <w:lang w:val="uk-UA"/>
        </w:rPr>
        <w:instrText xml:space="preserve"> REF _Ref132964925 \r \h </w:instrText>
      </w:r>
      <w:r>
        <w:rPr>
          <w:b/>
          <w:bCs/>
          <w:color w:val="00B0F0"/>
          <w:lang w:val="uk-UA"/>
        </w:rPr>
      </w:r>
      <w:r>
        <w:rPr>
          <w:b/>
          <w:bCs/>
          <w:color w:val="00B0F0"/>
          <w:lang w:val="uk-UA"/>
        </w:rPr>
        <w:fldChar w:fldCharType="separate"/>
      </w:r>
      <w:r w:rsidR="00412E6D">
        <w:rPr>
          <w:b/>
          <w:bCs/>
          <w:color w:val="00B0F0"/>
          <w:lang w:val="uk-UA"/>
        </w:rPr>
        <w:t>10</w:t>
      </w:r>
      <w:r>
        <w:rPr>
          <w:b/>
          <w:bCs/>
          <w:color w:val="00B0F0"/>
          <w:lang w:val="uk-UA"/>
        </w:rPr>
        <w:fldChar w:fldCharType="end"/>
      </w:r>
      <w:r>
        <w:rPr>
          <w:b/>
          <w:bCs/>
          <w:color w:val="00B0F0"/>
          <w:lang w:val="uk-UA"/>
        </w:rPr>
        <w:t>-</w:t>
      </w:r>
      <w:r>
        <w:rPr>
          <w:b/>
          <w:bCs/>
          <w:color w:val="00B0F0"/>
          <w:lang w:val="uk-UA"/>
        </w:rPr>
        <w:fldChar w:fldCharType="begin"/>
      </w:r>
      <w:r>
        <w:rPr>
          <w:b/>
          <w:bCs/>
          <w:color w:val="00B0F0"/>
          <w:lang w:val="uk-UA"/>
        </w:rPr>
        <w:instrText xml:space="preserve"> REF _Ref132150005 \r \h </w:instrText>
      </w:r>
      <w:r>
        <w:rPr>
          <w:b/>
          <w:bCs/>
          <w:color w:val="00B0F0"/>
          <w:lang w:val="uk-UA"/>
        </w:rPr>
      </w:r>
      <w:r>
        <w:rPr>
          <w:b/>
          <w:bCs/>
          <w:color w:val="00B0F0"/>
          <w:lang w:val="uk-UA"/>
        </w:rPr>
        <w:fldChar w:fldCharType="separate"/>
      </w:r>
      <w:r w:rsidR="00412E6D">
        <w:rPr>
          <w:b/>
          <w:bCs/>
          <w:color w:val="00B0F0"/>
          <w:lang w:val="uk-UA"/>
        </w:rPr>
        <w:t>12</w:t>
      </w:r>
      <w:r>
        <w:rPr>
          <w:b/>
          <w:bCs/>
          <w:color w:val="00B0F0"/>
          <w:lang w:val="uk-UA"/>
        </w:rPr>
        <w:fldChar w:fldCharType="end"/>
      </w:r>
      <w:r w:rsidR="00872247">
        <w:rPr>
          <w:b/>
          <w:bCs/>
          <w:color w:val="00B0F0"/>
          <w:lang w:val="uk-UA"/>
        </w:rPr>
        <w:t xml:space="preserve"> запитувати стільки раз скільки є дітей в </w:t>
      </w:r>
      <w:r w:rsidRPr="009F4D1C">
        <w:rPr>
          <w:b/>
          <w:bCs/>
          <w:lang w:val="uk-UA"/>
        </w:rPr>
        <w:fldChar w:fldCharType="begin"/>
      </w:r>
      <w:r w:rsidRPr="009F4D1C">
        <w:rPr>
          <w:b/>
          <w:bCs/>
          <w:lang w:val="uk-UA"/>
        </w:rPr>
        <w:instrText xml:space="preserve"> REF _Ref132964483 \r \h  \* MERGEFORMAT </w:instrText>
      </w:r>
      <w:r w:rsidRPr="009F4D1C">
        <w:rPr>
          <w:b/>
          <w:bCs/>
          <w:lang w:val="uk-UA"/>
        </w:rPr>
      </w:r>
      <w:r w:rsidRPr="009F4D1C">
        <w:rPr>
          <w:b/>
          <w:bCs/>
          <w:lang w:val="uk-UA"/>
        </w:rPr>
        <w:fldChar w:fldCharType="separate"/>
      </w:r>
      <w:r w:rsidR="00412E6D">
        <w:rPr>
          <w:b/>
          <w:bCs/>
          <w:lang w:val="uk-UA"/>
        </w:rPr>
        <w:t>9</w:t>
      </w:r>
      <w:r w:rsidRPr="009F4D1C">
        <w:rPr>
          <w:b/>
          <w:bCs/>
          <w:lang w:val="uk-UA"/>
        </w:rPr>
        <w:fldChar w:fldCharType="end"/>
      </w:r>
      <w:r w:rsidR="00872247">
        <w:rPr>
          <w:b/>
          <w:bCs/>
          <w:color w:val="00B0F0"/>
          <w:lang w:val="uk-UA"/>
        </w:rPr>
        <w:t xml:space="preserve">. По кожній дитині окремо задаються питання </w:t>
      </w:r>
      <w:r>
        <w:rPr>
          <w:b/>
          <w:bCs/>
          <w:color w:val="00B0F0"/>
          <w:lang w:val="uk-UA"/>
        </w:rPr>
        <w:fldChar w:fldCharType="begin"/>
      </w:r>
      <w:r>
        <w:rPr>
          <w:b/>
          <w:bCs/>
          <w:color w:val="00B0F0"/>
          <w:lang w:val="uk-UA"/>
        </w:rPr>
        <w:instrText xml:space="preserve"> REF _Ref132964925 \r \h </w:instrText>
      </w:r>
      <w:r>
        <w:rPr>
          <w:b/>
          <w:bCs/>
          <w:color w:val="00B0F0"/>
          <w:lang w:val="uk-UA"/>
        </w:rPr>
      </w:r>
      <w:r>
        <w:rPr>
          <w:b/>
          <w:bCs/>
          <w:color w:val="00B0F0"/>
          <w:lang w:val="uk-UA"/>
        </w:rPr>
        <w:fldChar w:fldCharType="separate"/>
      </w:r>
      <w:r w:rsidR="00412E6D">
        <w:rPr>
          <w:b/>
          <w:bCs/>
          <w:color w:val="00B0F0"/>
          <w:lang w:val="uk-UA"/>
        </w:rPr>
        <w:t>10</w:t>
      </w:r>
      <w:r>
        <w:rPr>
          <w:b/>
          <w:bCs/>
          <w:color w:val="00B0F0"/>
          <w:lang w:val="uk-UA"/>
        </w:rPr>
        <w:fldChar w:fldCharType="end"/>
      </w:r>
      <w:r>
        <w:rPr>
          <w:b/>
          <w:bCs/>
          <w:color w:val="00B0F0"/>
          <w:lang w:val="uk-UA"/>
        </w:rPr>
        <w:t>-</w:t>
      </w:r>
      <w:r>
        <w:rPr>
          <w:b/>
          <w:bCs/>
          <w:color w:val="00B0F0"/>
          <w:lang w:val="uk-UA"/>
        </w:rPr>
        <w:fldChar w:fldCharType="begin"/>
      </w:r>
      <w:r>
        <w:rPr>
          <w:b/>
          <w:bCs/>
          <w:color w:val="00B0F0"/>
          <w:lang w:val="uk-UA"/>
        </w:rPr>
        <w:instrText xml:space="preserve"> REF _Ref132150005 \r \h </w:instrText>
      </w:r>
      <w:r>
        <w:rPr>
          <w:b/>
          <w:bCs/>
          <w:color w:val="00B0F0"/>
          <w:lang w:val="uk-UA"/>
        </w:rPr>
      </w:r>
      <w:r>
        <w:rPr>
          <w:b/>
          <w:bCs/>
          <w:color w:val="00B0F0"/>
          <w:lang w:val="uk-UA"/>
        </w:rPr>
        <w:fldChar w:fldCharType="separate"/>
      </w:r>
      <w:r w:rsidR="00412E6D">
        <w:rPr>
          <w:b/>
          <w:bCs/>
          <w:color w:val="00B0F0"/>
          <w:lang w:val="uk-UA"/>
        </w:rPr>
        <w:t>12</w:t>
      </w:r>
      <w:r>
        <w:rPr>
          <w:b/>
          <w:bCs/>
          <w:color w:val="00B0F0"/>
          <w:lang w:val="uk-UA"/>
        </w:rPr>
        <w:fldChar w:fldCharType="end"/>
      </w:r>
      <w:r w:rsidR="00872247">
        <w:rPr>
          <w:b/>
          <w:bCs/>
          <w:color w:val="00B0F0"/>
          <w:lang w:val="uk-UA"/>
        </w:rPr>
        <w:t xml:space="preserve">. Наприклад, спочатку цей блок задається по дитині 1, потім по дитині 2, дитині 3 і </w:t>
      </w:r>
      <w:proofErr w:type="spellStart"/>
      <w:r w:rsidR="00872247">
        <w:rPr>
          <w:b/>
          <w:bCs/>
          <w:color w:val="00B0F0"/>
          <w:lang w:val="uk-UA"/>
        </w:rPr>
        <w:t>т.д</w:t>
      </w:r>
      <w:proofErr w:type="spellEnd"/>
      <w:r w:rsidR="00872247">
        <w:rPr>
          <w:b/>
          <w:bCs/>
          <w:color w:val="00B0F0"/>
          <w:lang w:val="uk-UA"/>
        </w:rPr>
        <w:t xml:space="preserve">. </w:t>
      </w:r>
    </w:p>
    <w:p w14:paraId="7DB9CA1D" w14:textId="77777777" w:rsidR="00872247" w:rsidRDefault="00872247" w:rsidP="00872247">
      <w:pPr>
        <w:rPr>
          <w:b/>
          <w:bCs/>
          <w:color w:val="00B0F0"/>
          <w:lang w:val="uk-UA"/>
        </w:rPr>
      </w:pPr>
    </w:p>
    <w:tbl>
      <w:tblPr>
        <w:tblStyle w:val="TableGrid"/>
        <w:tblW w:w="8414" w:type="dxa"/>
        <w:tblInd w:w="0" w:type="dxa"/>
        <w:tblLook w:val="04A0" w:firstRow="1" w:lastRow="0" w:firstColumn="1" w:lastColumn="0" w:noHBand="0" w:noVBand="1"/>
      </w:tblPr>
      <w:tblGrid>
        <w:gridCol w:w="701"/>
        <w:gridCol w:w="5750"/>
        <w:gridCol w:w="1963"/>
      </w:tblGrid>
      <w:tr w:rsidR="00872247" w14:paraId="088777C4" w14:textId="77777777" w:rsidTr="00872247">
        <w:trPr>
          <w:trHeight w:val="101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BA96D" w14:textId="77777777" w:rsidR="00872247" w:rsidRDefault="00872247">
            <w:pPr>
              <w:rPr>
                <w:b/>
                <w:bCs/>
                <w:color w:val="00B0F0"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lastRenderedPageBreak/>
              <w:t>ОВ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FB436" w14:textId="309C3924" w:rsidR="00872247" w:rsidRDefault="00872247" w:rsidP="009F4D1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uk-UA"/>
              </w:rPr>
            </w:pPr>
            <w:bookmarkStart w:id="4" w:name="_Ref132964925"/>
            <w:r w:rsidRPr="009F4D1C">
              <w:rPr>
                <w:b/>
                <w:bCs/>
                <w:i/>
                <w:iCs/>
                <w:lang w:val="uk-UA"/>
              </w:rPr>
              <w:t xml:space="preserve">Якщо </w:t>
            </w:r>
            <w:r w:rsidRPr="009F4D1C">
              <w:rPr>
                <w:b/>
                <w:bCs/>
                <w:i/>
                <w:iCs/>
                <w:sz w:val="22"/>
                <w:szCs w:val="22"/>
                <w:lang w:val="uk-UA"/>
              </w:rPr>
              <w:fldChar w:fldCharType="begin"/>
            </w:r>
            <w:r w:rsidRPr="009F4D1C">
              <w:rPr>
                <w:b/>
                <w:bCs/>
                <w:i/>
                <w:iCs/>
                <w:lang w:val="uk-UA"/>
              </w:rPr>
              <w:instrText xml:space="preserve"> REF _Ref132964483 \r \h </w:instrText>
            </w:r>
            <w:r>
              <w:rPr>
                <w:b/>
                <w:bCs/>
                <w:i/>
                <w:iCs/>
                <w:lang w:val="uk-UA"/>
              </w:rPr>
              <w:instrText xml:space="preserve"> \* MERGEFORMAT </w:instrText>
            </w:r>
            <w:r w:rsidRPr="009F4D1C">
              <w:rPr>
                <w:b/>
                <w:bCs/>
                <w:i/>
                <w:iCs/>
                <w:lang w:val="uk-UA"/>
              </w:rPr>
            </w:r>
            <w:r w:rsidRPr="009F4D1C">
              <w:rPr>
                <w:b/>
                <w:bCs/>
                <w:i/>
                <w:iCs/>
                <w:sz w:val="22"/>
                <w:szCs w:val="22"/>
                <w:lang w:val="uk-UA"/>
              </w:rPr>
              <w:fldChar w:fldCharType="separate"/>
            </w:r>
            <w:r w:rsidR="00412E6D">
              <w:rPr>
                <w:b/>
                <w:bCs/>
                <w:i/>
                <w:iCs/>
                <w:lang w:val="uk-UA"/>
              </w:rPr>
              <w:t>9</w:t>
            </w:r>
            <w:r w:rsidRPr="009F4D1C">
              <w:rPr>
                <w:b/>
                <w:bCs/>
                <w:i/>
                <w:iCs/>
                <w:sz w:val="22"/>
                <w:szCs w:val="22"/>
                <w:lang w:val="uk-UA"/>
              </w:rPr>
              <w:fldChar w:fldCharType="end"/>
            </w:r>
            <w:r w:rsidRPr="009F4D1C">
              <w:rPr>
                <w:b/>
                <w:bCs/>
                <w:i/>
                <w:iCs/>
                <w:lang w:val="uk-UA"/>
              </w:rPr>
              <w:t>= 1-11</w:t>
            </w:r>
            <w:r>
              <w:rPr>
                <w:b/>
                <w:bCs/>
                <w:lang w:val="uk-UA"/>
              </w:rPr>
              <w:t xml:space="preserve"> Вкажіть, вік дітей, які виїхали з Вами</w:t>
            </w:r>
            <w:bookmarkEnd w:id="4"/>
          </w:p>
          <w:p w14:paraId="61E12786" w14:textId="77777777" w:rsidR="00872247" w:rsidRDefault="00872247">
            <w:pPr>
              <w:rPr>
                <w:b/>
                <w:bCs/>
                <w:lang w:val="uk-UA"/>
              </w:rPr>
            </w:pPr>
            <w:r>
              <w:rPr>
                <w:i/>
                <w:iCs/>
                <w:lang w:val="uk-UA"/>
              </w:rPr>
              <w:t xml:space="preserve">Прим.: Будь ласка, врахуйте </w:t>
            </w:r>
            <w:r>
              <w:rPr>
                <w:i/>
                <w:iCs/>
                <w:u w:val="single"/>
                <w:lang w:val="uk-UA"/>
              </w:rPr>
              <w:t>тільки Ваших біологічних дітей та/або дітей, якими опікуєтесь на час війни</w:t>
            </w:r>
            <w:r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62A75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Вік дитини </w:t>
            </w:r>
          </w:p>
        </w:tc>
      </w:tr>
      <w:tr w:rsidR="00872247" w14:paraId="395C51FD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A429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97106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1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1C8AC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</w:t>
            </w:r>
          </w:p>
        </w:tc>
      </w:tr>
      <w:tr w:rsidR="00872247" w14:paraId="68B1460F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23925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6F8F0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дитина 2  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8E761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</w:t>
            </w:r>
          </w:p>
        </w:tc>
      </w:tr>
      <w:tr w:rsidR="00872247" w14:paraId="56CAD45C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94C6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D5C46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3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9DC72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 </w:t>
            </w:r>
          </w:p>
        </w:tc>
      </w:tr>
      <w:tr w:rsidR="00872247" w14:paraId="58FB0FD1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1AA2F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AA1F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дитина 4 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47938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</w:t>
            </w:r>
          </w:p>
        </w:tc>
      </w:tr>
      <w:tr w:rsidR="00872247" w14:paraId="03D3EAE8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AA0CA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73361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5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B13D1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 </w:t>
            </w:r>
          </w:p>
        </w:tc>
      </w:tr>
      <w:tr w:rsidR="00872247" w14:paraId="6847CC47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77FA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9EEEF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6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00DA1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</w:t>
            </w:r>
          </w:p>
        </w:tc>
      </w:tr>
      <w:tr w:rsidR="00872247" w14:paraId="2FBCA827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4A420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91B6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7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DAFC2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 </w:t>
            </w:r>
          </w:p>
        </w:tc>
      </w:tr>
      <w:tr w:rsidR="00872247" w14:paraId="378216AC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BB19D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9BEE2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8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CBED7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</w:t>
            </w:r>
          </w:p>
        </w:tc>
      </w:tr>
      <w:tr w:rsidR="00872247" w14:paraId="7FBDEBFE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C92CA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7FBBE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9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16FE1" w14:textId="77777777" w:rsidR="00872247" w:rsidRDefault="00872247">
            <w:pPr>
              <w:rPr>
                <w:color w:val="00B0F0"/>
                <w:lang w:val="uk-UA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</w:t>
            </w:r>
          </w:p>
        </w:tc>
      </w:tr>
      <w:tr w:rsidR="00872247" w14:paraId="12E5CB5B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1366C9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AFC11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10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50A38" w14:textId="77777777" w:rsidR="00872247" w:rsidRDefault="00872247">
            <w:pPr>
              <w:rPr>
                <w:color w:val="00B0F0"/>
              </w:rPr>
            </w:pPr>
            <w:proofErr w:type="spellStart"/>
            <w:r>
              <w:rPr>
                <w:color w:val="00B0F0"/>
                <w:lang w:val="uk-UA"/>
              </w:rPr>
              <w:t>Числ</w:t>
            </w:r>
            <w:proofErr w:type="spellEnd"/>
            <w:r>
              <w:rPr>
                <w:color w:val="00B0F0"/>
                <w:lang w:val="uk-UA"/>
              </w:rPr>
              <w:t>. в-</w:t>
            </w:r>
            <w:proofErr w:type="spellStart"/>
            <w:r>
              <w:rPr>
                <w:color w:val="00B0F0"/>
                <w:lang w:val="uk-UA"/>
              </w:rPr>
              <w:t>дь</w:t>
            </w:r>
            <w:proofErr w:type="spellEnd"/>
            <w:r>
              <w:rPr>
                <w:color w:val="00B0F0"/>
                <w:lang w:val="uk-UA"/>
              </w:rPr>
              <w:t xml:space="preserve"> </w:t>
            </w:r>
          </w:p>
        </w:tc>
      </w:tr>
    </w:tbl>
    <w:p w14:paraId="14B720B4" w14:textId="77777777" w:rsidR="00872247" w:rsidRDefault="00872247" w:rsidP="00872247">
      <w:pPr>
        <w:rPr>
          <w:rFonts w:eastAsia="Times New Roman"/>
          <w:b/>
          <w:bCs/>
          <w:color w:val="00B0F0"/>
          <w:lang w:val="uk-UA"/>
        </w:rPr>
      </w:pPr>
    </w:p>
    <w:tbl>
      <w:tblPr>
        <w:tblStyle w:val="TableGrid"/>
        <w:tblW w:w="8414" w:type="dxa"/>
        <w:tblInd w:w="0" w:type="dxa"/>
        <w:tblLook w:val="04A0" w:firstRow="1" w:lastRow="0" w:firstColumn="1" w:lastColumn="0" w:noHBand="0" w:noVBand="1"/>
      </w:tblPr>
      <w:tblGrid>
        <w:gridCol w:w="701"/>
        <w:gridCol w:w="5750"/>
        <w:gridCol w:w="1963"/>
      </w:tblGrid>
      <w:tr w:rsidR="00872247" w14:paraId="0E4E71E6" w14:textId="77777777" w:rsidTr="00872247">
        <w:trPr>
          <w:trHeight w:val="1012"/>
        </w:trPr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E472C" w14:textId="77777777" w:rsidR="00872247" w:rsidRDefault="00872247">
            <w:pPr>
              <w:rPr>
                <w:b/>
                <w:bCs/>
                <w:color w:val="00B0F0"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D3C26" w14:textId="02C14DB0" w:rsidR="00872247" w:rsidRDefault="00872247" w:rsidP="009F4D1C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uk-UA"/>
              </w:rPr>
            </w:pPr>
            <w:r w:rsidRPr="00D72BB4">
              <w:rPr>
                <w:b/>
                <w:bCs/>
                <w:i/>
                <w:iCs/>
                <w:lang w:val="uk-UA"/>
              </w:rPr>
              <w:t xml:space="preserve">Якщо </w:t>
            </w:r>
            <w:r w:rsidRPr="00D72BB4">
              <w:rPr>
                <w:b/>
                <w:bCs/>
                <w:i/>
                <w:iCs/>
                <w:lang w:val="uk-UA"/>
              </w:rPr>
              <w:fldChar w:fldCharType="begin"/>
            </w:r>
            <w:r w:rsidRPr="00D72BB4">
              <w:rPr>
                <w:b/>
                <w:bCs/>
                <w:i/>
                <w:iCs/>
                <w:lang w:val="uk-UA"/>
              </w:rPr>
              <w:instrText xml:space="preserve"> REF _Ref132964483 \r \h </w:instrText>
            </w:r>
            <w:r>
              <w:rPr>
                <w:b/>
                <w:bCs/>
                <w:i/>
                <w:iCs/>
                <w:lang w:val="uk-UA"/>
              </w:rPr>
              <w:instrText xml:space="preserve"> \* MERGEFORMAT </w:instrText>
            </w:r>
            <w:r w:rsidRPr="00D72BB4">
              <w:rPr>
                <w:b/>
                <w:bCs/>
                <w:i/>
                <w:iCs/>
                <w:lang w:val="uk-UA"/>
              </w:rPr>
            </w:r>
            <w:r w:rsidRPr="00D72BB4">
              <w:rPr>
                <w:b/>
                <w:bCs/>
                <w:i/>
                <w:iCs/>
                <w:lang w:val="uk-UA"/>
              </w:rPr>
              <w:fldChar w:fldCharType="separate"/>
            </w:r>
            <w:r w:rsidR="00412E6D">
              <w:rPr>
                <w:b/>
                <w:bCs/>
                <w:i/>
                <w:iCs/>
                <w:lang w:val="uk-UA"/>
              </w:rPr>
              <w:t>9</w:t>
            </w:r>
            <w:r w:rsidRPr="00D72BB4">
              <w:rPr>
                <w:b/>
                <w:bCs/>
                <w:i/>
                <w:iCs/>
                <w:lang w:val="uk-UA"/>
              </w:rPr>
              <w:fldChar w:fldCharType="end"/>
            </w:r>
            <w:r w:rsidRPr="00D72BB4">
              <w:rPr>
                <w:b/>
                <w:bCs/>
                <w:i/>
                <w:iCs/>
                <w:lang w:val="uk-UA"/>
              </w:rPr>
              <w:t>= 1-11</w:t>
            </w:r>
            <w:r>
              <w:rPr>
                <w:b/>
                <w:bCs/>
                <w:lang w:val="uk-UA"/>
              </w:rPr>
              <w:t xml:space="preserve"> Вкажіть, стать дітей, які виїхали з Вами</w:t>
            </w:r>
          </w:p>
          <w:p w14:paraId="5DE95D7D" w14:textId="77777777" w:rsidR="00872247" w:rsidRDefault="00872247">
            <w:pPr>
              <w:rPr>
                <w:b/>
                <w:bCs/>
                <w:lang w:val="uk-UA"/>
              </w:rPr>
            </w:pPr>
            <w:r>
              <w:rPr>
                <w:i/>
                <w:iCs/>
                <w:lang w:val="uk-UA"/>
              </w:rPr>
              <w:t xml:space="preserve">Прим.: Будь ласка, врахуйте </w:t>
            </w:r>
            <w:r>
              <w:rPr>
                <w:i/>
                <w:iCs/>
                <w:u w:val="single"/>
                <w:lang w:val="uk-UA"/>
              </w:rPr>
              <w:t>тільки Ваших біологічних дітей та/або дітей, якими опікуєтесь на час війни</w:t>
            </w:r>
            <w:r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45C86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Стать дитини </w:t>
            </w:r>
          </w:p>
        </w:tc>
      </w:tr>
      <w:tr w:rsidR="00872247" w14:paraId="73E11359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449A3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9DE2F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1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DA789" w14:textId="77777777" w:rsidR="00872247" w:rsidRDefault="00872247">
            <w:pPr>
              <w:rPr>
                <w:color w:val="00B0F0"/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1D2E1545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042B5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BD985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дитина 2  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48CE5" w14:textId="77777777" w:rsidR="00872247" w:rsidRDefault="00872247">
            <w:pPr>
              <w:rPr>
                <w:color w:val="00B0F0"/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081C1C7E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2B702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39161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3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D2547" w14:textId="77777777" w:rsidR="00872247" w:rsidRDefault="00872247">
            <w:pPr>
              <w:rPr>
                <w:color w:val="00B0F0"/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2D347CFC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DBF74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6890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 xml:space="preserve">дитина 4 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39ABF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366B9181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BA31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C9780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5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CE3CA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71A5E1FC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9C286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88585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6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6F5F1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7EAF32E5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B6CA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4BA29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7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668C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6E58B5EB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084C3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1F333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8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BB482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1575E715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7D847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108D0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9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BF86B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= Жіноча, 2 = Чоловіча</w:t>
            </w:r>
          </w:p>
        </w:tc>
      </w:tr>
      <w:tr w:rsidR="00872247" w14:paraId="16A8CC9C" w14:textId="77777777" w:rsidTr="00872247"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ECBA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5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8646C" w14:textId="77777777" w:rsidR="00872247" w:rsidRDefault="00872247">
            <w:pPr>
              <w:rPr>
                <w:lang w:val="uk-UA"/>
              </w:rPr>
            </w:pPr>
            <w:r>
              <w:rPr>
                <w:lang w:val="uk-UA"/>
              </w:rPr>
              <w:t>дитина 10</w:t>
            </w:r>
          </w:p>
        </w:tc>
        <w:tc>
          <w:tcPr>
            <w:tcW w:w="19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13C08" w14:textId="77777777" w:rsidR="00872247" w:rsidRDefault="00872247">
            <w:r>
              <w:rPr>
                <w:lang w:val="uk-UA"/>
              </w:rPr>
              <w:t>1= Жіноча, 2 = Чоловіча</w:t>
            </w:r>
          </w:p>
        </w:tc>
      </w:tr>
    </w:tbl>
    <w:p w14:paraId="797ECFB8" w14:textId="77777777" w:rsidR="00872247" w:rsidRDefault="00872247">
      <w:pPr>
        <w:rPr>
          <w:lang w:val="uk-UA"/>
        </w:rPr>
      </w:pPr>
    </w:p>
    <w:p w14:paraId="2D90CE62" w14:textId="762BB14D" w:rsidR="00C77F83" w:rsidRPr="00512AD9" w:rsidRDefault="00C77F83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bookmarkStart w:id="5" w:name="_Ref132150005"/>
      <w:r w:rsidRPr="00512AD9">
        <w:rPr>
          <w:b/>
          <w:bCs/>
          <w:lang w:val="uk-UA"/>
        </w:rPr>
        <w:t xml:space="preserve">(якщо </w:t>
      </w:r>
      <w:r w:rsidR="00375EAB" w:rsidRPr="00512AD9">
        <w:rPr>
          <w:b/>
          <w:bCs/>
          <w:lang w:val="uk-UA"/>
        </w:rPr>
        <w:t>за кордоном</w:t>
      </w:r>
      <w:r w:rsidR="0096018E" w:rsidRPr="00512AD9">
        <w:rPr>
          <w:b/>
          <w:bCs/>
          <w:lang w:val="ru-RU"/>
        </w:rPr>
        <w:t>:</w:t>
      </w:r>
      <w:r w:rsidR="004409CF">
        <w:rPr>
          <w:b/>
          <w:bCs/>
          <w:lang w:val="ru-RU"/>
        </w:rPr>
        <w:fldChar w:fldCharType="begin"/>
      </w:r>
      <w:r w:rsidR="004409CF">
        <w:rPr>
          <w:b/>
          <w:bCs/>
          <w:lang w:val="ru-RU"/>
        </w:rPr>
        <w:instrText xml:space="preserve"> REF _Ref132148006 \r \h </w:instrText>
      </w:r>
      <w:r w:rsidR="004409CF">
        <w:rPr>
          <w:b/>
          <w:bCs/>
          <w:lang w:val="ru-RU"/>
        </w:rPr>
      </w:r>
      <w:r w:rsidR="004409CF"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1</w:t>
      </w:r>
      <w:r w:rsidR="004409CF">
        <w:rPr>
          <w:b/>
          <w:bCs/>
          <w:lang w:val="ru-RU"/>
        </w:rPr>
        <w:fldChar w:fldCharType="end"/>
      </w:r>
      <w:r w:rsidR="0096018E" w:rsidRPr="00512AD9">
        <w:rPr>
          <w:b/>
          <w:bCs/>
          <w:lang w:val="ru-RU"/>
        </w:rPr>
        <w:t>=2</w:t>
      </w:r>
      <w:r w:rsidR="00AF1320" w:rsidRPr="00512AD9">
        <w:rPr>
          <w:b/>
          <w:bCs/>
          <w:lang w:val="uk-UA"/>
        </w:rPr>
        <w:t xml:space="preserve"> та якщо у респондента є діти </w:t>
      </w:r>
      <w:r w:rsidR="00AF1320" w:rsidRPr="00512AD9">
        <w:rPr>
          <w:b/>
          <w:bCs/>
          <w:lang w:val="ru-RU"/>
        </w:rPr>
        <w:t xml:space="preserve">&lt;18 </w:t>
      </w:r>
      <w:r w:rsidR="00AF1320" w:rsidRPr="00512AD9">
        <w:rPr>
          <w:b/>
          <w:bCs/>
          <w:lang w:val="uk-UA"/>
        </w:rPr>
        <w:t>років</w:t>
      </w:r>
      <w:r w:rsidRPr="00512AD9">
        <w:rPr>
          <w:b/>
          <w:bCs/>
          <w:lang w:val="uk-UA"/>
        </w:rPr>
        <w:t>) Чи хоч</w:t>
      </w:r>
      <w:r w:rsidR="00483910" w:rsidRPr="00512AD9">
        <w:rPr>
          <w:b/>
          <w:bCs/>
          <w:lang w:val="uk-UA"/>
        </w:rPr>
        <w:t>е</w:t>
      </w:r>
      <w:r w:rsidRPr="00512AD9">
        <w:rPr>
          <w:b/>
          <w:bCs/>
          <w:lang w:val="uk-UA"/>
        </w:rPr>
        <w:t xml:space="preserve"> Ваш</w:t>
      </w:r>
      <w:r w:rsidR="00483910" w:rsidRPr="00512AD9">
        <w:rPr>
          <w:b/>
          <w:bCs/>
          <w:lang w:val="uk-UA"/>
        </w:rPr>
        <w:t>а</w:t>
      </w:r>
      <w:r w:rsidRPr="00512AD9">
        <w:rPr>
          <w:b/>
          <w:bCs/>
          <w:lang w:val="uk-UA"/>
        </w:rPr>
        <w:t xml:space="preserve"> д</w:t>
      </w:r>
      <w:r w:rsidR="00483910" w:rsidRPr="00512AD9">
        <w:rPr>
          <w:b/>
          <w:bCs/>
          <w:lang w:val="uk-UA"/>
        </w:rPr>
        <w:t xml:space="preserve">итина </w:t>
      </w:r>
      <w:r w:rsidRPr="00512AD9">
        <w:rPr>
          <w:b/>
          <w:bCs/>
          <w:lang w:val="uk-UA"/>
        </w:rPr>
        <w:t>повернутись до України чи залишитись за кордоном?</w:t>
      </w:r>
      <w:bookmarkEnd w:id="5"/>
      <w:r w:rsidR="00483910" w:rsidRPr="00512AD9">
        <w:rPr>
          <w:b/>
          <w:bCs/>
          <w:lang w:val="uk-UA"/>
        </w:rPr>
        <w:t xml:space="preserve"> </w:t>
      </w:r>
    </w:p>
    <w:p w14:paraId="6B8D4F70" w14:textId="1098C6DA" w:rsidR="00483910" w:rsidRPr="00512AD9" w:rsidRDefault="00483910">
      <w:pPr>
        <w:rPr>
          <w:i/>
          <w:iCs/>
          <w:lang w:val="uk-UA"/>
        </w:rPr>
      </w:pPr>
      <w:r>
        <w:rPr>
          <w:i/>
          <w:iCs/>
          <w:lang w:val="uk-UA"/>
        </w:rPr>
        <w:lastRenderedPageBreak/>
        <w:t>Примітка:</w:t>
      </w:r>
      <w:r w:rsidR="00AF1320">
        <w:rPr>
          <w:i/>
          <w:iCs/>
          <w:lang w:val="uk-UA"/>
        </w:rPr>
        <w:t xml:space="preserve"> Повторювати це питання стільки раз, скільки у респондента є дітей</w:t>
      </w:r>
      <w:r w:rsidR="00AF1320" w:rsidRPr="00512AD9">
        <w:rPr>
          <w:i/>
          <w:iCs/>
          <w:lang w:val="ru-RU"/>
        </w:rPr>
        <w:t xml:space="preserve"> </w:t>
      </w:r>
      <w:r w:rsidR="00AF1320">
        <w:rPr>
          <w:i/>
          <w:iCs/>
          <w:lang w:val="uk-UA"/>
        </w:rPr>
        <w:t xml:space="preserve">на основі першої хвилі. Для кожного з питань використати правильну вік і стать дитини (наприклад, перший раз додавати вік і стать тієї дитини, яку респондент(-ка) в минулому опитуванні вказав(-ла) першою, і </w:t>
      </w:r>
      <w:proofErr w:type="spellStart"/>
      <w:r w:rsidR="00AF1320">
        <w:rPr>
          <w:i/>
          <w:iCs/>
          <w:lang w:val="uk-UA"/>
        </w:rPr>
        <w:t>т.д</w:t>
      </w:r>
      <w:proofErr w:type="spellEnd"/>
      <w:r w:rsidR="00AF1320">
        <w:rPr>
          <w:i/>
          <w:iCs/>
          <w:lang w:val="uk-UA"/>
        </w:rPr>
        <w:t>.)</w:t>
      </w:r>
    </w:p>
    <w:p w14:paraId="27452CDD" w14:textId="5B715E76" w:rsidR="00C77F83" w:rsidRDefault="00C77F83">
      <w:pPr>
        <w:rPr>
          <w:lang w:val="uk-UA"/>
        </w:rPr>
      </w:pPr>
      <w:r>
        <w:rPr>
          <w:lang w:val="uk-UA"/>
        </w:rPr>
        <w:t xml:space="preserve">Точно до України </w:t>
      </w:r>
    </w:p>
    <w:p w14:paraId="1F1A18F2" w14:textId="7AA1630F" w:rsidR="00C77F83" w:rsidRDefault="00C77F83">
      <w:pPr>
        <w:rPr>
          <w:lang w:val="uk-UA"/>
        </w:rPr>
      </w:pPr>
      <w:r>
        <w:rPr>
          <w:lang w:val="uk-UA"/>
        </w:rPr>
        <w:t xml:space="preserve">Скоріше до України </w:t>
      </w:r>
    </w:p>
    <w:p w14:paraId="7E75BACF" w14:textId="1D29A05C" w:rsidR="00C77F83" w:rsidRDefault="00C77F83">
      <w:pPr>
        <w:rPr>
          <w:lang w:val="uk-UA"/>
        </w:rPr>
      </w:pPr>
      <w:r>
        <w:rPr>
          <w:lang w:val="uk-UA"/>
        </w:rPr>
        <w:t>Скоріше за кордоном</w:t>
      </w:r>
    </w:p>
    <w:p w14:paraId="645DE5B5" w14:textId="351FF50F" w:rsidR="00C77F83" w:rsidRDefault="00C77F83">
      <w:pPr>
        <w:rPr>
          <w:lang w:val="uk-UA"/>
        </w:rPr>
      </w:pPr>
      <w:r>
        <w:rPr>
          <w:lang w:val="uk-UA"/>
        </w:rPr>
        <w:t>Точно за кордоном</w:t>
      </w:r>
    </w:p>
    <w:p w14:paraId="1F3DBE11" w14:textId="09F06476" w:rsidR="00C77F83" w:rsidRPr="00B659DE" w:rsidRDefault="00C77F83">
      <w:pPr>
        <w:rPr>
          <w:lang w:val="ru-RU"/>
        </w:rPr>
      </w:pPr>
      <w:r>
        <w:rPr>
          <w:lang w:val="uk-UA"/>
        </w:rPr>
        <w:t>Важко сказати</w:t>
      </w:r>
    </w:p>
    <w:p w14:paraId="29D87DD4" w14:textId="46F6CA28" w:rsidR="00E064FB" w:rsidRPr="00512AD9" w:rsidRDefault="00E064FB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bookmarkStart w:id="6" w:name="_Ref132150052"/>
      <w:r w:rsidRPr="00512AD9">
        <w:rPr>
          <w:b/>
          <w:bCs/>
          <w:lang w:val="uk-UA"/>
        </w:rPr>
        <w:t>(Якщо скоріше чи точно планує</w:t>
      </w:r>
      <w:r w:rsidR="00A97BE4" w:rsidRPr="00512AD9">
        <w:rPr>
          <w:b/>
          <w:bCs/>
          <w:lang w:val="ru-RU"/>
        </w:rPr>
        <w:t xml:space="preserve">: </w:t>
      </w:r>
      <w:r w:rsidR="00422665" w:rsidRPr="00512AD9">
        <w:rPr>
          <w:b/>
          <w:bCs/>
        </w:rPr>
        <w:fldChar w:fldCharType="begin"/>
      </w:r>
      <w:r w:rsidR="00422665" w:rsidRPr="00512AD9">
        <w:rPr>
          <w:b/>
          <w:bCs/>
          <w:lang w:val="ru-RU"/>
        </w:rPr>
        <w:instrText xml:space="preserve"> REF _Ref132151814 \r \h  \* </w:instrText>
      </w:r>
      <w:r w:rsidR="00422665">
        <w:rPr>
          <w:b/>
          <w:bCs/>
        </w:rPr>
        <w:instrText>MERGEFORMAT</w:instrText>
      </w:r>
      <w:r w:rsidR="00422665" w:rsidRPr="00512AD9">
        <w:rPr>
          <w:b/>
          <w:bCs/>
          <w:lang w:val="ru-RU"/>
        </w:rPr>
        <w:instrText xml:space="preserve"> </w:instrText>
      </w:r>
      <w:r w:rsidR="00422665" w:rsidRPr="00512AD9">
        <w:rPr>
          <w:b/>
          <w:bCs/>
        </w:rPr>
      </w:r>
      <w:r w:rsidR="00422665" w:rsidRPr="00512AD9">
        <w:rPr>
          <w:b/>
          <w:bCs/>
        </w:rPr>
        <w:fldChar w:fldCharType="separate"/>
      </w:r>
      <w:r w:rsidR="00412E6D">
        <w:rPr>
          <w:b/>
          <w:bCs/>
          <w:lang w:val="ru-RU"/>
        </w:rPr>
        <w:t>8</w:t>
      </w:r>
      <w:r w:rsidR="00422665" w:rsidRPr="00512AD9">
        <w:rPr>
          <w:b/>
          <w:bCs/>
        </w:rPr>
        <w:fldChar w:fldCharType="end"/>
      </w:r>
      <w:r w:rsidR="00A97BE4" w:rsidRPr="00512AD9">
        <w:rPr>
          <w:b/>
          <w:bCs/>
          <w:lang w:val="ru-RU"/>
        </w:rPr>
        <w:t>=</w:t>
      </w:r>
      <w:r w:rsidR="00E87016" w:rsidRPr="00422665">
        <w:rPr>
          <w:b/>
          <w:bCs/>
          <w:lang w:val="ru-RU"/>
        </w:rPr>
        <w:t>1</w:t>
      </w:r>
      <w:r w:rsidR="00A97BE4" w:rsidRPr="00512AD9">
        <w:rPr>
          <w:b/>
          <w:bCs/>
          <w:lang w:val="ru-RU"/>
        </w:rPr>
        <w:t xml:space="preserve"> </w:t>
      </w:r>
      <w:r w:rsidR="00A97BE4" w:rsidRPr="00422665">
        <w:rPr>
          <w:b/>
          <w:bCs/>
          <w:lang w:val="uk-UA"/>
        </w:rPr>
        <w:t>або</w:t>
      </w:r>
      <w:r w:rsidR="00A97BE4" w:rsidRPr="00512AD9">
        <w:rPr>
          <w:b/>
          <w:bCs/>
          <w:lang w:val="ru-RU"/>
        </w:rPr>
        <w:t xml:space="preserve"> </w:t>
      </w:r>
      <w:r w:rsidR="00E87016" w:rsidRPr="00422665">
        <w:rPr>
          <w:b/>
          <w:bCs/>
          <w:lang w:val="ru-RU"/>
        </w:rPr>
        <w:t>2</w:t>
      </w:r>
      <w:r w:rsidRPr="00512AD9">
        <w:rPr>
          <w:b/>
          <w:bCs/>
          <w:lang w:val="uk-UA"/>
        </w:rPr>
        <w:t>) Коли</w:t>
      </w:r>
      <w:r w:rsidR="00361860" w:rsidRPr="00512AD9">
        <w:rPr>
          <w:b/>
          <w:bCs/>
          <w:lang w:val="uk-UA"/>
        </w:rPr>
        <w:t xml:space="preserve"> Ви плануєте повернутись</w:t>
      </w:r>
      <w:r w:rsidRPr="00512AD9">
        <w:rPr>
          <w:b/>
          <w:bCs/>
          <w:lang w:val="uk-UA"/>
        </w:rPr>
        <w:t>?</w:t>
      </w:r>
      <w:bookmarkEnd w:id="6"/>
    </w:p>
    <w:p w14:paraId="5C04FCFF" w14:textId="4E5FF0A5" w:rsidR="00E064FB" w:rsidRDefault="005578E9">
      <w:pPr>
        <w:rPr>
          <w:lang w:val="uk-UA"/>
        </w:rPr>
      </w:pPr>
      <w:r>
        <w:rPr>
          <w:lang w:val="uk-UA"/>
        </w:rPr>
        <w:t xml:space="preserve">Лише після </w:t>
      </w:r>
      <w:r w:rsidR="00AB1EB3">
        <w:rPr>
          <w:lang w:val="uk-UA"/>
        </w:rPr>
        <w:t>о</w:t>
      </w:r>
      <w:r w:rsidR="00AB1EB3">
        <w:rPr>
          <w:bCs/>
          <w:lang w:val="uk-UA"/>
        </w:rPr>
        <w:t>статочного закінчення війни з підписанням документу, який дозволить відновити цивільні польоти над Україною</w:t>
      </w:r>
    </w:p>
    <w:p w14:paraId="27704D67" w14:textId="6803F15F" w:rsidR="005578E9" w:rsidRDefault="005578E9">
      <w:pPr>
        <w:rPr>
          <w:lang w:val="uk-UA"/>
        </w:rPr>
      </w:pPr>
      <w:r>
        <w:rPr>
          <w:lang w:val="uk-UA"/>
        </w:rPr>
        <w:t>Готовий(-а) повернутись навіть до закінчення війни</w:t>
      </w:r>
    </w:p>
    <w:p w14:paraId="7A4FC60A" w14:textId="73313E08" w:rsidR="005578E9" w:rsidRPr="00512AD9" w:rsidRDefault="005578E9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готовий(-а) повернутись до закінчення війни</w:t>
      </w:r>
      <w:r w:rsidR="0098495B">
        <w:rPr>
          <w:b/>
          <w:bCs/>
          <w:lang w:val="uk-UA"/>
        </w:rPr>
        <w:t xml:space="preserve"> </w:t>
      </w:r>
      <w:r w:rsidR="0098495B">
        <w:rPr>
          <w:b/>
          <w:bCs/>
          <w:lang w:val="uk-UA"/>
        </w:rPr>
        <w:fldChar w:fldCharType="begin"/>
      </w:r>
      <w:r w:rsidR="0098495B">
        <w:rPr>
          <w:b/>
          <w:bCs/>
          <w:lang w:val="uk-UA"/>
        </w:rPr>
        <w:instrText xml:space="preserve"> REF _Ref132150052 \r \h </w:instrText>
      </w:r>
      <w:r w:rsidR="0098495B">
        <w:rPr>
          <w:b/>
          <w:bCs/>
          <w:lang w:val="uk-UA"/>
        </w:rPr>
      </w:r>
      <w:r w:rsidR="0098495B">
        <w:rPr>
          <w:b/>
          <w:bCs/>
          <w:lang w:val="uk-UA"/>
        </w:rPr>
        <w:fldChar w:fldCharType="separate"/>
      </w:r>
      <w:r w:rsidR="00412E6D">
        <w:rPr>
          <w:b/>
          <w:bCs/>
          <w:lang w:val="uk-UA"/>
        </w:rPr>
        <w:t>13</w:t>
      </w:r>
      <w:r w:rsidR="0098495B">
        <w:rPr>
          <w:b/>
          <w:bCs/>
          <w:lang w:val="uk-UA"/>
        </w:rPr>
        <w:fldChar w:fldCharType="end"/>
      </w:r>
      <w:r w:rsidR="0098495B">
        <w:rPr>
          <w:b/>
          <w:bCs/>
          <w:lang w:val="uk-UA"/>
        </w:rPr>
        <w:t>=2</w:t>
      </w:r>
      <w:r w:rsidRPr="00512AD9">
        <w:rPr>
          <w:b/>
          <w:bCs/>
          <w:lang w:val="uk-UA"/>
        </w:rPr>
        <w:t>) Коли саме Ви плануєте повернутись якщо війна не закінчиться щонайменше до кінця 2023 року?</w:t>
      </w:r>
    </w:p>
    <w:p w14:paraId="4F80E619" w14:textId="0E9F76F9" w:rsidR="005578E9" w:rsidRDefault="005578E9">
      <w:pPr>
        <w:rPr>
          <w:lang w:val="uk-UA"/>
        </w:rPr>
      </w:pPr>
      <w:r>
        <w:rPr>
          <w:lang w:val="uk-UA"/>
        </w:rPr>
        <w:t>Навесні 2023</w:t>
      </w:r>
    </w:p>
    <w:p w14:paraId="39047BD0" w14:textId="207B57D1" w:rsidR="005578E9" w:rsidRDefault="005578E9">
      <w:pPr>
        <w:rPr>
          <w:lang w:val="uk-UA"/>
        </w:rPr>
      </w:pPr>
      <w:r>
        <w:rPr>
          <w:lang w:val="uk-UA"/>
        </w:rPr>
        <w:t>Влітку 2023</w:t>
      </w:r>
    </w:p>
    <w:p w14:paraId="36E4BDC6" w14:textId="1D765815" w:rsidR="005578E9" w:rsidRDefault="005578E9">
      <w:pPr>
        <w:rPr>
          <w:lang w:val="uk-UA"/>
        </w:rPr>
      </w:pPr>
      <w:r>
        <w:rPr>
          <w:lang w:val="uk-UA"/>
        </w:rPr>
        <w:t>До кінця року 2023</w:t>
      </w:r>
    </w:p>
    <w:p w14:paraId="601DE555" w14:textId="26D955D5" w:rsidR="005578E9" w:rsidRDefault="005578E9">
      <w:pPr>
        <w:rPr>
          <w:lang w:val="uk-UA"/>
        </w:rPr>
      </w:pPr>
      <w:r>
        <w:rPr>
          <w:lang w:val="uk-UA"/>
        </w:rPr>
        <w:t>В 2024 або пізніше</w:t>
      </w:r>
    </w:p>
    <w:p w14:paraId="7ABE9668" w14:textId="60184C83" w:rsidR="005578E9" w:rsidRPr="00512AD9" w:rsidRDefault="007A72A0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за кордоном</w:t>
      </w:r>
      <w:r w:rsidR="004409CF">
        <w:rPr>
          <w:b/>
          <w:bCs/>
          <w:lang w:val="uk-UA"/>
        </w:rPr>
        <w:t xml:space="preserve"> </w:t>
      </w:r>
      <w:r w:rsidR="004409CF" w:rsidRPr="008D27BB">
        <w:rPr>
          <w:b/>
          <w:bCs/>
          <w:lang w:val="ru-RU"/>
        </w:rPr>
        <w:t>:</w:t>
      </w:r>
      <w:r w:rsidR="004409CF">
        <w:rPr>
          <w:b/>
          <w:bCs/>
          <w:lang w:val="ru-RU"/>
        </w:rPr>
        <w:fldChar w:fldCharType="begin"/>
      </w:r>
      <w:r w:rsidR="004409CF">
        <w:rPr>
          <w:b/>
          <w:bCs/>
          <w:lang w:val="ru-RU"/>
        </w:rPr>
        <w:instrText xml:space="preserve"> REF _Ref132148006 \r \h </w:instrText>
      </w:r>
      <w:r w:rsidR="004409CF">
        <w:rPr>
          <w:b/>
          <w:bCs/>
          <w:lang w:val="ru-RU"/>
        </w:rPr>
      </w:r>
      <w:r w:rsidR="004409CF"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1</w:t>
      </w:r>
      <w:r w:rsidR="004409CF">
        <w:rPr>
          <w:b/>
          <w:bCs/>
          <w:lang w:val="ru-RU"/>
        </w:rPr>
        <w:fldChar w:fldCharType="end"/>
      </w:r>
      <w:r w:rsidR="004409CF" w:rsidRPr="008D27BB">
        <w:rPr>
          <w:b/>
          <w:bCs/>
          <w:lang w:val="ru-RU"/>
        </w:rPr>
        <w:t>=2</w:t>
      </w:r>
      <w:r w:rsidRPr="00512AD9">
        <w:rPr>
          <w:b/>
          <w:bCs/>
          <w:lang w:val="uk-UA"/>
        </w:rPr>
        <w:t xml:space="preserve">) Ви відповідали нам на питання щодо Вашого життя за кордоном в листопаді-грудні </w:t>
      </w:r>
      <w:r w:rsidRPr="00512AD9">
        <w:rPr>
          <w:b/>
          <w:bCs/>
          <w:highlight w:val="yellow"/>
          <w:lang w:val="uk-UA"/>
        </w:rPr>
        <w:t>(перевірити!)</w:t>
      </w:r>
      <w:r w:rsidRPr="00512AD9">
        <w:rPr>
          <w:b/>
          <w:bCs/>
          <w:lang w:val="uk-UA"/>
        </w:rPr>
        <w:t xml:space="preserve">  2022 року. Скажіть, чи змінилися від того часу Ваші наміри щодо повернення до України?</w:t>
      </w:r>
      <w:r w:rsidR="00042943" w:rsidRPr="00512AD9">
        <w:rPr>
          <w:b/>
          <w:bCs/>
          <w:lang w:val="uk-UA"/>
        </w:rPr>
        <w:t xml:space="preserve"> </w:t>
      </w:r>
      <w:r w:rsidR="00042943" w:rsidRPr="00512AD9">
        <w:rPr>
          <w:b/>
          <w:bCs/>
          <w:i/>
          <w:iCs/>
          <w:lang w:val="uk-UA"/>
        </w:rPr>
        <w:t>(один варіант відповіді)</w:t>
      </w:r>
    </w:p>
    <w:p w14:paraId="1C5E436D" w14:textId="5619AC1C" w:rsidR="007A72A0" w:rsidRDefault="007A72A0">
      <w:pPr>
        <w:rPr>
          <w:lang w:val="uk-UA"/>
        </w:rPr>
      </w:pPr>
      <w:r>
        <w:rPr>
          <w:lang w:val="uk-UA"/>
        </w:rPr>
        <w:t>Ні, не змінилися</w:t>
      </w:r>
    </w:p>
    <w:p w14:paraId="0E1EB42A" w14:textId="66B4C3DA" w:rsidR="007A72A0" w:rsidRDefault="007A72A0">
      <w:pPr>
        <w:rPr>
          <w:lang w:val="uk-UA"/>
        </w:rPr>
      </w:pPr>
      <w:r>
        <w:rPr>
          <w:lang w:val="uk-UA"/>
        </w:rPr>
        <w:t>Більше схиляюся до думки не повертатися до України взагалі</w:t>
      </w:r>
      <w:r w:rsidR="00042943">
        <w:rPr>
          <w:lang w:val="uk-UA"/>
        </w:rPr>
        <w:t>, хоча тоді думав/ла про повернення</w:t>
      </w:r>
    </w:p>
    <w:p w14:paraId="31F1C56A" w14:textId="36C754F5" w:rsidR="007A72A0" w:rsidRDefault="007A72A0" w:rsidP="007A72A0">
      <w:pPr>
        <w:rPr>
          <w:lang w:val="uk-UA"/>
        </w:rPr>
      </w:pPr>
      <w:r>
        <w:rPr>
          <w:lang w:val="uk-UA"/>
        </w:rPr>
        <w:t>Більше схиляюся до думки повернутися до України пізніше, ніж планував/ла тоді</w:t>
      </w:r>
    </w:p>
    <w:p w14:paraId="61E4A8EA" w14:textId="12302FBC" w:rsidR="007A72A0" w:rsidRDefault="007A72A0" w:rsidP="007A72A0">
      <w:pPr>
        <w:rPr>
          <w:lang w:val="uk-UA"/>
        </w:rPr>
      </w:pPr>
      <w:r>
        <w:rPr>
          <w:lang w:val="uk-UA"/>
        </w:rPr>
        <w:t>Більше схиляюся до думки повернутися до України раніше, ніж планував/ла тоді</w:t>
      </w:r>
    </w:p>
    <w:p w14:paraId="79ADFA1B" w14:textId="4B58E9B3" w:rsidR="007A72A0" w:rsidRDefault="007A72A0">
      <w:pPr>
        <w:rPr>
          <w:lang w:val="uk-UA"/>
        </w:rPr>
      </w:pPr>
      <w:r>
        <w:rPr>
          <w:lang w:val="uk-UA"/>
        </w:rPr>
        <w:t xml:space="preserve">Більше </w:t>
      </w:r>
      <w:r w:rsidR="00042943">
        <w:rPr>
          <w:lang w:val="uk-UA"/>
        </w:rPr>
        <w:t>схиляюся до плану повернутися до України, хоча тоді думав/ла не повертатися</w:t>
      </w:r>
    </w:p>
    <w:p w14:paraId="1697E3BB" w14:textId="77777777" w:rsidR="007A72A0" w:rsidRPr="005578E9" w:rsidRDefault="007A72A0">
      <w:pPr>
        <w:rPr>
          <w:lang w:val="uk-UA"/>
        </w:rPr>
      </w:pPr>
    </w:p>
    <w:p w14:paraId="45B47A96" w14:textId="37CFA356" w:rsidR="00E064FB" w:rsidRDefault="00E064FB">
      <w:pPr>
        <w:rPr>
          <w:lang w:val="uk-UA"/>
        </w:rPr>
      </w:pPr>
    </w:p>
    <w:p w14:paraId="33B9E1BA" w14:textId="100E9764" w:rsidR="00E064FB" w:rsidRPr="00512AD9" w:rsidRDefault="00E064FB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r w:rsidRPr="00512AD9">
        <w:rPr>
          <w:b/>
          <w:bCs/>
          <w:lang w:val="uk-UA"/>
        </w:rPr>
        <w:t>Який Ваш поточний статус зайнятості?</w:t>
      </w:r>
      <w:r w:rsidR="00A70826" w:rsidRPr="00512AD9">
        <w:rPr>
          <w:lang w:val="ru-RU"/>
        </w:rPr>
        <w:t xml:space="preserve"> </w:t>
      </w:r>
      <w:r w:rsidR="00A70826" w:rsidRPr="00A70826">
        <w:rPr>
          <w:b/>
          <w:bCs/>
          <w:lang w:val="uk-UA"/>
        </w:rPr>
        <w:t>Оберіть всі варіанти, які підходять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</w:tblGrid>
      <w:tr w:rsidR="005578E9" w14:paraId="69265EDC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AAC07" w14:textId="14AF6A64" w:rsidR="005578E9" w:rsidRPr="005578E9" w:rsidRDefault="005578E9">
            <w:pPr>
              <w:rPr>
                <w:b/>
                <w:bCs/>
                <w:color w:val="00B0F0"/>
              </w:rPr>
            </w:pPr>
            <w:r>
              <w:rPr>
                <w:b/>
                <w:bCs/>
                <w:color w:val="00B0F0"/>
                <w:lang w:val="uk-UA"/>
              </w:rPr>
              <w:t>Ротація</w:t>
            </w:r>
          </w:p>
        </w:tc>
      </w:tr>
      <w:tr w:rsidR="005578E9" w:rsidRPr="00E436D6" w14:paraId="4DCAB4F5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2015B" w14:textId="4325A062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 xml:space="preserve">Продовжую працювати на роботі, на якій працював/ла до війни </w:t>
            </w:r>
          </w:p>
        </w:tc>
      </w:tr>
      <w:tr w:rsidR="005578E9" w14:paraId="5FF89200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CFDFC" w14:textId="3FEEBBF9" w:rsidR="005578E9" w:rsidRPr="008D5CDC" w:rsidRDefault="005578E9">
            <w:pPr>
              <w:rPr>
                <w:lang w:val="uk-UA"/>
              </w:rPr>
            </w:pPr>
            <w:r>
              <w:rPr>
                <w:lang w:val="uk-UA"/>
              </w:rPr>
              <w:t>Знайшов/ла нову роботу в Україні і працюю дистанційно</w:t>
            </w:r>
            <w:r w:rsidR="008D5CDC">
              <w:t xml:space="preserve"> </w:t>
            </w:r>
            <w:r w:rsidR="008D5CDC">
              <w:rPr>
                <w:lang w:val="uk-UA"/>
              </w:rPr>
              <w:t>або фізично</w:t>
            </w:r>
          </w:p>
        </w:tc>
      </w:tr>
      <w:tr w:rsidR="005578E9" w14:paraId="22B20467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5E1BD" w14:textId="77777777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 xml:space="preserve">Займаюсь </w:t>
            </w:r>
            <w:proofErr w:type="spellStart"/>
            <w:r>
              <w:rPr>
                <w:lang w:val="uk-UA"/>
              </w:rPr>
              <w:t>волонтерством</w:t>
            </w:r>
            <w:proofErr w:type="spellEnd"/>
          </w:p>
        </w:tc>
      </w:tr>
      <w:tr w:rsidR="005578E9" w:rsidRPr="00E436D6" w14:paraId="4826E11F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F96BF" w14:textId="1586A399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>Влаштувався/</w:t>
            </w:r>
            <w:proofErr w:type="spellStart"/>
            <w:r>
              <w:rPr>
                <w:lang w:val="uk-UA"/>
              </w:rPr>
              <w:t>лась</w:t>
            </w:r>
            <w:proofErr w:type="spellEnd"/>
            <w:r>
              <w:rPr>
                <w:lang w:val="uk-UA"/>
              </w:rPr>
              <w:t xml:space="preserve"> на роботу в </w:t>
            </w:r>
            <w:r w:rsidR="00E436D6" w:rsidRPr="00512AD9">
              <w:rPr>
                <w:b/>
                <w:bCs/>
                <w:lang w:val="uk-UA"/>
              </w:rPr>
              <w:t>[_</w:t>
            </w:r>
            <w:proofErr w:type="spellStart"/>
            <w:r w:rsidR="00E436D6" w:rsidRPr="00512AD9">
              <w:rPr>
                <w:b/>
                <w:bCs/>
                <w:lang w:val="uk-UA"/>
              </w:rPr>
              <w:t>filling_from</w:t>
            </w:r>
            <w:proofErr w:type="spellEnd"/>
            <w:r w:rsidR="00E436D6" w:rsidRPr="00512AD9">
              <w:rPr>
                <w:b/>
                <w:bCs/>
                <w:lang w:val="uk-UA"/>
              </w:rPr>
              <w:t>_</w:t>
            </w:r>
            <w:r w:rsidR="00E436D6" w:rsidRPr="00B76310">
              <w:rPr>
                <w:b/>
                <w:bCs/>
                <w:lang w:val="ru-RU"/>
              </w:rPr>
              <w:t>1</w:t>
            </w:r>
            <w:r w:rsidR="00E436D6" w:rsidRPr="00512AD9">
              <w:rPr>
                <w:b/>
                <w:bCs/>
                <w:lang w:val="uk-UA"/>
              </w:rPr>
              <w:t xml:space="preserve"> ]</w:t>
            </w:r>
            <w:r>
              <w:rPr>
                <w:lang w:val="uk-UA"/>
              </w:rPr>
              <w:t xml:space="preserve">на повний день </w:t>
            </w:r>
          </w:p>
        </w:tc>
      </w:tr>
      <w:tr w:rsidR="005578E9" w:rsidRPr="00E436D6" w14:paraId="441475AB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743E5" w14:textId="693EEFCF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>Влаштувався/</w:t>
            </w:r>
            <w:proofErr w:type="spellStart"/>
            <w:r>
              <w:rPr>
                <w:lang w:val="uk-UA"/>
              </w:rPr>
              <w:t>лась</w:t>
            </w:r>
            <w:proofErr w:type="spellEnd"/>
            <w:r>
              <w:rPr>
                <w:lang w:val="uk-UA"/>
              </w:rPr>
              <w:t xml:space="preserve"> на роботу в </w:t>
            </w:r>
            <w:r w:rsidR="00E436D6" w:rsidRPr="00512AD9">
              <w:rPr>
                <w:b/>
                <w:bCs/>
                <w:lang w:val="uk-UA"/>
              </w:rPr>
              <w:t>[_</w:t>
            </w:r>
            <w:proofErr w:type="spellStart"/>
            <w:r w:rsidR="00E436D6" w:rsidRPr="00512AD9">
              <w:rPr>
                <w:b/>
                <w:bCs/>
                <w:lang w:val="uk-UA"/>
              </w:rPr>
              <w:t>filling_from</w:t>
            </w:r>
            <w:proofErr w:type="spellEnd"/>
            <w:r w:rsidR="00E436D6" w:rsidRPr="00512AD9">
              <w:rPr>
                <w:b/>
                <w:bCs/>
                <w:lang w:val="uk-UA"/>
              </w:rPr>
              <w:t>_</w:t>
            </w:r>
            <w:r w:rsidR="00E436D6" w:rsidRPr="00B76310">
              <w:rPr>
                <w:b/>
                <w:bCs/>
                <w:lang w:val="ru-RU"/>
              </w:rPr>
              <w:t>1</w:t>
            </w:r>
            <w:r w:rsidR="00E436D6" w:rsidRPr="00512AD9">
              <w:rPr>
                <w:b/>
                <w:bCs/>
                <w:lang w:val="uk-UA"/>
              </w:rPr>
              <w:t xml:space="preserve"> ]</w:t>
            </w:r>
            <w:r>
              <w:rPr>
                <w:lang w:val="uk-UA"/>
              </w:rPr>
              <w:t>на неповний день</w:t>
            </w:r>
          </w:p>
        </w:tc>
      </w:tr>
      <w:tr w:rsidR="005578E9" w:rsidRPr="00E436D6" w14:paraId="06844D33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2F3EA" w14:textId="2E82C020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 xml:space="preserve">Шукаю роботу в </w:t>
            </w:r>
            <w:r w:rsidR="00E436D6" w:rsidRPr="00512AD9">
              <w:rPr>
                <w:b/>
                <w:bCs/>
                <w:lang w:val="uk-UA"/>
              </w:rPr>
              <w:t>[_</w:t>
            </w:r>
            <w:proofErr w:type="spellStart"/>
            <w:r w:rsidR="00E436D6" w:rsidRPr="00512AD9">
              <w:rPr>
                <w:b/>
                <w:bCs/>
                <w:lang w:val="uk-UA"/>
              </w:rPr>
              <w:t>filling_from</w:t>
            </w:r>
            <w:proofErr w:type="spellEnd"/>
            <w:r w:rsidR="00E436D6" w:rsidRPr="00512AD9">
              <w:rPr>
                <w:b/>
                <w:bCs/>
                <w:lang w:val="uk-UA"/>
              </w:rPr>
              <w:t>_</w:t>
            </w:r>
            <w:r w:rsidR="00E436D6" w:rsidRPr="00B76310">
              <w:rPr>
                <w:b/>
                <w:bCs/>
                <w:lang w:val="ru-RU"/>
              </w:rPr>
              <w:t>1</w:t>
            </w:r>
            <w:r w:rsidR="00E436D6" w:rsidRPr="00512AD9">
              <w:rPr>
                <w:b/>
                <w:bCs/>
                <w:lang w:val="uk-UA"/>
              </w:rPr>
              <w:t xml:space="preserve"> ]</w:t>
            </w:r>
          </w:p>
        </w:tc>
      </w:tr>
      <w:tr w:rsidR="005578E9" w:rsidRPr="00E436D6" w14:paraId="34B8DF59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2544D" w14:textId="691162FD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>Навчаюсь в українських навчальних закладах</w:t>
            </w:r>
            <w:r w:rsidR="008D5CDC">
              <w:rPr>
                <w:lang w:val="uk-UA"/>
              </w:rPr>
              <w:t xml:space="preserve"> (дистанційно/фізично)</w:t>
            </w:r>
          </w:p>
        </w:tc>
      </w:tr>
      <w:tr w:rsidR="005578E9" w:rsidRPr="00E436D6" w14:paraId="1542618B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D16D9" w14:textId="7C1B6BEA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 xml:space="preserve">Навчаюсь в навчальних закладах </w:t>
            </w:r>
            <w:r w:rsidR="00E436D6" w:rsidRPr="00512AD9">
              <w:rPr>
                <w:b/>
                <w:bCs/>
                <w:lang w:val="uk-UA"/>
              </w:rPr>
              <w:t>[_</w:t>
            </w:r>
            <w:proofErr w:type="spellStart"/>
            <w:r w:rsidR="00E436D6" w:rsidRPr="00512AD9">
              <w:rPr>
                <w:b/>
                <w:bCs/>
                <w:lang w:val="uk-UA"/>
              </w:rPr>
              <w:t>filling_from</w:t>
            </w:r>
            <w:proofErr w:type="spellEnd"/>
            <w:r w:rsidR="00E436D6" w:rsidRPr="00512AD9">
              <w:rPr>
                <w:b/>
                <w:bCs/>
                <w:lang w:val="uk-UA"/>
              </w:rPr>
              <w:t>_</w:t>
            </w:r>
            <w:r w:rsidR="00E436D6" w:rsidRPr="00B76310">
              <w:rPr>
                <w:b/>
                <w:bCs/>
                <w:lang w:val="ru-RU"/>
              </w:rPr>
              <w:t>1</w:t>
            </w:r>
            <w:r w:rsidR="00E436D6" w:rsidRPr="00512AD9">
              <w:rPr>
                <w:b/>
                <w:bCs/>
                <w:lang w:val="uk-UA"/>
              </w:rPr>
              <w:t xml:space="preserve"> ]</w:t>
            </w:r>
          </w:p>
        </w:tc>
      </w:tr>
      <w:tr w:rsidR="005578E9" w14:paraId="058F2ED1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4DBC0" w14:textId="77777777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Україні</w:t>
            </w:r>
          </w:p>
        </w:tc>
      </w:tr>
      <w:tr w:rsidR="005578E9" w:rsidRPr="00E436D6" w14:paraId="6921DA1A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3C823" w14:textId="77777777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країні перебування</w:t>
            </w:r>
          </w:p>
        </w:tc>
      </w:tr>
      <w:tr w:rsidR="005578E9" w14:paraId="203A9F16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90D28" w14:textId="77777777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>Пенсіонер(-ка)</w:t>
            </w:r>
          </w:p>
        </w:tc>
      </w:tr>
      <w:tr w:rsidR="005578E9" w:rsidRPr="00E436D6" w14:paraId="065A8575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5C385" w14:textId="77777777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>Непрацездатний(-а) (включаючи людей з обмеженими можливостями)</w:t>
            </w:r>
          </w:p>
        </w:tc>
      </w:tr>
      <w:tr w:rsidR="005578E9" w14:paraId="00FC2AC9" w14:textId="77777777" w:rsidTr="005578E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E9F90" w14:textId="77777777" w:rsidR="005578E9" w:rsidRDefault="005578E9">
            <w:pPr>
              <w:rPr>
                <w:lang w:val="uk-UA"/>
              </w:rPr>
            </w:pPr>
            <w:r>
              <w:rPr>
                <w:lang w:val="uk-UA"/>
              </w:rPr>
              <w:t xml:space="preserve">Не працюю та не шукаю роботу (вирішую побутові питання, адаптуюсь до життя в новій країні/планую незабаром повертатися до України, доглядаю за дітьми або іншими членами родини або не працюю з інших причин) </w:t>
            </w: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</w:tbl>
    <w:p w14:paraId="7C4733ED" w14:textId="36CA6FF1" w:rsidR="005578E9" w:rsidRDefault="005578E9">
      <w:pPr>
        <w:rPr>
          <w:b/>
          <w:bCs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</w:tblGrid>
      <w:tr w:rsidR="003753F2" w14:paraId="3012593A" w14:textId="77777777" w:rsidTr="003753F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A947C" w14:textId="3A57D807" w:rsidR="003753F2" w:rsidRPr="00512AD9" w:rsidRDefault="003753F2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i/>
                <w:u w:val="single"/>
                <w:lang w:val="uk-UA"/>
              </w:rPr>
            </w:pPr>
            <w:r w:rsidRPr="00512AD9">
              <w:rPr>
                <w:b/>
                <w:bCs/>
                <w:lang w:val="uk-UA"/>
              </w:rPr>
              <w:t xml:space="preserve"> Чи працюєте Ви за тією ж спеціальністю, що і до війни? </w:t>
            </w:r>
          </w:p>
          <w:p w14:paraId="4EAF2459" w14:textId="4307D83C" w:rsidR="003753F2" w:rsidRDefault="003753F2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 xml:space="preserve">Якщо </w:t>
            </w:r>
            <w:r w:rsidR="004409CF">
              <w:rPr>
                <w:b/>
                <w:bCs/>
                <w:color w:val="00B0F0"/>
                <w:lang w:val="uk-UA"/>
              </w:rPr>
              <w:fldChar w:fldCharType="begin"/>
            </w:r>
            <w:r w:rsidR="004409CF">
              <w:rPr>
                <w:b/>
                <w:bCs/>
                <w:color w:val="00B0F0"/>
                <w:lang w:val="uk-UA"/>
              </w:rPr>
              <w:instrText xml:space="preserve"> REF _Ref132150257 \r \h </w:instrText>
            </w:r>
            <w:r w:rsidR="004409CF">
              <w:rPr>
                <w:b/>
                <w:bCs/>
                <w:color w:val="00B0F0"/>
                <w:lang w:val="uk-UA"/>
              </w:rPr>
            </w:r>
            <w:r w:rsidR="004409CF">
              <w:rPr>
                <w:b/>
                <w:bCs/>
                <w:color w:val="00B0F0"/>
                <w:lang w:val="uk-UA"/>
              </w:rPr>
              <w:fldChar w:fldCharType="separate"/>
            </w:r>
            <w:r w:rsidR="00412E6D">
              <w:rPr>
                <w:b/>
                <w:bCs/>
                <w:color w:val="00B0F0"/>
                <w:lang w:val="uk-UA"/>
              </w:rPr>
              <w:t>18</w:t>
            </w:r>
            <w:r w:rsidR="004409CF">
              <w:rPr>
                <w:b/>
                <w:bCs/>
                <w:color w:val="00B0F0"/>
                <w:lang w:val="uk-UA"/>
              </w:rPr>
              <w:fldChar w:fldCharType="end"/>
            </w:r>
            <w:r w:rsidR="004409CF">
              <w:rPr>
                <w:b/>
                <w:bCs/>
                <w:color w:val="00B0F0"/>
                <w:lang w:val="uk-UA"/>
              </w:rPr>
              <w:t xml:space="preserve"> </w:t>
            </w:r>
            <w:r>
              <w:rPr>
                <w:b/>
                <w:bCs/>
                <w:color w:val="00B0F0"/>
              </w:rPr>
              <w:t>=1,2,</w:t>
            </w:r>
            <w:r>
              <w:rPr>
                <w:b/>
                <w:bCs/>
                <w:color w:val="00B0F0"/>
                <w:lang w:val="uk-UA"/>
              </w:rPr>
              <w:t>4,5</w:t>
            </w:r>
          </w:p>
        </w:tc>
      </w:tr>
      <w:tr w:rsidR="003753F2" w14:paraId="549ECAB2" w14:textId="77777777" w:rsidTr="003753F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5D951" w14:textId="77777777" w:rsidR="003753F2" w:rsidRDefault="003753F2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</w:t>
            </w:r>
          </w:p>
        </w:tc>
      </w:tr>
      <w:tr w:rsidR="003753F2" w:rsidRPr="00E436D6" w14:paraId="3AB8114F" w14:textId="77777777" w:rsidTr="003753F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2F96F" w14:textId="77777777" w:rsidR="003753F2" w:rsidRDefault="003753F2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але за суміжною спеціальністю</w:t>
            </w:r>
          </w:p>
        </w:tc>
      </w:tr>
      <w:tr w:rsidR="003753F2" w:rsidRPr="00E436D6" w14:paraId="49A25BF2" w14:textId="77777777" w:rsidTr="003753F2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CD273" w14:textId="77777777" w:rsidR="003753F2" w:rsidRDefault="003753F2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зовсім за іншою спеціальністю</w:t>
            </w:r>
          </w:p>
        </w:tc>
      </w:tr>
    </w:tbl>
    <w:p w14:paraId="0F35448C" w14:textId="77777777" w:rsidR="003753F2" w:rsidRDefault="003753F2">
      <w:pPr>
        <w:rPr>
          <w:b/>
          <w:bCs/>
          <w:lang w:val="uk-UA"/>
        </w:rPr>
      </w:pPr>
    </w:p>
    <w:p w14:paraId="4A02577E" w14:textId="77777777" w:rsidR="00FE52A3" w:rsidRPr="00361860" w:rsidRDefault="00FE52A3">
      <w:pPr>
        <w:rPr>
          <w:b/>
          <w:bCs/>
          <w:lang w:val="uk-UA"/>
        </w:rPr>
      </w:pPr>
    </w:p>
    <w:p w14:paraId="6731BA3D" w14:textId="77777777" w:rsidR="00CE1316" w:rsidRDefault="00CE1316">
      <w:pPr>
        <w:rPr>
          <w:b/>
          <w:bCs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CE1316" w14:paraId="4E012AB2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46534" w14:textId="5F13CBDD" w:rsidR="00CE1316" w:rsidRDefault="004409CF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uk-UA"/>
              </w:rPr>
            </w:pPr>
            <w:bookmarkStart w:id="7" w:name="_Ref132150257"/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 xml:space="preserve">) </w:t>
            </w:r>
            <w:r w:rsidR="007B3C82">
              <w:rPr>
                <w:b/>
                <w:bCs/>
              </w:rPr>
              <w:t>B</w:t>
            </w:r>
            <w:r w:rsidR="007B3C82" w:rsidRPr="00512AD9">
              <w:rPr>
                <w:b/>
                <w:bCs/>
                <w:lang w:val="ru-RU"/>
              </w:rPr>
              <w:t xml:space="preserve">2. </w:t>
            </w:r>
            <w:r w:rsidR="00CE1316">
              <w:rPr>
                <w:b/>
                <w:bCs/>
                <w:lang w:val="uk-UA"/>
              </w:rPr>
              <w:t xml:space="preserve">Чи вивчаєте Ви мову </w:t>
            </w:r>
            <w:r w:rsidR="00CE1316" w:rsidRPr="00512AD9">
              <w:rPr>
                <w:b/>
                <w:bCs/>
                <w:lang w:val="uk-UA"/>
              </w:rPr>
              <w:t>[_</w:t>
            </w:r>
            <w:proofErr w:type="spellStart"/>
            <w:r w:rsidR="00CE1316" w:rsidRPr="00512AD9">
              <w:rPr>
                <w:b/>
                <w:bCs/>
                <w:lang w:val="uk-UA"/>
              </w:rPr>
              <w:t>filling_from</w:t>
            </w:r>
            <w:proofErr w:type="spellEnd"/>
            <w:r w:rsidR="00CE1316" w:rsidRPr="00512AD9">
              <w:rPr>
                <w:b/>
                <w:bCs/>
                <w:lang w:val="uk-UA"/>
              </w:rPr>
              <w:t>_</w:t>
            </w:r>
            <w:r w:rsidRPr="00B76310">
              <w:rPr>
                <w:b/>
                <w:bCs/>
                <w:lang w:val="ru-RU"/>
              </w:rPr>
              <w:t>1</w:t>
            </w:r>
            <w:r w:rsidR="00CE1316" w:rsidRPr="00512AD9">
              <w:rPr>
                <w:b/>
                <w:bCs/>
                <w:lang w:val="uk-UA"/>
              </w:rPr>
              <w:t xml:space="preserve"> ]</w:t>
            </w:r>
            <w:r w:rsidR="00CE1316">
              <w:rPr>
                <w:b/>
                <w:bCs/>
                <w:lang w:val="uk-UA"/>
              </w:rPr>
              <w:t>?</w:t>
            </w:r>
            <w:bookmarkEnd w:id="7"/>
            <w:r w:rsidR="00CE1316">
              <w:rPr>
                <w:b/>
                <w:bCs/>
                <w:lang w:val="uk-UA"/>
              </w:rPr>
              <w:t xml:space="preserve"> 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B7054" w14:textId="77777777" w:rsidR="00CE1316" w:rsidRDefault="00CE1316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E1316" w14:paraId="739E315B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C2E3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Так, ходжу на курси або вивчаю з репетитором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4383C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CE1316" w14:paraId="60B29651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86EEA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Так, вивчаю самостійно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3CE6B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E1316" w14:paraId="36273A16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D8B26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Ні, але я знав(-ла) цю мову раніше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015F5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E1316" w14:paraId="23B46B20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C2EEB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 xml:space="preserve">Ні, і я не знав(-ла) цю мову раніше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0A772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8C0513" w14:paraId="716F284E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811B2" w14:textId="68317A08" w:rsidR="008C0513" w:rsidRPr="008C0513" w:rsidRDefault="008C0513">
            <w:pPr>
              <w:rPr>
                <w:lang w:val="uk-UA"/>
              </w:rPr>
            </w:pPr>
            <w:r>
              <w:rPr>
                <w:lang w:val="uk-UA"/>
              </w:rPr>
              <w:t>Вже вивчив(-ла) мову до потрібного мені рівня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BA3FE" w14:textId="6D5A9413" w:rsidR="008C0513" w:rsidRDefault="008C0513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5B7E72A1" w14:textId="77777777" w:rsidR="00CE1316" w:rsidRDefault="00CE1316" w:rsidP="00CE1316">
      <w:pPr>
        <w:rPr>
          <w:rFonts w:eastAsia="Times New Roman"/>
          <w:sz w:val="20"/>
          <w:szCs w:val="20"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CE1316" w14:paraId="284539AB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079AF" w14:textId="20D6231A" w:rsidR="00CE1316" w:rsidRDefault="006B799D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uk-UA"/>
              </w:rPr>
            </w:pPr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>)</w:t>
            </w:r>
            <w:r w:rsidR="00CE1316">
              <w:rPr>
                <w:b/>
                <w:bCs/>
                <w:lang w:val="uk-UA"/>
              </w:rPr>
              <w:t xml:space="preserve">В3. Яким є Ваш рівень знання мови </w:t>
            </w:r>
            <w:r w:rsidR="00CE1316" w:rsidRPr="00512AD9">
              <w:rPr>
                <w:b/>
                <w:bCs/>
                <w:lang w:val="uk-UA"/>
              </w:rPr>
              <w:t>[_filling_from_</w:t>
            </w:r>
            <w:r>
              <w:rPr>
                <w:b/>
                <w:bCs/>
                <w:lang w:val="uk-UA"/>
              </w:rPr>
              <w:fldChar w:fldCharType="begin"/>
            </w:r>
            <w:r>
              <w:rPr>
                <w:b/>
                <w:bCs/>
                <w:lang w:val="uk-UA"/>
              </w:rPr>
              <w:instrText xml:space="preserve"> REF _Ref132148006 \r \h </w:instrText>
            </w:r>
            <w:r>
              <w:rPr>
                <w:b/>
                <w:bCs/>
                <w:lang w:val="uk-UA"/>
              </w:rPr>
            </w:r>
            <w:r>
              <w:rPr>
                <w:b/>
                <w:bCs/>
                <w:lang w:val="uk-UA"/>
              </w:rPr>
              <w:fldChar w:fldCharType="separate"/>
            </w:r>
            <w:r w:rsidR="00412E6D">
              <w:rPr>
                <w:b/>
                <w:bCs/>
                <w:lang w:val="uk-UA"/>
              </w:rPr>
              <w:t>1</w:t>
            </w:r>
            <w:r>
              <w:rPr>
                <w:b/>
                <w:bCs/>
                <w:lang w:val="uk-UA"/>
              </w:rPr>
              <w:fldChar w:fldCharType="end"/>
            </w:r>
            <w:r w:rsidR="00CE1316" w:rsidRPr="00512AD9">
              <w:rPr>
                <w:b/>
                <w:bCs/>
                <w:lang w:val="uk-UA"/>
              </w:rPr>
              <w:t xml:space="preserve"> ]</w:t>
            </w:r>
            <w:r w:rsidR="00CE1316">
              <w:rPr>
                <w:b/>
                <w:bCs/>
                <w:lang w:val="uk-UA"/>
              </w:rPr>
              <w:t xml:space="preserve">? 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8F755" w14:textId="77777777" w:rsidR="00CE1316" w:rsidRDefault="00CE1316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E1316" w14:paraId="1F57031C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21B09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Зовсім не знаю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3C770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CE1316" w14:paraId="6B018E11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F1778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Знаю лише на мінімальному рівні (наприклад, запитати в магазині, відповісти на прості питання) (рівень А1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44FAE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E1316" w14:paraId="217112EF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4036F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побутовому рівні, можу підтримувати розмову на прості теми (рівень А2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48A78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E1316" w14:paraId="1D94C330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01F89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достатньому рівні, щоб підтримувати розмову на більшість побутових тем та вирішувати більшість проблем у країні перебування (рівень В1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693E6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E1316" w14:paraId="2C4FDAD9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10B9BD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Знаю на достатньому рівні,</w:t>
            </w:r>
            <w:r>
              <w:rPr>
                <w:lang w:val="ru-RU"/>
              </w:rPr>
              <w:t xml:space="preserve"> </w:t>
            </w:r>
            <w:r>
              <w:rPr>
                <w:lang w:val="uk-UA"/>
              </w:rPr>
              <w:t>щоб розуміти основні ідеї текстів та дискусій, в тому числі за фахом, спілкуватись на широке коло тем (рівень В2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2756D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E1316" w14:paraId="5AE2EA71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B813D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достатньому рівні, щоб розуміти широкий спектр текстів, спілкуватись швидко, спонтанно, без ускладнень і помилок (рівень С1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9C2CD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E1316" w14:paraId="116D5D84" w14:textId="77777777" w:rsidTr="00CE1316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8E530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Знаю на вільному рівні, можу розуміти усе, що читаю та чую, вільно спілкуватися та писати (рівень С2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D511B" w14:textId="77777777" w:rsidR="00CE1316" w:rsidRDefault="00CE1316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</w:tbl>
    <w:p w14:paraId="3A7C8641" w14:textId="77777777" w:rsidR="00CE1316" w:rsidRDefault="00CE1316">
      <w:pPr>
        <w:rPr>
          <w:b/>
          <w:bCs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</w:tblGrid>
      <w:tr w:rsidR="00AE1D03" w:rsidRPr="00E436D6" w14:paraId="48BC7CE4" w14:textId="77777777" w:rsidTr="00AE1D03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98FA06" w14:textId="41B08822" w:rsidR="00AE1D03" w:rsidRPr="00512AD9" w:rsidRDefault="006B799D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ru-RU"/>
              </w:rPr>
            </w:pPr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>)</w:t>
            </w:r>
            <w:r w:rsidR="00AE1D03" w:rsidRPr="00512AD9">
              <w:rPr>
                <w:b/>
                <w:bCs/>
                <w:lang w:val="ru-RU"/>
              </w:rPr>
              <w:t xml:space="preserve">В6.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Чи</w:t>
            </w:r>
            <w:proofErr w:type="spellEnd"/>
            <w:r w:rsidR="00AE1D03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змінилось</w:t>
            </w:r>
            <w:proofErr w:type="spellEnd"/>
            <w:r w:rsidR="00AE1D03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ставлення</w:t>
            </w:r>
            <w:proofErr w:type="spellEnd"/>
            <w:r w:rsidR="00AE1D03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місцевих</w:t>
            </w:r>
            <w:proofErr w:type="spellEnd"/>
            <w:r w:rsidR="00AE1D03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жителів</w:t>
            </w:r>
            <w:proofErr w:type="spellEnd"/>
            <w:r w:rsidR="00AE1D03" w:rsidRPr="00512AD9">
              <w:rPr>
                <w:b/>
                <w:bCs/>
                <w:lang w:val="ru-RU"/>
              </w:rPr>
              <w:t xml:space="preserve"> до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українців</w:t>
            </w:r>
            <w:proofErr w:type="spellEnd"/>
            <w:r w:rsidR="00AE1D03" w:rsidRPr="00512AD9">
              <w:rPr>
                <w:b/>
                <w:bCs/>
                <w:lang w:val="ru-RU"/>
              </w:rPr>
              <w:t xml:space="preserve"> у [_</w:t>
            </w:r>
            <w:r w:rsidR="00AE1D03" w:rsidRPr="00512AD9">
              <w:rPr>
                <w:b/>
                <w:bCs/>
              </w:rPr>
              <w:t>filling</w:t>
            </w:r>
            <w:r w:rsidR="00AE1D03" w:rsidRPr="00512AD9">
              <w:rPr>
                <w:b/>
                <w:bCs/>
                <w:lang w:val="ru-RU"/>
              </w:rPr>
              <w:t>_</w:t>
            </w:r>
            <w:r w:rsidR="00AE1D03" w:rsidRPr="00512AD9">
              <w:rPr>
                <w:b/>
                <w:bCs/>
              </w:rPr>
              <w:t>from</w:t>
            </w:r>
            <w:r w:rsidR="00AE1D03" w:rsidRPr="00512AD9">
              <w:rPr>
                <w:b/>
                <w:bCs/>
                <w:lang w:val="ru-RU"/>
              </w:rPr>
              <w:t>_</w:t>
            </w:r>
            <w:r>
              <w:rPr>
                <w:b/>
                <w:bCs/>
              </w:rPr>
              <w:fldChar w:fldCharType="begin"/>
            </w:r>
            <w:r w:rsidRPr="00512AD9">
              <w:rPr>
                <w:b/>
                <w:bCs/>
                <w:lang w:val="ru-RU"/>
              </w:rPr>
              <w:instrText xml:space="preserve"> </w:instrText>
            </w:r>
            <w:r>
              <w:rPr>
                <w:b/>
                <w:bCs/>
              </w:rPr>
              <w:instrText>REF</w:instrText>
            </w:r>
            <w:r w:rsidRPr="00512AD9">
              <w:rPr>
                <w:b/>
                <w:bCs/>
                <w:lang w:val="ru-RU"/>
              </w:rPr>
              <w:instrText xml:space="preserve"> _</w:instrText>
            </w:r>
            <w:r>
              <w:rPr>
                <w:b/>
                <w:bCs/>
              </w:rPr>
              <w:instrText>Ref</w:instrText>
            </w:r>
            <w:r w:rsidRPr="00512AD9">
              <w:rPr>
                <w:b/>
                <w:bCs/>
                <w:lang w:val="ru-RU"/>
              </w:rPr>
              <w:instrText>132148006 \</w:instrText>
            </w:r>
            <w:r>
              <w:rPr>
                <w:b/>
                <w:bCs/>
              </w:rPr>
              <w:instrText>r</w:instrText>
            </w:r>
            <w:r w:rsidRPr="00512AD9">
              <w:rPr>
                <w:b/>
                <w:bCs/>
                <w:lang w:val="ru-RU"/>
              </w:rPr>
              <w:instrText xml:space="preserve"> \</w:instrText>
            </w:r>
            <w:r>
              <w:rPr>
                <w:b/>
                <w:bCs/>
              </w:rPr>
              <w:instrText>h</w:instrText>
            </w:r>
            <w:r w:rsidRPr="00512AD9">
              <w:rPr>
                <w:b/>
                <w:bCs/>
                <w:lang w:val="ru-RU"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 w:rsidR="00412E6D" w:rsidRPr="009F4D1C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</w:rPr>
              <w:fldChar w:fldCharType="end"/>
            </w:r>
            <w:r w:rsidR="00AE1D03" w:rsidRPr="00512AD9">
              <w:rPr>
                <w:b/>
                <w:bCs/>
                <w:lang w:val="ru-RU"/>
              </w:rPr>
              <w:t xml:space="preserve"> ] з того часу як Ви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приїхали</w:t>
            </w:r>
            <w:proofErr w:type="spellEnd"/>
            <w:r w:rsidR="00AE1D03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AE1D03" w:rsidRPr="00512AD9">
              <w:rPr>
                <w:b/>
                <w:bCs/>
                <w:lang w:val="ru-RU"/>
              </w:rPr>
              <w:t>сюди</w:t>
            </w:r>
            <w:proofErr w:type="spellEnd"/>
            <w:r w:rsidR="00AE1D03" w:rsidRPr="00512AD9">
              <w:rPr>
                <w:b/>
                <w:bCs/>
                <w:lang w:val="ru-RU"/>
              </w:rPr>
              <w:t>?</w:t>
            </w:r>
          </w:p>
        </w:tc>
      </w:tr>
      <w:tr w:rsidR="00AE1D03" w14:paraId="3ADB3EA2" w14:textId="77777777" w:rsidTr="00AE1D03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FFFF6" w14:textId="77777777" w:rsidR="00AE1D03" w:rsidRDefault="00AE1D03">
            <w:pPr>
              <w:rPr>
                <w:lang w:val="uk-UA"/>
              </w:rPr>
            </w:pPr>
            <w:r>
              <w:rPr>
                <w:lang w:val="uk-UA"/>
              </w:rPr>
              <w:t>Так, покращилось</w:t>
            </w:r>
          </w:p>
        </w:tc>
      </w:tr>
      <w:tr w:rsidR="00AE1D03" w14:paraId="4EFA60BA" w14:textId="77777777" w:rsidTr="00AE1D03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EA486" w14:textId="77777777" w:rsidR="00AE1D03" w:rsidRDefault="00AE1D03">
            <w:pPr>
              <w:rPr>
                <w:lang w:val="uk-UA"/>
              </w:rPr>
            </w:pPr>
            <w:r>
              <w:rPr>
                <w:lang w:val="uk-UA"/>
              </w:rPr>
              <w:t>Так, погіршилось</w:t>
            </w:r>
          </w:p>
        </w:tc>
      </w:tr>
      <w:tr w:rsidR="00AE1D03" w14:paraId="7F0FAB9B" w14:textId="77777777" w:rsidTr="00AE1D03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D9450" w14:textId="77777777" w:rsidR="00AE1D03" w:rsidRDefault="00AE1D03">
            <w:pPr>
              <w:rPr>
                <w:lang w:val="uk-UA"/>
              </w:rPr>
            </w:pPr>
            <w:r>
              <w:rPr>
                <w:lang w:val="uk-UA"/>
              </w:rPr>
              <w:t xml:space="preserve">Не змінилось </w:t>
            </w:r>
          </w:p>
        </w:tc>
      </w:tr>
      <w:tr w:rsidR="00AE1D03" w14:paraId="4326B4AE" w14:textId="77777777" w:rsidTr="00AE1D03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764E7" w14:textId="77777777" w:rsidR="00AE1D03" w:rsidRDefault="00AE1D03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</w:tr>
    </w:tbl>
    <w:p w14:paraId="714A20DF" w14:textId="77777777" w:rsidR="00AE1D03" w:rsidRDefault="00AE1D03">
      <w:pPr>
        <w:rPr>
          <w:b/>
          <w:bCs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B82ABC" w14:paraId="4DBC2F62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EB117" w14:textId="3911F8EB" w:rsidR="00B82ABC" w:rsidRPr="00512AD9" w:rsidRDefault="001E328F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ru-RU"/>
              </w:rPr>
            </w:pPr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>)</w:t>
            </w:r>
            <w:r w:rsidR="00B82ABC" w:rsidRPr="00512AD9">
              <w:rPr>
                <w:b/>
                <w:bCs/>
                <w:lang w:val="ru-RU"/>
              </w:rPr>
              <w:t xml:space="preserve">В7.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Чи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є у Вас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друзі</w:t>
            </w:r>
            <w:proofErr w:type="spellEnd"/>
            <w:r w:rsidR="00B82ABC" w:rsidRPr="00512AD9">
              <w:rPr>
                <w:b/>
                <w:bCs/>
                <w:lang w:val="ru-RU"/>
              </w:rPr>
              <w:t>/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хороші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знайомі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серед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місцевих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жителів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(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неукраїнців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)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C808B" w14:textId="77777777" w:rsidR="00B82ABC" w:rsidRDefault="00B82ABC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B82ABC" w14:paraId="461BB61E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2A91A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Так, ті, яких я знала до того, як приїхала сюди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E36DF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B82ABC" w14:paraId="7EA9F0CE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68413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Так, ті, з якими я познайомився(-</w:t>
            </w:r>
            <w:proofErr w:type="spellStart"/>
            <w:r>
              <w:rPr>
                <w:lang w:val="uk-UA"/>
              </w:rPr>
              <w:t>лась</w:t>
            </w:r>
            <w:proofErr w:type="spellEnd"/>
            <w:r>
              <w:rPr>
                <w:lang w:val="uk-UA"/>
              </w:rPr>
              <w:t>) тут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5AB50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B82ABC" w14:paraId="38C0F311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7F962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 xml:space="preserve">Ні </w:t>
            </w:r>
            <w:r>
              <w:rPr>
                <w:color w:val="00B0F0"/>
                <w:lang w:val="uk-UA"/>
              </w:rPr>
              <w:t>ОВ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709D4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5D39A020" w14:textId="77777777" w:rsidR="00B82ABC" w:rsidRDefault="00B82ABC" w:rsidP="00B82ABC">
      <w:pPr>
        <w:rPr>
          <w:rFonts w:eastAsia="Times New Roman"/>
          <w:sz w:val="20"/>
          <w:szCs w:val="20"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B82ABC" w14:paraId="4A7ED9CD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0DA5F" w14:textId="2C6345A9" w:rsidR="00B82ABC" w:rsidRPr="00512AD9" w:rsidRDefault="001E328F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ru-RU"/>
              </w:rPr>
            </w:pPr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>)</w:t>
            </w:r>
            <w:r>
              <w:rPr>
                <w:b/>
                <w:bCs/>
                <w:lang w:val="uk-UA"/>
              </w:rPr>
              <w:t xml:space="preserve"> </w:t>
            </w:r>
            <w:r w:rsidR="00B82ABC" w:rsidRPr="00512AD9">
              <w:rPr>
                <w:b/>
                <w:bCs/>
                <w:lang w:val="ru-RU"/>
              </w:rPr>
              <w:t xml:space="preserve">В8.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Чи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слідкуєте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Ви за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місцевими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новинами </w:t>
            </w:r>
            <w:proofErr w:type="gramStart"/>
            <w:r w:rsidR="00B82ABC" w:rsidRPr="00512AD9">
              <w:rPr>
                <w:b/>
                <w:bCs/>
                <w:lang w:val="ru-RU"/>
              </w:rPr>
              <w:t>у  [</w:t>
            </w:r>
            <w:proofErr w:type="gramEnd"/>
            <w:r w:rsidR="00B82ABC" w:rsidRPr="00512AD9">
              <w:rPr>
                <w:b/>
                <w:bCs/>
                <w:lang w:val="ru-RU"/>
              </w:rPr>
              <w:t>_</w:t>
            </w:r>
            <w:r w:rsidR="00B82ABC" w:rsidRPr="00512AD9">
              <w:rPr>
                <w:b/>
                <w:bCs/>
              </w:rPr>
              <w:t>filling</w:t>
            </w:r>
            <w:r w:rsidR="00B82ABC" w:rsidRPr="00512AD9">
              <w:rPr>
                <w:b/>
                <w:bCs/>
                <w:lang w:val="ru-RU"/>
              </w:rPr>
              <w:t>_</w:t>
            </w:r>
            <w:r w:rsidR="00B82ABC" w:rsidRPr="00512AD9">
              <w:rPr>
                <w:b/>
                <w:bCs/>
              </w:rPr>
              <w:t>from</w:t>
            </w:r>
            <w:r w:rsidR="00B82ABC" w:rsidRPr="00512AD9">
              <w:rPr>
                <w:b/>
                <w:bCs/>
                <w:lang w:val="ru-RU"/>
              </w:rPr>
              <w:t>_</w:t>
            </w:r>
            <w:r w:rsidR="006B799D">
              <w:rPr>
                <w:b/>
                <w:bCs/>
              </w:rPr>
              <w:fldChar w:fldCharType="begin"/>
            </w:r>
            <w:r w:rsidR="006B799D" w:rsidRPr="00512AD9">
              <w:rPr>
                <w:b/>
                <w:bCs/>
                <w:lang w:val="ru-RU"/>
              </w:rPr>
              <w:instrText xml:space="preserve"> </w:instrText>
            </w:r>
            <w:r w:rsidR="006B799D">
              <w:rPr>
                <w:b/>
                <w:bCs/>
              </w:rPr>
              <w:instrText>REF</w:instrText>
            </w:r>
            <w:r w:rsidR="006B799D" w:rsidRPr="00512AD9">
              <w:rPr>
                <w:b/>
                <w:bCs/>
                <w:lang w:val="ru-RU"/>
              </w:rPr>
              <w:instrText xml:space="preserve"> _</w:instrText>
            </w:r>
            <w:r w:rsidR="006B799D">
              <w:rPr>
                <w:b/>
                <w:bCs/>
              </w:rPr>
              <w:instrText>Ref</w:instrText>
            </w:r>
            <w:r w:rsidR="006B799D" w:rsidRPr="00512AD9">
              <w:rPr>
                <w:b/>
                <w:bCs/>
                <w:lang w:val="ru-RU"/>
              </w:rPr>
              <w:instrText>132148006 \</w:instrText>
            </w:r>
            <w:r w:rsidR="006B799D">
              <w:rPr>
                <w:b/>
                <w:bCs/>
              </w:rPr>
              <w:instrText>r</w:instrText>
            </w:r>
            <w:r w:rsidR="006B799D" w:rsidRPr="00512AD9">
              <w:rPr>
                <w:b/>
                <w:bCs/>
                <w:lang w:val="ru-RU"/>
              </w:rPr>
              <w:instrText xml:space="preserve"> \</w:instrText>
            </w:r>
            <w:r w:rsidR="006B799D">
              <w:rPr>
                <w:b/>
                <w:bCs/>
              </w:rPr>
              <w:instrText>h</w:instrText>
            </w:r>
            <w:r w:rsidR="006B799D" w:rsidRPr="00512AD9">
              <w:rPr>
                <w:b/>
                <w:bCs/>
                <w:lang w:val="ru-RU"/>
              </w:rPr>
              <w:instrText xml:space="preserve"> </w:instrText>
            </w:r>
            <w:r w:rsidR="006B799D">
              <w:rPr>
                <w:b/>
                <w:bCs/>
              </w:rPr>
            </w:r>
            <w:r w:rsidR="006B799D">
              <w:rPr>
                <w:b/>
                <w:bCs/>
              </w:rPr>
              <w:fldChar w:fldCharType="separate"/>
            </w:r>
            <w:r w:rsidR="00412E6D" w:rsidRPr="009F4D1C">
              <w:rPr>
                <w:b/>
                <w:bCs/>
                <w:lang w:val="ru-RU"/>
              </w:rPr>
              <w:t>1</w:t>
            </w:r>
            <w:r w:rsidR="006B799D">
              <w:rPr>
                <w:b/>
                <w:bCs/>
              </w:rPr>
              <w:fldChar w:fldCharType="end"/>
            </w:r>
            <w:r w:rsidR="00B82ABC" w:rsidRPr="00512AD9">
              <w:rPr>
                <w:b/>
                <w:bCs/>
                <w:lang w:val="ru-RU"/>
              </w:rPr>
              <w:t>]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633D2" w14:textId="77743EE8" w:rsidR="00B82ABC" w:rsidRDefault="008D5CDC">
            <w:pPr>
              <w:rPr>
                <w:lang w:val="uk-UA"/>
              </w:rPr>
            </w:pPr>
            <w:r>
              <w:rPr>
                <w:b/>
                <w:bCs/>
                <w:color w:val="00B0F0"/>
              </w:rPr>
              <w:t>M</w:t>
            </w:r>
            <w:r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B82ABC" w14:paraId="042B1339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6777E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Так, через місцеві ЗМІ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31DCC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B82ABC" w14:paraId="655FD827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D2BC8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Так, через сторінки в соцмережах та канали в месенджерах для біженців з Україні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5425D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B82ABC" w14:paraId="666EE548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43F5D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 xml:space="preserve">Ні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F9B8B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475EE76D" w14:textId="77777777" w:rsidR="00B82ABC" w:rsidRDefault="00B82ABC" w:rsidP="00B82ABC">
      <w:pPr>
        <w:rPr>
          <w:rFonts w:eastAsia="Times New Roman"/>
          <w:sz w:val="20"/>
          <w:szCs w:val="20"/>
          <w:lang w:val="uk-UA"/>
        </w:rPr>
      </w:pPr>
    </w:p>
    <w:p w14:paraId="1EE12C7F" w14:textId="77777777" w:rsidR="00B82ABC" w:rsidRDefault="00B82ABC" w:rsidP="00B82ABC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B82ABC" w14:paraId="7261C0A7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4CD31" w14:textId="419E344E" w:rsidR="00B82ABC" w:rsidRDefault="001E328F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uk-UA"/>
              </w:rPr>
            </w:pPr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>)</w:t>
            </w:r>
            <w:r>
              <w:rPr>
                <w:b/>
                <w:bCs/>
                <w:lang w:val="uk-UA"/>
              </w:rPr>
              <w:t xml:space="preserve"> </w:t>
            </w:r>
            <w:r w:rsidR="00B82ABC" w:rsidRPr="00512AD9">
              <w:rPr>
                <w:b/>
                <w:bCs/>
                <w:lang w:val="ru-RU"/>
              </w:rPr>
              <w:t xml:space="preserve">В9.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Оцініть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наскільки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загалом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Ви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задоволені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перебуванням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в [_</w:t>
            </w:r>
            <w:r w:rsidR="00B82ABC" w:rsidRPr="00512AD9">
              <w:rPr>
                <w:b/>
                <w:bCs/>
              </w:rPr>
              <w:t>filling</w:t>
            </w:r>
            <w:r w:rsidR="00B82ABC" w:rsidRPr="00512AD9">
              <w:rPr>
                <w:b/>
                <w:bCs/>
                <w:lang w:val="ru-RU"/>
              </w:rPr>
              <w:t>_</w:t>
            </w:r>
            <w:r w:rsidR="00B82ABC" w:rsidRPr="00512AD9">
              <w:rPr>
                <w:b/>
                <w:bCs/>
              </w:rPr>
              <w:t>from</w:t>
            </w:r>
            <w:r w:rsidR="00B82ABC" w:rsidRPr="00512AD9">
              <w:rPr>
                <w:b/>
                <w:bCs/>
                <w:lang w:val="ru-RU"/>
              </w:rPr>
              <w:t>_</w:t>
            </w:r>
            <w:r w:rsidR="006B799D">
              <w:rPr>
                <w:b/>
                <w:bCs/>
              </w:rPr>
              <w:fldChar w:fldCharType="begin"/>
            </w:r>
            <w:r w:rsidR="006B799D" w:rsidRPr="00512AD9">
              <w:rPr>
                <w:b/>
                <w:bCs/>
                <w:lang w:val="ru-RU"/>
              </w:rPr>
              <w:instrText xml:space="preserve"> </w:instrText>
            </w:r>
            <w:r w:rsidR="006B799D">
              <w:rPr>
                <w:b/>
                <w:bCs/>
              </w:rPr>
              <w:instrText>REF</w:instrText>
            </w:r>
            <w:r w:rsidR="006B799D" w:rsidRPr="00512AD9">
              <w:rPr>
                <w:b/>
                <w:bCs/>
                <w:lang w:val="ru-RU"/>
              </w:rPr>
              <w:instrText xml:space="preserve"> _</w:instrText>
            </w:r>
            <w:r w:rsidR="006B799D">
              <w:rPr>
                <w:b/>
                <w:bCs/>
              </w:rPr>
              <w:instrText>Ref</w:instrText>
            </w:r>
            <w:r w:rsidR="006B799D" w:rsidRPr="00512AD9">
              <w:rPr>
                <w:b/>
                <w:bCs/>
                <w:lang w:val="ru-RU"/>
              </w:rPr>
              <w:instrText>132148006 \</w:instrText>
            </w:r>
            <w:r w:rsidR="006B799D">
              <w:rPr>
                <w:b/>
                <w:bCs/>
              </w:rPr>
              <w:instrText>r</w:instrText>
            </w:r>
            <w:r w:rsidR="006B799D" w:rsidRPr="00512AD9">
              <w:rPr>
                <w:b/>
                <w:bCs/>
                <w:lang w:val="ru-RU"/>
              </w:rPr>
              <w:instrText xml:space="preserve"> \</w:instrText>
            </w:r>
            <w:r w:rsidR="006B799D">
              <w:rPr>
                <w:b/>
                <w:bCs/>
              </w:rPr>
              <w:instrText>h</w:instrText>
            </w:r>
            <w:r w:rsidR="006B799D" w:rsidRPr="00512AD9">
              <w:rPr>
                <w:b/>
                <w:bCs/>
                <w:lang w:val="ru-RU"/>
              </w:rPr>
              <w:instrText xml:space="preserve"> </w:instrText>
            </w:r>
            <w:r w:rsidR="006B799D">
              <w:rPr>
                <w:b/>
                <w:bCs/>
              </w:rPr>
            </w:r>
            <w:r w:rsidR="006B799D">
              <w:rPr>
                <w:b/>
                <w:bCs/>
              </w:rPr>
              <w:fldChar w:fldCharType="separate"/>
            </w:r>
            <w:r w:rsidR="00412E6D" w:rsidRPr="009F4D1C">
              <w:rPr>
                <w:b/>
                <w:bCs/>
                <w:lang w:val="ru-RU"/>
              </w:rPr>
              <w:t>1</w:t>
            </w:r>
            <w:r w:rsidR="006B799D">
              <w:rPr>
                <w:b/>
                <w:bCs/>
              </w:rPr>
              <w:fldChar w:fldCharType="end"/>
            </w:r>
            <w:r w:rsidR="00B82ABC" w:rsidRPr="00512AD9">
              <w:rPr>
                <w:b/>
                <w:bCs/>
                <w:lang w:val="ru-RU"/>
              </w:rPr>
              <w:t xml:space="preserve">] на час </w:t>
            </w:r>
            <w:proofErr w:type="spellStart"/>
            <w:proofErr w:type="gramStart"/>
            <w:r w:rsidR="00B82ABC" w:rsidRPr="00512AD9">
              <w:rPr>
                <w:b/>
                <w:bCs/>
                <w:lang w:val="ru-RU"/>
              </w:rPr>
              <w:t>війни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,</w:t>
            </w:r>
            <w:proofErr w:type="gramEnd"/>
            <w:r w:rsidR="00B82ABC" w:rsidRPr="00512AD9">
              <w:rPr>
                <w:b/>
                <w:bCs/>
                <w:lang w:val="ru-RU"/>
              </w:rPr>
              <w:t xml:space="preserve"> де 1 -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зовсім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не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задоволений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/а, а 10-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дуже</w:t>
            </w:r>
            <w:proofErr w:type="spellEnd"/>
            <w:r w:rsidR="00B82ABC" w:rsidRPr="00512AD9">
              <w:rPr>
                <w:b/>
                <w:bCs/>
                <w:lang w:val="ru-RU"/>
              </w:rPr>
              <w:t xml:space="preserve"> </w:t>
            </w:r>
            <w:proofErr w:type="spellStart"/>
            <w:r w:rsidR="00B82ABC" w:rsidRPr="00512AD9">
              <w:rPr>
                <w:b/>
                <w:bCs/>
                <w:lang w:val="ru-RU"/>
              </w:rPr>
              <w:t>задоволений</w:t>
            </w:r>
            <w:proofErr w:type="spellEnd"/>
            <w:r w:rsidR="00B82ABC" w:rsidRPr="00512AD9">
              <w:rPr>
                <w:b/>
                <w:bCs/>
                <w:lang w:val="ru-RU"/>
              </w:rPr>
              <w:t>/а.</w:t>
            </w:r>
            <w:r w:rsidR="00B82ABC">
              <w:rPr>
                <w:b/>
                <w:bCs/>
                <w:lang w:val="uk-UA"/>
              </w:rPr>
              <w:t xml:space="preserve">  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0AE75" w14:textId="77777777" w:rsidR="00B82ABC" w:rsidRDefault="00B82ABC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B82ABC" w14:paraId="5E4BCC2B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8B424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 xml:space="preserve">1-зовсім не задоволений/а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38B17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617D5636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46D28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C61B7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22CCBA6F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14052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4714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4177E48D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90AF2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5987E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6353ACE9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7D9B4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79820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0FBF8389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D43B5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4129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5940F4C7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5D6BE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C04CC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518F8BB7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B5B00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EC745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3EE601EA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FC9AB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864F6" w14:textId="77777777" w:rsidR="00B82ABC" w:rsidRDefault="00B82ABC">
            <w:pPr>
              <w:rPr>
                <w:lang w:val="uk-UA"/>
              </w:rPr>
            </w:pPr>
          </w:p>
        </w:tc>
      </w:tr>
      <w:tr w:rsidR="00B82ABC" w14:paraId="6925027D" w14:textId="77777777" w:rsidTr="00B82ABC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451F7" w14:textId="77777777" w:rsidR="00B82ABC" w:rsidRDefault="00B82ABC">
            <w:pPr>
              <w:rPr>
                <w:lang w:val="uk-UA"/>
              </w:rPr>
            </w:pPr>
            <w:r>
              <w:rPr>
                <w:lang w:val="uk-UA"/>
              </w:rPr>
              <w:t xml:space="preserve">10 – дуже задоволений/а 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9300C" w14:textId="77777777" w:rsidR="00B82ABC" w:rsidRDefault="00B82ABC">
            <w:pPr>
              <w:rPr>
                <w:lang w:val="uk-UA"/>
              </w:rPr>
            </w:pPr>
          </w:p>
        </w:tc>
      </w:tr>
    </w:tbl>
    <w:p w14:paraId="7923B600" w14:textId="77777777" w:rsidR="00B82ABC" w:rsidRDefault="00B82ABC">
      <w:pPr>
        <w:rPr>
          <w:b/>
          <w:bCs/>
          <w:lang w:val="uk-UA"/>
        </w:rPr>
      </w:pPr>
    </w:p>
    <w:p w14:paraId="133A15D1" w14:textId="3B7B65E7" w:rsidR="002C199A" w:rsidRDefault="001E328F" w:rsidP="00512AD9">
      <w:pPr>
        <w:pStyle w:val="ListParagraph"/>
        <w:numPr>
          <w:ilvl w:val="0"/>
          <w:numId w:val="1"/>
        </w:numPr>
        <w:rPr>
          <w:b/>
          <w:bCs/>
          <w:lang w:val="uk-UA"/>
        </w:rPr>
      </w:pPr>
      <w:bookmarkStart w:id="8" w:name="_Ref132151238"/>
      <w:r w:rsidRPr="008D27BB">
        <w:rPr>
          <w:b/>
          <w:bCs/>
          <w:lang w:val="uk-UA"/>
        </w:rPr>
        <w:t>(Якщо за кордоном</w:t>
      </w:r>
      <w:r>
        <w:rPr>
          <w:b/>
          <w:bCs/>
          <w:lang w:val="uk-UA"/>
        </w:rPr>
        <w:t xml:space="preserve"> </w:t>
      </w:r>
      <w:r w:rsidRPr="008D27BB">
        <w:rPr>
          <w:b/>
          <w:bCs/>
          <w:lang w:val="ru-RU"/>
        </w:rPr>
        <w:t>:</w:t>
      </w:r>
      <w:r>
        <w:rPr>
          <w:b/>
          <w:bCs/>
          <w:lang w:val="ru-RU"/>
        </w:rPr>
        <w:fldChar w:fldCharType="begin"/>
      </w:r>
      <w:r>
        <w:rPr>
          <w:b/>
          <w:bCs/>
          <w:lang w:val="ru-RU"/>
        </w:rPr>
        <w:instrText xml:space="preserve"> REF _Ref132148006 \r \h </w:instrText>
      </w:r>
      <w:r>
        <w:rPr>
          <w:b/>
          <w:bCs/>
          <w:lang w:val="ru-RU"/>
        </w:rPr>
      </w:r>
      <w:r>
        <w:rPr>
          <w:b/>
          <w:bCs/>
          <w:lang w:val="ru-RU"/>
        </w:rPr>
        <w:fldChar w:fldCharType="separate"/>
      </w:r>
      <w:r w:rsidR="00412E6D">
        <w:rPr>
          <w:b/>
          <w:bCs/>
          <w:lang w:val="ru-RU"/>
        </w:rPr>
        <w:t>1</w:t>
      </w:r>
      <w:r>
        <w:rPr>
          <w:b/>
          <w:bCs/>
          <w:lang w:val="ru-RU"/>
        </w:rPr>
        <w:fldChar w:fldCharType="end"/>
      </w:r>
      <w:r w:rsidRPr="008D27BB">
        <w:rPr>
          <w:b/>
          <w:bCs/>
          <w:lang w:val="ru-RU"/>
        </w:rPr>
        <w:t>=2</w:t>
      </w:r>
      <w:r w:rsidRPr="008D27BB">
        <w:rPr>
          <w:b/>
          <w:bCs/>
          <w:lang w:val="uk-UA"/>
        </w:rPr>
        <w:t>)</w:t>
      </w:r>
      <w:r>
        <w:rPr>
          <w:b/>
          <w:bCs/>
          <w:lang w:val="uk-UA"/>
        </w:rPr>
        <w:t xml:space="preserve"> </w:t>
      </w:r>
      <w:r w:rsidR="00EE4AF3">
        <w:rPr>
          <w:b/>
          <w:bCs/>
          <w:lang w:val="uk-UA"/>
        </w:rPr>
        <w:t xml:space="preserve">Чи отримуєте </w:t>
      </w:r>
      <w:r w:rsidR="00964573">
        <w:rPr>
          <w:b/>
          <w:bCs/>
          <w:lang w:val="uk-UA"/>
        </w:rPr>
        <w:t>Ви зараз наступну допомогу?</w:t>
      </w:r>
      <w:bookmarkEnd w:id="8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112"/>
        <w:gridCol w:w="1041"/>
      </w:tblGrid>
      <w:tr w:rsidR="00964573" w14:paraId="6D4E4C5E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57D01" w14:textId="065A6430" w:rsidR="00964573" w:rsidRDefault="00964573" w:rsidP="00512AD9">
            <w:pPr>
              <w:tabs>
                <w:tab w:val="left" w:pos="3615"/>
              </w:tabs>
              <w:rPr>
                <w:lang w:val="uk-UA"/>
              </w:rPr>
            </w:pPr>
            <w:r>
              <w:rPr>
                <w:lang w:val="uk-UA"/>
              </w:rPr>
              <w:t>Г1.1 Забезпечення житлом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95066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0ED9F0DA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4A0F7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Г1.2 Гуманітарна допомога (продукти харчування, одяг,  засоби гігієни, купони/сертифікати, надання необхідних побутових приладів, меблів, тощо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01672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18ABAF9B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9A214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Г1.3 Соціальні виплати, зокрема, на дітей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BACA9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52890B02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C897B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 xml:space="preserve">Г1.4 Психологічна підтримка 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2E1B0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166D8621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81F1F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 xml:space="preserve">Г1.5 Допомога в працевлаштуванні у країні перебування  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EC879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6560BE4A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F4E00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Г1.6 Допомога з оформленням документів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FF759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6CC204B6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10D1F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 xml:space="preserve">Г1.7 </w:t>
            </w:r>
            <w:proofErr w:type="spellStart"/>
            <w:r>
              <w:rPr>
                <w:lang w:val="uk-UA"/>
              </w:rPr>
              <w:t>Мовні</w:t>
            </w:r>
            <w:proofErr w:type="spellEnd"/>
            <w:r>
              <w:rPr>
                <w:lang w:val="uk-UA"/>
              </w:rPr>
              <w:t xml:space="preserve"> курси 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12B96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044ED30C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BB78B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 xml:space="preserve">Г1.8 Освіта (для дорослих) 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D5266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1FB1AE1F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32B7B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Г1.9 Освіта (для неповнолітніх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7E966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68044565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19A59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Г1.10 Допомога у догляді за дітьми</w:t>
            </w:r>
            <w:r>
              <w:rPr>
                <w:lang w:val="ru-RU"/>
              </w:rPr>
              <w:t xml:space="preserve"> (</w:t>
            </w:r>
            <w:r>
              <w:rPr>
                <w:lang w:val="uk-UA"/>
              </w:rPr>
              <w:t>безкоштовний дитсадок, няня, інше)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B4649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964573" w14:paraId="2BFCB8AE" w14:textId="77777777" w:rsidTr="00964573">
        <w:tc>
          <w:tcPr>
            <w:tcW w:w="7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71C98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 xml:space="preserve">Інше  </w:t>
            </w:r>
            <w:r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0B215" w14:textId="77777777" w:rsidR="00964573" w:rsidRDefault="00964573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1381FD81" w14:textId="77777777" w:rsidR="00964573" w:rsidRDefault="00964573">
      <w:pPr>
        <w:rPr>
          <w:b/>
          <w:bCs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ED40A1" w14:paraId="2A2BEA8E" w14:textId="77777777" w:rsidTr="00ED40A1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5AFB7" w14:textId="77777777" w:rsidR="00ED40A1" w:rsidRDefault="00ED40A1">
            <w:pPr>
              <w:rPr>
                <w:b/>
                <w:bCs/>
                <w:lang w:val="uk-UA"/>
              </w:rPr>
            </w:pPr>
          </w:p>
          <w:p w14:paraId="2222C7B7" w14:textId="77777777" w:rsidR="00ED40A1" w:rsidRPr="00512AD9" w:rsidRDefault="00ED40A1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2"/>
                <w:szCs w:val="22"/>
                <w:lang w:val="uk-UA"/>
              </w:rPr>
            </w:pPr>
            <w:r w:rsidRPr="007B3C82">
              <w:rPr>
                <w:b/>
                <w:bCs/>
                <w:lang w:val="uk-UA"/>
              </w:rPr>
              <w:t>Г2. Чи достатньо розміру отримуваних Вами соціальних виплат для життя</w:t>
            </w:r>
          </w:p>
          <w:p w14:paraId="2B546EDB" w14:textId="6D496F12" w:rsidR="00ED40A1" w:rsidRDefault="00ED40A1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Якщо</w:t>
            </w:r>
            <w:r w:rsidR="001E328F">
              <w:rPr>
                <w:b/>
                <w:bCs/>
                <w:color w:val="00B0F0"/>
                <w:lang w:val="uk-UA"/>
              </w:rPr>
              <w:t xml:space="preserve"> </w:t>
            </w:r>
            <w:r w:rsidR="001E328F" w:rsidRPr="00512AD9">
              <w:rPr>
                <w:b/>
                <w:bCs/>
                <w:color w:val="00B0F0"/>
                <w:lang w:val="uk-UA"/>
              </w:rPr>
              <w:t xml:space="preserve">за кордоном </w:t>
            </w:r>
            <w:r w:rsidR="001E328F" w:rsidRPr="00512AD9">
              <w:rPr>
                <w:b/>
                <w:bCs/>
                <w:color w:val="00B0F0"/>
                <w:lang w:val="ru-RU"/>
              </w:rPr>
              <w:t>:</w:t>
            </w:r>
            <w:r w:rsidR="001E328F" w:rsidRPr="00512AD9">
              <w:rPr>
                <w:b/>
                <w:bCs/>
                <w:color w:val="00B0F0"/>
                <w:lang w:val="ru-RU"/>
              </w:rPr>
              <w:fldChar w:fldCharType="begin"/>
            </w:r>
            <w:r w:rsidR="001E328F" w:rsidRPr="00512AD9">
              <w:rPr>
                <w:b/>
                <w:bCs/>
                <w:color w:val="00B0F0"/>
                <w:lang w:val="ru-RU"/>
              </w:rPr>
              <w:instrText xml:space="preserve"> REF _Ref132148006 \r \h </w:instrText>
            </w:r>
            <w:r w:rsidR="001E328F" w:rsidRPr="00512AD9">
              <w:rPr>
                <w:b/>
                <w:bCs/>
                <w:color w:val="00B0F0"/>
                <w:lang w:val="ru-RU"/>
              </w:rPr>
            </w:r>
            <w:r w:rsidR="001E328F" w:rsidRPr="00512AD9">
              <w:rPr>
                <w:b/>
                <w:bCs/>
                <w:color w:val="00B0F0"/>
                <w:lang w:val="ru-RU"/>
              </w:rPr>
              <w:fldChar w:fldCharType="separate"/>
            </w:r>
            <w:r w:rsidR="00412E6D">
              <w:rPr>
                <w:b/>
                <w:bCs/>
                <w:color w:val="00B0F0"/>
                <w:lang w:val="ru-RU"/>
              </w:rPr>
              <w:t>1</w:t>
            </w:r>
            <w:r w:rsidR="001E328F" w:rsidRPr="00512AD9">
              <w:rPr>
                <w:b/>
                <w:bCs/>
                <w:color w:val="00B0F0"/>
                <w:lang w:val="ru-RU"/>
              </w:rPr>
              <w:fldChar w:fldCharType="end"/>
            </w:r>
            <w:r w:rsidR="001E328F" w:rsidRPr="00512AD9">
              <w:rPr>
                <w:b/>
                <w:bCs/>
                <w:color w:val="00B0F0"/>
                <w:lang w:val="ru-RU"/>
              </w:rPr>
              <w:t>=2</w:t>
            </w:r>
            <w:r w:rsidR="001E328F">
              <w:rPr>
                <w:b/>
                <w:bCs/>
                <w:lang w:val="ru-RU"/>
              </w:rPr>
              <w:t xml:space="preserve"> та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="001E328F">
              <w:rPr>
                <w:b/>
                <w:bCs/>
                <w:color w:val="00B0F0"/>
                <w:lang w:val="uk-UA"/>
              </w:rPr>
              <w:fldChar w:fldCharType="begin"/>
            </w:r>
            <w:r w:rsidR="001E328F">
              <w:rPr>
                <w:b/>
                <w:bCs/>
                <w:color w:val="00B0F0"/>
                <w:lang w:val="uk-UA"/>
              </w:rPr>
              <w:instrText xml:space="preserve"> REF _Ref132151238 \r \h </w:instrText>
            </w:r>
            <w:r w:rsidR="001E328F">
              <w:rPr>
                <w:b/>
                <w:bCs/>
                <w:color w:val="00B0F0"/>
                <w:lang w:val="uk-UA"/>
              </w:rPr>
            </w:r>
            <w:r w:rsidR="001E328F">
              <w:rPr>
                <w:b/>
                <w:bCs/>
                <w:color w:val="00B0F0"/>
                <w:lang w:val="uk-UA"/>
              </w:rPr>
              <w:fldChar w:fldCharType="separate"/>
            </w:r>
            <w:r w:rsidR="00412E6D">
              <w:rPr>
                <w:b/>
                <w:bCs/>
                <w:color w:val="00B0F0"/>
                <w:lang w:val="uk-UA"/>
              </w:rPr>
              <w:t>24</w:t>
            </w:r>
            <w:r w:rsidR="001E328F">
              <w:rPr>
                <w:b/>
                <w:bCs/>
                <w:color w:val="00B0F0"/>
                <w:lang w:val="uk-UA"/>
              </w:rPr>
              <w:fldChar w:fldCharType="end"/>
            </w:r>
            <w:r>
              <w:rPr>
                <w:b/>
                <w:bCs/>
                <w:color w:val="00B0F0"/>
                <w:lang w:val="uk-UA"/>
              </w:rPr>
              <w:t>= 1</w:t>
            </w:r>
            <w:r w:rsidR="00651657">
              <w:rPr>
                <w:b/>
                <w:bCs/>
                <w:color w:val="00B0F0"/>
                <w:lang w:val="uk-UA"/>
              </w:rPr>
              <w:t>.3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D83F3" w14:textId="77777777" w:rsidR="00ED40A1" w:rsidRDefault="00ED40A1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ED40A1" w14:paraId="155A7D09" w14:textId="77777777" w:rsidTr="00ED40A1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204ED" w14:textId="77777777" w:rsidR="00ED40A1" w:rsidRDefault="00ED40A1">
            <w:pPr>
              <w:rPr>
                <w:lang w:val="uk-UA"/>
              </w:rPr>
            </w:pPr>
            <w:r>
              <w:rPr>
                <w:lang w:val="uk-UA"/>
              </w:rPr>
              <w:t>Так, достатньо для того, щоб ні в чому собі не відмовляти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3F2E8" w14:textId="77777777" w:rsidR="00ED40A1" w:rsidRDefault="00ED40A1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ED40A1" w14:paraId="38B8BE32" w14:textId="77777777" w:rsidTr="00ED40A1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B7213" w14:textId="77777777" w:rsidR="00ED40A1" w:rsidRDefault="00ED40A1">
            <w:pPr>
              <w:rPr>
                <w:lang w:val="uk-UA"/>
              </w:rPr>
            </w:pPr>
            <w:r>
              <w:rPr>
                <w:lang w:val="uk-UA"/>
              </w:rPr>
              <w:t>Достатньо лише для базових потреб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1865" w14:textId="77777777" w:rsidR="00ED40A1" w:rsidRDefault="00ED40A1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ED40A1" w14:paraId="145F6C6B" w14:textId="77777777" w:rsidTr="00ED40A1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56666" w14:textId="77777777" w:rsidR="00ED40A1" w:rsidRDefault="00ED40A1">
            <w:pPr>
              <w:rPr>
                <w:lang w:val="uk-UA"/>
              </w:rPr>
            </w:pPr>
            <w:r>
              <w:rPr>
                <w:lang w:val="uk-UA"/>
              </w:rPr>
              <w:t>Недостатньо навіть для базових потреб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60F8D" w14:textId="77777777" w:rsidR="00ED40A1" w:rsidRDefault="00ED40A1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5D8DBBF2" w14:textId="77777777" w:rsidR="00ED40A1" w:rsidRDefault="00ED40A1">
      <w:pPr>
        <w:rPr>
          <w:b/>
          <w:bCs/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9351"/>
      </w:tblGrid>
      <w:tr w:rsidR="00D3119B" w:rsidRPr="00E436D6" w14:paraId="7137FD77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153C7" w14:textId="77777777" w:rsidR="00D3119B" w:rsidRDefault="00D3119B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lang w:val="uk-UA"/>
              </w:rPr>
            </w:pPr>
            <w:r w:rsidRPr="007B3C82">
              <w:rPr>
                <w:b/>
                <w:bCs/>
                <w:lang w:val="uk-UA"/>
              </w:rPr>
              <w:t>E3.</w:t>
            </w:r>
            <w:r w:rsidRPr="00512AD9">
              <w:rPr>
                <w:b/>
                <w:bCs/>
                <w:lang w:val="uk-UA"/>
              </w:rPr>
              <w:t xml:space="preserve"> </w:t>
            </w:r>
            <w:r w:rsidRPr="007B3C82">
              <w:rPr>
                <w:b/>
                <w:bCs/>
                <w:lang w:val="uk-UA"/>
              </w:rPr>
              <w:t>Виберіть твердження, яке описує Ваше економічне становище зараз</w:t>
            </w:r>
          </w:p>
        </w:tc>
      </w:tr>
      <w:tr w:rsidR="00D3119B" w:rsidRPr="00E436D6" w14:paraId="034F20DF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3A7F5" w14:textId="77777777" w:rsidR="00D3119B" w:rsidRDefault="00D3119B">
            <w:pPr>
              <w:rPr>
                <w:lang w:val="uk-UA"/>
              </w:rPr>
            </w:pPr>
            <w:r>
              <w:rPr>
                <w:lang w:val="uk-UA"/>
              </w:rPr>
              <w:t>Ми змушені економити на харчуванні</w:t>
            </w:r>
          </w:p>
        </w:tc>
      </w:tr>
      <w:tr w:rsidR="00D3119B" w:rsidRPr="00E436D6" w14:paraId="395C18D5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CCDB4" w14:textId="77777777" w:rsidR="00D3119B" w:rsidRDefault="00D3119B">
            <w:pPr>
              <w:rPr>
                <w:lang w:val="uk-UA"/>
              </w:rPr>
            </w:pPr>
            <w:r>
              <w:rPr>
                <w:lang w:val="uk-UA"/>
              </w:rPr>
              <w:t>Нам вистачає на їжу, але на одяг та взуття треба було заощаджувати чи позичити</w:t>
            </w:r>
          </w:p>
        </w:tc>
      </w:tr>
      <w:tr w:rsidR="00D3119B" w:rsidRPr="00E436D6" w14:paraId="0D5BAD81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174D4" w14:textId="77777777" w:rsidR="00D3119B" w:rsidRDefault="00D3119B">
            <w:pPr>
              <w:rPr>
                <w:lang w:val="uk-UA"/>
              </w:rPr>
            </w:pPr>
            <w:r>
              <w:rPr>
                <w:lang w:val="uk-UA"/>
              </w:rPr>
              <w:t>Нам вистачає на їжу, одяг та взуття, але щоб купити, наприклад, гарний костюм, мобільний телефон чи пилосос, треба заощаджувати чи позичити</w:t>
            </w:r>
          </w:p>
        </w:tc>
      </w:tr>
      <w:tr w:rsidR="00D3119B" w:rsidRPr="00E436D6" w14:paraId="75BD56FB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BE217" w14:textId="77777777" w:rsidR="00D3119B" w:rsidRDefault="00D3119B">
            <w:pPr>
              <w:rPr>
                <w:lang w:val="uk-UA"/>
              </w:rPr>
            </w:pPr>
            <w:r>
              <w:rPr>
                <w:lang w:val="uk-UA"/>
              </w:rPr>
              <w:t>Нам вистачає на їжу, одяг, взуття та інші покупки, але щоб купити дорожчі речі (наприклад, побутову техніку), треба заощаджувати  чи позичити</w:t>
            </w:r>
          </w:p>
        </w:tc>
      </w:tr>
      <w:tr w:rsidR="00D3119B" w:rsidRPr="00E436D6" w14:paraId="6374BC66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ED816" w14:textId="77777777" w:rsidR="00D3119B" w:rsidRDefault="00D3119B">
            <w:pPr>
              <w:rPr>
                <w:lang w:val="uk-UA"/>
              </w:rPr>
            </w:pPr>
            <w:r>
              <w:rPr>
                <w:lang w:val="uk-UA"/>
              </w:rPr>
              <w:t>Нам вистачає на їжу, одяг, взуття та дорогі речі, але щоб купити машину чи квартиру, треба заощаджувати чи позичити</w:t>
            </w:r>
          </w:p>
        </w:tc>
      </w:tr>
      <w:tr w:rsidR="00D3119B" w:rsidRPr="00E436D6" w14:paraId="30115D60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C915D" w14:textId="77777777" w:rsidR="00D3119B" w:rsidRDefault="00D3119B">
            <w:pPr>
              <w:rPr>
                <w:lang w:val="uk-UA"/>
              </w:rPr>
            </w:pPr>
            <w:r>
              <w:rPr>
                <w:lang w:val="uk-UA"/>
              </w:rPr>
              <w:t>Ми можемо купити все, що нам потрібно, у будь-який час</w:t>
            </w:r>
          </w:p>
        </w:tc>
      </w:tr>
      <w:tr w:rsidR="00D3119B" w14:paraId="6ECD6B58" w14:textId="77777777" w:rsidTr="00D3119B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7F562" w14:textId="77777777" w:rsidR="00D3119B" w:rsidRDefault="00D3119B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</w:tr>
    </w:tbl>
    <w:p w14:paraId="76BA2ED6" w14:textId="77777777" w:rsidR="00ED40A1" w:rsidRDefault="00ED40A1">
      <w:pPr>
        <w:rPr>
          <w:b/>
          <w:bCs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EF4387" w:rsidRPr="00BE1D4A" w14:paraId="5759A0C6" w14:textId="77777777" w:rsidTr="00106E3E">
        <w:tc>
          <w:tcPr>
            <w:tcW w:w="8217" w:type="dxa"/>
          </w:tcPr>
          <w:p w14:paraId="210AC854" w14:textId="7C2A6A2E" w:rsidR="00EF4387" w:rsidRPr="00512AD9" w:rsidRDefault="001E328F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2"/>
                <w:szCs w:val="22"/>
                <w:lang w:val="uk-UA"/>
              </w:rPr>
            </w:pPr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>)</w:t>
            </w:r>
            <w:r>
              <w:rPr>
                <w:b/>
                <w:bCs/>
                <w:lang w:val="uk-UA"/>
              </w:rPr>
              <w:t xml:space="preserve"> </w:t>
            </w:r>
            <w:r w:rsidR="00EF4387" w:rsidRPr="007B3C82">
              <w:rPr>
                <w:b/>
                <w:bCs/>
                <w:lang w:val="uk-UA"/>
              </w:rPr>
              <w:t>Ж7. Чи розглядали б Ви можливість повернення в Україну в безпечніший регіон замість Вашого рідного регіону, якщо у Ваш регіон повертатись буде ще небезпечно, або ж він не буде відбудований?</w:t>
            </w:r>
          </w:p>
        </w:tc>
        <w:tc>
          <w:tcPr>
            <w:tcW w:w="1133" w:type="dxa"/>
          </w:tcPr>
          <w:p w14:paraId="35B40CBE" w14:textId="77777777" w:rsidR="00EF4387" w:rsidRPr="00BE1D4A" w:rsidRDefault="00EF4387" w:rsidP="00106E3E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EF4387" w:rsidRPr="00BE1D4A" w14:paraId="2BA667CC" w14:textId="77777777" w:rsidTr="00106E3E">
        <w:tc>
          <w:tcPr>
            <w:tcW w:w="8217" w:type="dxa"/>
          </w:tcPr>
          <w:p w14:paraId="2479BE46" w14:textId="77777777" w:rsidR="00EF4387" w:rsidRPr="00BE1D4A" w:rsidRDefault="00EF4387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6D853DF2" w14:textId="77777777" w:rsidR="00EF4387" w:rsidRPr="00BE1D4A" w:rsidRDefault="00EF4387" w:rsidP="00106E3E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EF4387" w:rsidRPr="00BE1D4A" w14:paraId="233C8ECB" w14:textId="77777777" w:rsidTr="00106E3E">
        <w:tc>
          <w:tcPr>
            <w:tcW w:w="8217" w:type="dxa"/>
          </w:tcPr>
          <w:p w14:paraId="29E8D2C1" w14:textId="77777777" w:rsidR="00EF4387" w:rsidRPr="00BE1D4A" w:rsidRDefault="00EF4387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63EA0131" w14:textId="77777777" w:rsidR="00EF4387" w:rsidRPr="00BE1D4A" w:rsidRDefault="00EF4387" w:rsidP="00106E3E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EF4387" w:rsidRPr="00BE1D4A" w14:paraId="1D90C536" w14:textId="77777777" w:rsidTr="00106E3E">
        <w:tc>
          <w:tcPr>
            <w:tcW w:w="8217" w:type="dxa"/>
          </w:tcPr>
          <w:p w14:paraId="653EBAFD" w14:textId="77777777" w:rsidR="00EF4387" w:rsidRPr="00BE1D4A" w:rsidRDefault="00EF4387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3298736C" w14:textId="77777777" w:rsidR="00EF4387" w:rsidRPr="00BE1D4A" w:rsidRDefault="00EF4387" w:rsidP="00106E3E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EF4387" w:rsidRPr="00BE1D4A" w14:paraId="11FFB693" w14:textId="77777777" w:rsidTr="00106E3E">
        <w:tc>
          <w:tcPr>
            <w:tcW w:w="8217" w:type="dxa"/>
          </w:tcPr>
          <w:p w14:paraId="55EA6D53" w14:textId="77777777" w:rsidR="00EF4387" w:rsidRDefault="00EF4387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1D70F8A6" w14:textId="77777777" w:rsidR="00EF4387" w:rsidRPr="00BE1D4A" w:rsidRDefault="00EF4387" w:rsidP="00106E3E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EF4387" w:rsidRPr="00BE1D4A" w14:paraId="3F24F3B5" w14:textId="77777777" w:rsidTr="00106E3E">
        <w:tc>
          <w:tcPr>
            <w:tcW w:w="8217" w:type="dxa"/>
          </w:tcPr>
          <w:p w14:paraId="1A0BD6B5" w14:textId="77777777" w:rsidR="00EF4387" w:rsidRDefault="00EF4387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5338A529" w14:textId="77777777" w:rsidR="00EF4387" w:rsidRPr="00BE1D4A" w:rsidRDefault="00EF4387" w:rsidP="00106E3E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EF4387" w:rsidRPr="00BE1D4A" w14:paraId="03F16506" w14:textId="77777777" w:rsidTr="00106E3E">
        <w:tc>
          <w:tcPr>
            <w:tcW w:w="8217" w:type="dxa"/>
          </w:tcPr>
          <w:p w14:paraId="07A62A1E" w14:textId="77777777" w:rsidR="00EF4387" w:rsidRPr="0049247E" w:rsidRDefault="00EF4387" w:rsidP="00106E3E">
            <w:pPr>
              <w:rPr>
                <w:bCs/>
                <w:lang w:val="ru-RU"/>
              </w:rPr>
            </w:pPr>
            <w:r>
              <w:rPr>
                <w:bCs/>
                <w:lang w:val="uk-UA"/>
              </w:rPr>
              <w:t>Мій регіон і так порівняно безпечніший для життя в Україні</w:t>
            </w:r>
          </w:p>
        </w:tc>
        <w:tc>
          <w:tcPr>
            <w:tcW w:w="1133" w:type="dxa"/>
          </w:tcPr>
          <w:p w14:paraId="0CAA7FB1" w14:textId="77777777" w:rsidR="00EF4387" w:rsidRPr="00BE1D4A" w:rsidRDefault="00EF4387" w:rsidP="00106E3E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45FF28E2" w14:textId="77777777" w:rsidR="0034566E" w:rsidRDefault="0034566E">
      <w:pPr>
        <w:pBdr>
          <w:bottom w:val="double" w:sz="6" w:space="1" w:color="auto"/>
        </w:pBdr>
        <w:rPr>
          <w:b/>
          <w:bCs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132B9A" w:rsidRPr="00BE1D4A" w14:paraId="3C00A2BC" w14:textId="77777777" w:rsidTr="00106E3E">
        <w:tc>
          <w:tcPr>
            <w:tcW w:w="8217" w:type="dxa"/>
          </w:tcPr>
          <w:p w14:paraId="0B4DD737" w14:textId="77777777" w:rsidR="00132B9A" w:rsidRPr="00F8338B" w:rsidRDefault="00132B9A" w:rsidP="00106E3E">
            <w:pPr>
              <w:rPr>
                <w:b/>
                <w:bCs/>
                <w:color w:val="00B0F0"/>
                <w:lang w:val="uk-UA"/>
              </w:rPr>
            </w:pPr>
            <w:r w:rsidRPr="00F8338B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44461898" w14:textId="495DCA58" w:rsidR="00132B9A" w:rsidRPr="00512AD9" w:rsidRDefault="001E328F" w:rsidP="00512AD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2"/>
                <w:szCs w:val="22"/>
                <w:lang w:val="uk-UA"/>
              </w:rPr>
            </w:pPr>
            <w:r w:rsidRPr="008D27BB">
              <w:rPr>
                <w:b/>
                <w:bCs/>
                <w:lang w:val="uk-UA"/>
              </w:rPr>
              <w:t>(Якщо за кордоном</w:t>
            </w:r>
            <w:r>
              <w:rPr>
                <w:b/>
                <w:bCs/>
                <w:lang w:val="uk-UA"/>
              </w:rPr>
              <w:t xml:space="preserve"> </w:t>
            </w:r>
            <w:r w:rsidRPr="008D27BB">
              <w:rPr>
                <w:b/>
                <w:bCs/>
                <w:lang w:val="ru-RU"/>
              </w:rPr>
              <w:t>:</w:t>
            </w:r>
            <w:r>
              <w:rPr>
                <w:b/>
                <w:bCs/>
                <w:lang w:val="ru-RU"/>
              </w:rPr>
              <w:fldChar w:fldCharType="begin"/>
            </w:r>
            <w:r>
              <w:rPr>
                <w:b/>
                <w:bCs/>
                <w:lang w:val="ru-RU"/>
              </w:rPr>
              <w:instrText xml:space="preserve"> REF _Ref132148006 \r \h </w:instrText>
            </w:r>
            <w:r>
              <w:rPr>
                <w:b/>
                <w:bCs/>
                <w:lang w:val="ru-RU"/>
              </w:rPr>
            </w:r>
            <w:r>
              <w:rPr>
                <w:b/>
                <w:bCs/>
                <w:lang w:val="ru-RU"/>
              </w:rPr>
              <w:fldChar w:fldCharType="separate"/>
            </w:r>
            <w:r w:rsidR="00412E6D">
              <w:rPr>
                <w:b/>
                <w:bCs/>
                <w:lang w:val="ru-RU"/>
              </w:rPr>
              <w:t>1</w:t>
            </w:r>
            <w:r>
              <w:rPr>
                <w:b/>
                <w:bCs/>
                <w:lang w:val="ru-RU"/>
              </w:rPr>
              <w:fldChar w:fldCharType="end"/>
            </w:r>
            <w:r w:rsidRPr="008D27BB">
              <w:rPr>
                <w:b/>
                <w:bCs/>
                <w:lang w:val="ru-RU"/>
              </w:rPr>
              <w:t>=2</w:t>
            </w:r>
            <w:r w:rsidRPr="008D27BB">
              <w:rPr>
                <w:b/>
                <w:bCs/>
                <w:lang w:val="uk-UA"/>
              </w:rPr>
              <w:t>)</w:t>
            </w:r>
            <w:r w:rsidR="00132B9A" w:rsidRPr="007B3C82">
              <w:rPr>
                <w:b/>
                <w:bCs/>
                <w:lang w:val="uk-UA"/>
              </w:rPr>
              <w:t>Ж8. За яких умов Ви б розглянули можливість повернення в Україну в безпечніший регіон замість Вашого рідного регіону, якщо у Ваш регіон повертатись буде ще небезпечно, або ж він не буде відбудований?</w:t>
            </w:r>
          </w:p>
          <w:p w14:paraId="502A6139" w14:textId="77777777" w:rsidR="00132B9A" w:rsidRPr="00767509" w:rsidRDefault="00132B9A" w:rsidP="00106E3E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04E0B807" w14:textId="77777777" w:rsidR="00132B9A" w:rsidRPr="00BE1D4A" w:rsidRDefault="00132B9A" w:rsidP="00106E3E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132B9A" w:rsidRPr="00BE1D4A" w14:paraId="58B3E8B1" w14:textId="77777777" w:rsidTr="00106E3E">
        <w:tc>
          <w:tcPr>
            <w:tcW w:w="8217" w:type="dxa"/>
          </w:tcPr>
          <w:p w14:paraId="7F6FD6FE" w14:textId="77777777" w:rsidR="00132B9A" w:rsidRPr="00BE1D4A" w:rsidRDefault="00132B9A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Безкоштовне житло в безпечнішому регіоні</w:t>
            </w:r>
          </w:p>
        </w:tc>
        <w:tc>
          <w:tcPr>
            <w:tcW w:w="1133" w:type="dxa"/>
          </w:tcPr>
          <w:p w14:paraId="0097C02B" w14:textId="77777777" w:rsidR="00132B9A" w:rsidRPr="00BE1D4A" w:rsidRDefault="00132B9A" w:rsidP="00106E3E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32B9A" w:rsidRPr="00BE1D4A" w14:paraId="3C4E1309" w14:textId="77777777" w:rsidTr="00106E3E">
        <w:tc>
          <w:tcPr>
            <w:tcW w:w="8217" w:type="dxa"/>
          </w:tcPr>
          <w:p w14:paraId="08F2BB8D" w14:textId="77777777" w:rsidR="00132B9A" w:rsidRPr="00BE1D4A" w:rsidRDefault="00132B9A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нижка на оренду житла в безпечнішому регіоні</w:t>
            </w:r>
          </w:p>
        </w:tc>
        <w:tc>
          <w:tcPr>
            <w:tcW w:w="1133" w:type="dxa"/>
          </w:tcPr>
          <w:p w14:paraId="6311C8B7" w14:textId="77777777" w:rsidR="00132B9A" w:rsidRPr="00BE1D4A" w:rsidRDefault="00132B9A" w:rsidP="00106E3E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132B9A" w:rsidRPr="00BE1D4A" w14:paraId="7B8A768E" w14:textId="77777777" w:rsidTr="00106E3E">
        <w:tc>
          <w:tcPr>
            <w:tcW w:w="8217" w:type="dxa"/>
          </w:tcPr>
          <w:p w14:paraId="1A3D1218" w14:textId="77777777" w:rsidR="00132B9A" w:rsidRPr="00BE1D4A" w:rsidRDefault="00132B9A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Грошова допомога від уряду</w:t>
            </w:r>
          </w:p>
        </w:tc>
        <w:tc>
          <w:tcPr>
            <w:tcW w:w="1133" w:type="dxa"/>
          </w:tcPr>
          <w:p w14:paraId="33EBE3AF" w14:textId="77777777" w:rsidR="00132B9A" w:rsidRPr="00BE1D4A" w:rsidRDefault="00132B9A" w:rsidP="00106E3E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132B9A" w:rsidRPr="00BE1D4A" w14:paraId="1F6699CF" w14:textId="77777777" w:rsidTr="00106E3E">
        <w:tc>
          <w:tcPr>
            <w:tcW w:w="8217" w:type="dxa"/>
          </w:tcPr>
          <w:p w14:paraId="09F31874" w14:textId="77777777" w:rsidR="00132B9A" w:rsidRDefault="00132B9A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Можливість швидко знайти добре оплачувану роботу</w:t>
            </w:r>
          </w:p>
        </w:tc>
        <w:tc>
          <w:tcPr>
            <w:tcW w:w="1133" w:type="dxa"/>
          </w:tcPr>
          <w:p w14:paraId="4DFDDF26" w14:textId="77777777" w:rsidR="00132B9A" w:rsidRPr="00BE1D4A" w:rsidRDefault="00132B9A" w:rsidP="00106E3E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132B9A" w:rsidRPr="00BE1D4A" w14:paraId="4C089B09" w14:textId="77777777" w:rsidTr="00106E3E">
        <w:tc>
          <w:tcPr>
            <w:tcW w:w="8217" w:type="dxa"/>
          </w:tcPr>
          <w:p w14:paraId="3E276E58" w14:textId="77777777" w:rsidR="00132B9A" w:rsidRDefault="00132B9A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6A3B12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09C0FF23" w14:textId="77777777" w:rsidR="00132B9A" w:rsidRDefault="00132B9A" w:rsidP="00106E3E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132B9A" w:rsidRPr="00BE1D4A" w14:paraId="4B89DD60" w14:textId="77777777" w:rsidTr="00106E3E">
        <w:tc>
          <w:tcPr>
            <w:tcW w:w="8217" w:type="dxa"/>
          </w:tcPr>
          <w:p w14:paraId="01308064" w14:textId="77777777" w:rsidR="00132B9A" w:rsidRDefault="00132B9A" w:rsidP="00106E3E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3CBA20D2" w14:textId="77777777" w:rsidR="00132B9A" w:rsidRPr="00BE1D4A" w:rsidRDefault="00132B9A" w:rsidP="00106E3E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132B9A" w:rsidRPr="00BE1D4A" w14:paraId="08BE3F5B" w14:textId="77777777" w:rsidTr="00106E3E">
        <w:tc>
          <w:tcPr>
            <w:tcW w:w="8217" w:type="dxa"/>
          </w:tcPr>
          <w:p w14:paraId="02FE7CF4" w14:textId="77777777" w:rsidR="00132B9A" w:rsidRPr="0049247E" w:rsidRDefault="00132B9A" w:rsidP="00106E3E">
            <w:pPr>
              <w:rPr>
                <w:bCs/>
                <w:lang w:val="ru-RU"/>
              </w:rPr>
            </w:pPr>
            <w:r>
              <w:rPr>
                <w:bCs/>
                <w:lang w:val="uk-UA"/>
              </w:rPr>
              <w:t>Мій регіон і так порівняно безпечніший для життя в Україні</w:t>
            </w:r>
          </w:p>
        </w:tc>
        <w:tc>
          <w:tcPr>
            <w:tcW w:w="1133" w:type="dxa"/>
          </w:tcPr>
          <w:p w14:paraId="780C3E48" w14:textId="77777777" w:rsidR="00132B9A" w:rsidRPr="00BE1D4A" w:rsidRDefault="00132B9A" w:rsidP="00106E3E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1D8FD018" w14:textId="77777777" w:rsidR="00EF4387" w:rsidRDefault="00EF4387">
      <w:pPr>
        <w:pBdr>
          <w:bottom w:val="double" w:sz="6" w:space="1" w:color="auto"/>
        </w:pBdr>
        <w:rPr>
          <w:b/>
          <w:bCs/>
        </w:rPr>
      </w:pPr>
    </w:p>
    <w:p w14:paraId="24387A59" w14:textId="0728C86E" w:rsidR="00122151" w:rsidRPr="009F4D1C" w:rsidRDefault="00122151" w:rsidP="00122151">
      <w:pPr>
        <w:rPr>
          <w:b/>
          <w:bCs/>
          <w:lang w:val="uk-UA"/>
        </w:rPr>
      </w:pPr>
      <w:r>
        <w:rPr>
          <w:b/>
          <w:bCs/>
          <w:lang w:val="uk-UA"/>
        </w:rPr>
        <w:t>Блок питань лише для тих респондентів, які не відповідали на першу хвилю</w:t>
      </w:r>
    </w:p>
    <w:p w14:paraId="25BA6853" w14:textId="77777777" w:rsidR="00122151" w:rsidRPr="00BE1D4A" w:rsidRDefault="00122151" w:rsidP="00122151">
      <w:pPr>
        <w:rPr>
          <w:lang w:val="uk-UA"/>
        </w:rPr>
      </w:pPr>
    </w:p>
    <w:tbl>
      <w:tblPr>
        <w:tblStyle w:val="TableGrid"/>
        <w:tblpPr w:leftFromText="180" w:rightFromText="180" w:vertAnchor="text" w:horzAnchor="margin" w:tblpY="-22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122151" w:rsidRPr="00BE1D4A" w14:paraId="04B60A52" w14:textId="77777777" w:rsidTr="00815AFF">
        <w:tc>
          <w:tcPr>
            <w:tcW w:w="7083" w:type="dxa"/>
          </w:tcPr>
          <w:p w14:paraId="7B40F045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1. Вкажіть Вашу стать  </w:t>
            </w:r>
          </w:p>
        </w:tc>
        <w:tc>
          <w:tcPr>
            <w:tcW w:w="567" w:type="dxa"/>
          </w:tcPr>
          <w:p w14:paraId="054E8925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700" w:type="dxa"/>
          </w:tcPr>
          <w:p w14:paraId="30F01082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464611D8" w14:textId="77777777" w:rsidTr="00815AFF">
        <w:tc>
          <w:tcPr>
            <w:tcW w:w="7083" w:type="dxa"/>
          </w:tcPr>
          <w:p w14:paraId="56B69D04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Чоловіча </w:t>
            </w:r>
          </w:p>
        </w:tc>
        <w:tc>
          <w:tcPr>
            <w:tcW w:w="567" w:type="dxa"/>
          </w:tcPr>
          <w:p w14:paraId="36B28941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</w:tcPr>
          <w:p w14:paraId="7A48648B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122151" w:rsidRPr="00BE1D4A" w14:paraId="12D396B3" w14:textId="77777777" w:rsidTr="00815AFF">
        <w:tc>
          <w:tcPr>
            <w:tcW w:w="7083" w:type="dxa"/>
          </w:tcPr>
          <w:p w14:paraId="0927744C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Жіноча </w:t>
            </w:r>
          </w:p>
        </w:tc>
        <w:tc>
          <w:tcPr>
            <w:tcW w:w="567" w:type="dxa"/>
          </w:tcPr>
          <w:p w14:paraId="49A53F81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1700" w:type="dxa"/>
          </w:tcPr>
          <w:p w14:paraId="63822508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</w:tbl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122151" w:rsidRPr="00BE1D4A" w14:paraId="352DF682" w14:textId="77777777" w:rsidTr="00815AFF">
        <w:tc>
          <w:tcPr>
            <w:tcW w:w="7083" w:type="dxa"/>
          </w:tcPr>
          <w:p w14:paraId="5A490EFE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2. Скільки Вам повних років?   </w:t>
            </w:r>
          </w:p>
        </w:tc>
        <w:tc>
          <w:tcPr>
            <w:tcW w:w="567" w:type="dxa"/>
          </w:tcPr>
          <w:p w14:paraId="3FD1086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В</w:t>
            </w:r>
          </w:p>
        </w:tc>
        <w:tc>
          <w:tcPr>
            <w:tcW w:w="1700" w:type="dxa"/>
          </w:tcPr>
          <w:p w14:paraId="513D3BDA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4063EC4C" w14:textId="77777777" w:rsidTr="00815AFF">
        <w:tc>
          <w:tcPr>
            <w:tcW w:w="7083" w:type="dxa"/>
          </w:tcPr>
          <w:p w14:paraId="3F56AAAD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 w:rsidRPr="00BE1D4A">
              <w:rPr>
                <w:color w:val="00B0F0"/>
                <w:lang w:val="uk-UA"/>
              </w:rPr>
              <w:t xml:space="preserve">Числова відповідь  </w:t>
            </w:r>
          </w:p>
        </w:tc>
        <w:tc>
          <w:tcPr>
            <w:tcW w:w="567" w:type="dxa"/>
          </w:tcPr>
          <w:p w14:paraId="7ADE7354" w14:textId="77777777" w:rsidR="00122151" w:rsidRPr="00BE1D4A" w:rsidRDefault="00122151" w:rsidP="00815AFF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42FB5E78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</w:tbl>
    <w:p w14:paraId="546CFD1E" w14:textId="77777777" w:rsidR="00122151" w:rsidRPr="00BE1D4A" w:rsidRDefault="00122151" w:rsidP="00122151">
      <w:pPr>
        <w:rPr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567"/>
        <w:gridCol w:w="992"/>
        <w:gridCol w:w="709"/>
      </w:tblGrid>
      <w:tr w:rsidR="00122151" w:rsidRPr="00DD7708" w14:paraId="5A583368" w14:textId="77777777" w:rsidTr="00815AFF">
        <w:tc>
          <w:tcPr>
            <w:tcW w:w="7083" w:type="dxa"/>
          </w:tcPr>
          <w:p w14:paraId="74375C1C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S2a. Не показувати, заповнити автоматично</w:t>
            </w:r>
          </w:p>
        </w:tc>
        <w:tc>
          <w:tcPr>
            <w:tcW w:w="567" w:type="dxa"/>
          </w:tcPr>
          <w:p w14:paraId="0AD593D0" w14:textId="77777777" w:rsidR="00122151" w:rsidRPr="00BE1D4A" w:rsidRDefault="00122151" w:rsidP="00815AFF">
            <w:pPr>
              <w:rPr>
                <w:lang w:val="uk-UA"/>
              </w:rPr>
            </w:pPr>
          </w:p>
        </w:tc>
        <w:tc>
          <w:tcPr>
            <w:tcW w:w="1700" w:type="dxa"/>
            <w:gridSpan w:val="2"/>
          </w:tcPr>
          <w:p w14:paraId="3E944CEF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599C2FA7" w14:textId="77777777" w:rsidTr="00815AFF">
        <w:tc>
          <w:tcPr>
            <w:tcW w:w="7083" w:type="dxa"/>
          </w:tcPr>
          <w:p w14:paraId="04B8FAAC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Менше 1</w:t>
            </w:r>
            <w:r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років  </w:t>
            </w:r>
          </w:p>
        </w:tc>
        <w:tc>
          <w:tcPr>
            <w:tcW w:w="567" w:type="dxa"/>
          </w:tcPr>
          <w:p w14:paraId="47753C73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  <w:gridSpan w:val="2"/>
          </w:tcPr>
          <w:p w14:paraId="779CE8C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color w:val="FF0000"/>
                <w:lang w:val="uk-UA"/>
              </w:rPr>
              <w:t>Завершити</w:t>
            </w:r>
          </w:p>
        </w:tc>
      </w:tr>
      <w:tr w:rsidR="00122151" w:rsidRPr="00BE1D4A" w14:paraId="739E93B3" w14:textId="77777777" w:rsidTr="00815AFF">
        <w:tc>
          <w:tcPr>
            <w:tcW w:w="7083" w:type="dxa"/>
          </w:tcPr>
          <w:p w14:paraId="57DD0D95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– 24 роки </w:t>
            </w:r>
          </w:p>
        </w:tc>
        <w:tc>
          <w:tcPr>
            <w:tcW w:w="567" w:type="dxa"/>
          </w:tcPr>
          <w:p w14:paraId="565EE6E4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700" w:type="dxa"/>
            <w:gridSpan w:val="2"/>
          </w:tcPr>
          <w:p w14:paraId="11CCA9E6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48CAC033" w14:textId="77777777" w:rsidTr="00815AFF">
        <w:tc>
          <w:tcPr>
            <w:tcW w:w="7083" w:type="dxa"/>
          </w:tcPr>
          <w:p w14:paraId="25952E3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5 – 34 роки</w:t>
            </w:r>
          </w:p>
        </w:tc>
        <w:tc>
          <w:tcPr>
            <w:tcW w:w="567" w:type="dxa"/>
          </w:tcPr>
          <w:p w14:paraId="671BCFDF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700" w:type="dxa"/>
            <w:gridSpan w:val="2"/>
          </w:tcPr>
          <w:p w14:paraId="31028590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122151" w:rsidRPr="00BE1D4A" w14:paraId="1DEED5B5" w14:textId="77777777" w:rsidTr="00815AFF">
        <w:tc>
          <w:tcPr>
            <w:tcW w:w="7083" w:type="dxa"/>
          </w:tcPr>
          <w:p w14:paraId="253C4B08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35-49 років  </w:t>
            </w:r>
          </w:p>
        </w:tc>
        <w:tc>
          <w:tcPr>
            <w:tcW w:w="567" w:type="dxa"/>
          </w:tcPr>
          <w:p w14:paraId="151737F8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700" w:type="dxa"/>
            <w:gridSpan w:val="2"/>
          </w:tcPr>
          <w:p w14:paraId="36CAD234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497C54FE" w14:textId="77777777" w:rsidTr="00815AFF">
        <w:tc>
          <w:tcPr>
            <w:tcW w:w="7083" w:type="dxa"/>
          </w:tcPr>
          <w:p w14:paraId="6E8938CC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50-65 років </w:t>
            </w:r>
          </w:p>
        </w:tc>
        <w:tc>
          <w:tcPr>
            <w:tcW w:w="567" w:type="dxa"/>
          </w:tcPr>
          <w:p w14:paraId="2154E538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1700" w:type="dxa"/>
            <w:gridSpan w:val="2"/>
          </w:tcPr>
          <w:p w14:paraId="50EA599A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7DF22275" w14:textId="77777777" w:rsidTr="00815AFF">
        <w:tc>
          <w:tcPr>
            <w:tcW w:w="7083" w:type="dxa"/>
          </w:tcPr>
          <w:p w14:paraId="41D56B44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ільше 65+ років </w:t>
            </w:r>
          </w:p>
        </w:tc>
        <w:tc>
          <w:tcPr>
            <w:tcW w:w="567" w:type="dxa"/>
          </w:tcPr>
          <w:p w14:paraId="3380E51F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700" w:type="dxa"/>
            <w:gridSpan w:val="2"/>
          </w:tcPr>
          <w:p w14:paraId="72E2B2CC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2806764A" w14:textId="77777777" w:rsidTr="00815AFF">
        <w:trPr>
          <w:trHeight w:val="601"/>
        </w:trPr>
        <w:tc>
          <w:tcPr>
            <w:tcW w:w="8642" w:type="dxa"/>
            <w:gridSpan w:val="3"/>
          </w:tcPr>
          <w:p w14:paraId="4D20E780" w14:textId="77777777" w:rsidR="00122151" w:rsidRPr="00BE1D4A" w:rsidRDefault="00122151" w:rsidP="00815AFF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Ротація </w:t>
            </w:r>
          </w:p>
          <w:p w14:paraId="025E033A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A2. З ким Ви виїхали з України</w:t>
            </w:r>
            <w:r>
              <w:rPr>
                <w:b/>
                <w:bCs/>
                <w:lang w:val="uk-UA"/>
              </w:rPr>
              <w:t xml:space="preserve"> і зараз проживаєте разом</w:t>
            </w:r>
            <w:r w:rsidRPr="00BE1D4A">
              <w:rPr>
                <w:b/>
                <w:bCs/>
                <w:lang w:val="uk-UA"/>
              </w:rPr>
              <w:t xml:space="preserve">? </w:t>
            </w:r>
          </w:p>
          <w:p w14:paraId="6BAE86DC" w14:textId="77777777" w:rsidR="00122151" w:rsidRPr="00BE1D4A" w:rsidRDefault="00122151" w:rsidP="00815AFF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9" w:type="dxa"/>
          </w:tcPr>
          <w:p w14:paraId="21788802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122151" w:rsidRPr="00BE1D4A" w14:paraId="5E9CCABC" w14:textId="77777777" w:rsidTr="00815AFF">
        <w:tc>
          <w:tcPr>
            <w:tcW w:w="8642" w:type="dxa"/>
            <w:gridSpan w:val="3"/>
          </w:tcPr>
          <w:p w14:paraId="1AF4CC40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ам/а  </w:t>
            </w:r>
            <w:r w:rsidRPr="00BE1D4A">
              <w:rPr>
                <w:b/>
                <w:bCs/>
                <w:color w:val="00B0F0"/>
                <w:lang w:val="uk-UA"/>
              </w:rPr>
              <w:t>(ОВ)</w:t>
            </w:r>
          </w:p>
        </w:tc>
        <w:tc>
          <w:tcPr>
            <w:tcW w:w="709" w:type="dxa"/>
          </w:tcPr>
          <w:p w14:paraId="3C4C8526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22151" w:rsidRPr="00BE1D4A" w14:paraId="3F5E925D" w14:textId="77777777" w:rsidTr="00815AFF">
        <w:tc>
          <w:tcPr>
            <w:tcW w:w="8642" w:type="dxa"/>
            <w:gridSpan w:val="3"/>
          </w:tcPr>
          <w:p w14:paraId="401A7686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ітьми (до 18 років) </w:t>
            </w:r>
          </w:p>
        </w:tc>
        <w:tc>
          <w:tcPr>
            <w:tcW w:w="709" w:type="dxa"/>
          </w:tcPr>
          <w:p w14:paraId="5241BF8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122151" w:rsidRPr="00BE1D4A" w14:paraId="11C43F72" w14:textId="77777777" w:rsidTr="00815AFF">
        <w:tc>
          <w:tcPr>
            <w:tcW w:w="8642" w:type="dxa"/>
            <w:gridSpan w:val="3"/>
          </w:tcPr>
          <w:p w14:paraId="2A21C337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З дітьми (18 років і старше)</w:t>
            </w:r>
          </w:p>
        </w:tc>
        <w:tc>
          <w:tcPr>
            <w:tcW w:w="709" w:type="dxa"/>
          </w:tcPr>
          <w:p w14:paraId="6C4AEF1E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122151" w:rsidRPr="00BE1D4A" w14:paraId="19E7F767" w14:textId="77777777" w:rsidTr="00815AFF">
        <w:tc>
          <w:tcPr>
            <w:tcW w:w="8642" w:type="dxa"/>
            <w:gridSpan w:val="3"/>
          </w:tcPr>
          <w:p w14:paraId="30C2C178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</w:t>
            </w:r>
            <w:r>
              <w:rPr>
                <w:lang w:val="uk-UA"/>
              </w:rPr>
              <w:t>о</w:t>
            </w:r>
            <w:r w:rsidRPr="00BE1D4A">
              <w:rPr>
                <w:lang w:val="uk-UA"/>
              </w:rPr>
              <w:t xml:space="preserve">нуками  </w:t>
            </w:r>
          </w:p>
        </w:tc>
        <w:tc>
          <w:tcPr>
            <w:tcW w:w="709" w:type="dxa"/>
          </w:tcPr>
          <w:p w14:paraId="3A84F641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122151" w:rsidRPr="00BE1D4A" w14:paraId="23D3CC37" w14:textId="77777777" w:rsidTr="00815AFF">
        <w:tc>
          <w:tcPr>
            <w:tcW w:w="8642" w:type="dxa"/>
            <w:gridSpan w:val="3"/>
          </w:tcPr>
          <w:p w14:paraId="730AF172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вашими батьками та/чи батьками вашого чоловіка/дружини </w:t>
            </w:r>
          </w:p>
        </w:tc>
        <w:tc>
          <w:tcPr>
            <w:tcW w:w="709" w:type="dxa"/>
          </w:tcPr>
          <w:p w14:paraId="05DDAA1D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122151" w:rsidRPr="00BE1D4A" w14:paraId="239414CB" w14:textId="77777777" w:rsidTr="00815AFF">
        <w:tc>
          <w:tcPr>
            <w:tcW w:w="8642" w:type="dxa"/>
            <w:gridSpan w:val="3"/>
          </w:tcPr>
          <w:p w14:paraId="0F4E1DD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чоловіком/дружиною </w:t>
            </w:r>
          </w:p>
        </w:tc>
        <w:tc>
          <w:tcPr>
            <w:tcW w:w="709" w:type="dxa"/>
          </w:tcPr>
          <w:p w14:paraId="42DC96DB" w14:textId="77777777" w:rsidR="00122151" w:rsidRPr="00A641B1" w:rsidRDefault="00122151" w:rsidP="00815AFF">
            <w:r>
              <w:t>6</w:t>
            </w:r>
          </w:p>
        </w:tc>
      </w:tr>
      <w:tr w:rsidR="00122151" w:rsidRPr="00BE1D4A" w14:paraId="248192D6" w14:textId="77777777" w:rsidTr="00815AFF">
        <w:tc>
          <w:tcPr>
            <w:tcW w:w="8642" w:type="dxa"/>
            <w:gridSpan w:val="3"/>
          </w:tcPr>
          <w:p w14:paraId="02EE834C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З іншими родичами</w:t>
            </w:r>
          </w:p>
        </w:tc>
        <w:tc>
          <w:tcPr>
            <w:tcW w:w="709" w:type="dxa"/>
          </w:tcPr>
          <w:p w14:paraId="132F9C08" w14:textId="77777777" w:rsidR="00122151" w:rsidRPr="00A641B1" w:rsidRDefault="00122151" w:rsidP="00815AFF">
            <w:r>
              <w:t>7</w:t>
            </w:r>
          </w:p>
        </w:tc>
      </w:tr>
      <w:tr w:rsidR="00122151" w:rsidRPr="00BE1D4A" w14:paraId="5812852A" w14:textId="77777777" w:rsidTr="00815AFF">
        <w:tc>
          <w:tcPr>
            <w:tcW w:w="8642" w:type="dxa"/>
            <w:gridSpan w:val="3"/>
          </w:tcPr>
          <w:p w14:paraId="19EAE181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рузями/ знайомими </w:t>
            </w:r>
          </w:p>
        </w:tc>
        <w:tc>
          <w:tcPr>
            <w:tcW w:w="709" w:type="dxa"/>
          </w:tcPr>
          <w:p w14:paraId="62D9C975" w14:textId="77777777" w:rsidR="00122151" w:rsidRPr="00A641B1" w:rsidRDefault="00122151" w:rsidP="00815AFF">
            <w:r>
              <w:t>8</w:t>
            </w:r>
          </w:p>
        </w:tc>
      </w:tr>
      <w:tr w:rsidR="00122151" w:rsidRPr="00BE1D4A" w14:paraId="5D72B105" w14:textId="77777777" w:rsidTr="00815AFF">
        <w:tc>
          <w:tcPr>
            <w:tcW w:w="8642" w:type="dxa"/>
            <w:gridSpan w:val="3"/>
          </w:tcPr>
          <w:p w14:paraId="598B792B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</w:p>
        </w:tc>
        <w:tc>
          <w:tcPr>
            <w:tcW w:w="709" w:type="dxa"/>
          </w:tcPr>
          <w:p w14:paraId="56B44973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</w:tbl>
    <w:p w14:paraId="13FDEA68" w14:textId="77777777" w:rsidR="00122151" w:rsidRDefault="00122151" w:rsidP="00122151">
      <w:pPr>
        <w:rPr>
          <w:b/>
          <w:bCs/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122151" w:rsidRPr="00BE1D4A" w14:paraId="5B0AC140" w14:textId="77777777" w:rsidTr="00815AFF">
        <w:tc>
          <w:tcPr>
            <w:tcW w:w="8217" w:type="dxa"/>
          </w:tcPr>
          <w:p w14:paraId="4EFC5B66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 xml:space="preserve">1. В якій області Ви проживали в Україні?  </w:t>
            </w:r>
          </w:p>
        </w:tc>
        <w:tc>
          <w:tcPr>
            <w:tcW w:w="1133" w:type="dxa"/>
          </w:tcPr>
          <w:p w14:paraId="424B3A5C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122151" w:rsidRPr="00BE1D4A" w14:paraId="14EA3E5B" w14:textId="77777777" w:rsidTr="00815AFF">
        <w:tc>
          <w:tcPr>
            <w:tcW w:w="8217" w:type="dxa"/>
          </w:tcPr>
          <w:p w14:paraId="46A48852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Список областей в </w:t>
            </w:r>
            <w:proofErr w:type="spellStart"/>
            <w:r w:rsidRPr="00BE1D4A">
              <w:rPr>
                <w:color w:val="00B0F0"/>
                <w:lang w:val="uk-UA"/>
              </w:rPr>
              <w:t>excel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310E83FD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</w:tbl>
    <w:p w14:paraId="7966DA6F" w14:textId="77777777" w:rsidR="00122151" w:rsidRDefault="00122151" w:rsidP="00122151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122151" w:rsidRPr="00BE1D4A" w14:paraId="66128C6A" w14:textId="77777777" w:rsidTr="00815AFF">
        <w:tc>
          <w:tcPr>
            <w:tcW w:w="8217" w:type="dxa"/>
          </w:tcPr>
          <w:p w14:paraId="79D6C90F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>2. У населеному пункті якої категорії Ви проживали</w:t>
            </w:r>
            <w:r>
              <w:rPr>
                <w:b/>
                <w:bCs/>
                <w:lang w:val="uk-UA"/>
              </w:rPr>
              <w:t xml:space="preserve"> до війни</w:t>
            </w:r>
            <w:r w:rsidRPr="00BE1D4A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3FEC44A7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122151" w:rsidRPr="00BE1D4A" w14:paraId="7383DC50" w14:textId="77777777" w:rsidTr="00815AFF">
        <w:tc>
          <w:tcPr>
            <w:tcW w:w="8217" w:type="dxa"/>
          </w:tcPr>
          <w:p w14:paraId="70A19EDD" w14:textId="77777777" w:rsidR="00122151" w:rsidRPr="00BE1D4A" w:rsidRDefault="00122151" w:rsidP="00815AFF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о</w:t>
            </w:r>
          </w:p>
        </w:tc>
        <w:tc>
          <w:tcPr>
            <w:tcW w:w="1133" w:type="dxa"/>
          </w:tcPr>
          <w:p w14:paraId="035874C2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22151" w:rsidRPr="00BE1D4A" w14:paraId="12626877" w14:textId="77777777" w:rsidTr="00815AFF">
        <w:tc>
          <w:tcPr>
            <w:tcW w:w="8217" w:type="dxa"/>
          </w:tcPr>
          <w:p w14:paraId="24A7DEDA" w14:textId="77777777" w:rsidR="00122151" w:rsidRPr="00BE1D4A" w:rsidRDefault="00122151" w:rsidP="00815AFF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ище міського типу</w:t>
            </w:r>
          </w:p>
        </w:tc>
        <w:tc>
          <w:tcPr>
            <w:tcW w:w="1133" w:type="dxa"/>
          </w:tcPr>
          <w:p w14:paraId="571D195A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122151" w:rsidRPr="00BE1D4A" w14:paraId="1CCE84F7" w14:textId="77777777" w:rsidTr="00815AFF">
        <w:tc>
          <w:tcPr>
            <w:tcW w:w="8217" w:type="dxa"/>
          </w:tcPr>
          <w:p w14:paraId="644E5DBE" w14:textId="77777777" w:rsidR="00122151" w:rsidRPr="00BE1D4A" w:rsidRDefault="00122151" w:rsidP="00815AFF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Місто</w:t>
            </w:r>
          </w:p>
        </w:tc>
        <w:tc>
          <w:tcPr>
            <w:tcW w:w="1133" w:type="dxa"/>
          </w:tcPr>
          <w:p w14:paraId="2D6F2AED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39CFBA6B" w14:textId="77777777" w:rsidR="00122151" w:rsidRDefault="00122151" w:rsidP="00122151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217"/>
        <w:gridCol w:w="1133"/>
      </w:tblGrid>
      <w:tr w:rsidR="00122151" w:rsidRPr="00BE1D4A" w14:paraId="1B6C2FE0" w14:textId="77777777" w:rsidTr="00815AFF">
        <w:tc>
          <w:tcPr>
            <w:tcW w:w="8217" w:type="dxa"/>
          </w:tcPr>
          <w:p w14:paraId="712F67AB" w14:textId="77777777" w:rsidR="00122151" w:rsidRPr="00BE1D4A" w:rsidRDefault="00122151" w:rsidP="00815AFF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Запитати якщо </w:t>
            </w:r>
            <w:r>
              <w:rPr>
                <w:b/>
                <w:bCs/>
                <w:color w:val="00B0F0"/>
                <w:lang w:val="uk-UA"/>
              </w:rPr>
              <w:t>З</w:t>
            </w:r>
            <w:r w:rsidRPr="00BE1D4A">
              <w:rPr>
                <w:b/>
                <w:bCs/>
                <w:color w:val="00B0F0"/>
                <w:lang w:val="uk-UA"/>
              </w:rPr>
              <w:t>2=3</w:t>
            </w:r>
          </w:p>
          <w:p w14:paraId="42A9124B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3</w:t>
            </w:r>
            <w:r w:rsidRPr="00BE1D4A">
              <w:rPr>
                <w:b/>
                <w:bCs/>
                <w:lang w:val="uk-UA"/>
              </w:rPr>
              <w:t>.1 За</w:t>
            </w: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>начте населений пункт</w:t>
            </w:r>
            <w:r>
              <w:rPr>
                <w:b/>
                <w:bCs/>
                <w:lang w:val="uk-UA"/>
              </w:rPr>
              <w:t>,</w:t>
            </w:r>
            <w:r w:rsidRPr="00BE1D4A">
              <w:rPr>
                <w:b/>
                <w:bCs/>
                <w:lang w:val="uk-UA"/>
              </w:rPr>
              <w:t xml:space="preserve"> в якому Ви прожива</w:t>
            </w:r>
            <w:r>
              <w:rPr>
                <w:b/>
                <w:bCs/>
                <w:lang w:val="uk-UA"/>
              </w:rPr>
              <w:t>ли</w:t>
            </w:r>
            <w:r w:rsidRPr="00BE1D4A">
              <w:rPr>
                <w:b/>
                <w:bCs/>
                <w:lang w:val="uk-UA"/>
              </w:rPr>
              <w:t xml:space="preserve"> в Україні</w:t>
            </w:r>
          </w:p>
        </w:tc>
        <w:tc>
          <w:tcPr>
            <w:tcW w:w="1133" w:type="dxa"/>
          </w:tcPr>
          <w:p w14:paraId="6B2F94CB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122151" w:rsidRPr="00DD7708" w14:paraId="274986ED" w14:textId="77777777" w:rsidTr="00815AFF">
        <w:tc>
          <w:tcPr>
            <w:tcW w:w="8217" w:type="dxa"/>
          </w:tcPr>
          <w:p w14:paraId="20756F3B" w14:textId="77777777" w:rsidR="00122151" w:rsidRPr="00BE1D4A" w:rsidRDefault="00122151" w:rsidP="00815AFF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Перелік міст в </w:t>
            </w:r>
            <w:proofErr w:type="spellStart"/>
            <w:r w:rsidRPr="00BE1D4A">
              <w:rPr>
                <w:color w:val="00B0F0"/>
                <w:lang w:val="uk-UA"/>
              </w:rPr>
              <w:t>excel</w:t>
            </w:r>
            <w:proofErr w:type="spellEnd"/>
            <w:r w:rsidRPr="00BE1D4A">
              <w:rPr>
                <w:color w:val="00B0F0"/>
                <w:lang w:val="uk-UA"/>
              </w:rPr>
              <w:t xml:space="preserve"> 50 тис + </w:t>
            </w:r>
          </w:p>
        </w:tc>
        <w:tc>
          <w:tcPr>
            <w:tcW w:w="1133" w:type="dxa"/>
          </w:tcPr>
          <w:p w14:paraId="5438EF84" w14:textId="77777777" w:rsidR="00122151" w:rsidRPr="00BE1D4A" w:rsidRDefault="00122151" w:rsidP="00815AFF">
            <w:pPr>
              <w:rPr>
                <w:lang w:val="uk-UA"/>
              </w:rPr>
            </w:pPr>
          </w:p>
        </w:tc>
      </w:tr>
      <w:tr w:rsidR="00122151" w:rsidRPr="00BE1D4A" w14:paraId="634FECA2" w14:textId="77777777" w:rsidTr="00815AFF">
        <w:tc>
          <w:tcPr>
            <w:tcW w:w="8217" w:type="dxa"/>
          </w:tcPr>
          <w:p w14:paraId="4ACA021F" w14:textId="77777777" w:rsidR="00122151" w:rsidRPr="00BE1D4A" w:rsidRDefault="00122151" w:rsidP="00815AFF">
            <w:pPr>
              <w:rPr>
                <w:color w:val="00B0F0"/>
                <w:lang w:val="uk-UA"/>
              </w:rPr>
            </w:pPr>
            <w:r w:rsidRPr="00BE1D4A">
              <w:rPr>
                <w:lang w:val="uk-UA"/>
              </w:rPr>
              <w:t>Інше</w:t>
            </w:r>
          </w:p>
        </w:tc>
        <w:tc>
          <w:tcPr>
            <w:tcW w:w="1133" w:type="dxa"/>
          </w:tcPr>
          <w:p w14:paraId="42C038CD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</w:tbl>
    <w:p w14:paraId="0C35ECBB" w14:textId="77777777" w:rsidR="00122151" w:rsidRDefault="00122151" w:rsidP="00122151"/>
    <w:p w14:paraId="0BC7684D" w14:textId="6B325C33" w:rsidR="00122151" w:rsidRDefault="00122151" w:rsidP="00122151">
      <w:pPr>
        <w:rPr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122151" w:rsidRPr="00BE1D4A" w14:paraId="552CBB51" w14:textId="77777777" w:rsidTr="00815AFF">
        <w:tc>
          <w:tcPr>
            <w:tcW w:w="8217" w:type="dxa"/>
          </w:tcPr>
          <w:p w14:paraId="7BF90572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4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 w:rsidRPr="006B1928">
              <w:rPr>
                <w:b/>
                <w:bCs/>
                <w:lang w:val="uk-UA"/>
              </w:rPr>
              <w:t>Який ваш найвищий рівень здобутої освіти?</w:t>
            </w:r>
          </w:p>
        </w:tc>
        <w:tc>
          <w:tcPr>
            <w:tcW w:w="1134" w:type="dxa"/>
          </w:tcPr>
          <w:p w14:paraId="1B52DE74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122151" w:rsidRPr="00BE1D4A" w14:paraId="70A914DF" w14:textId="77777777" w:rsidTr="00815AFF">
        <w:tc>
          <w:tcPr>
            <w:tcW w:w="8217" w:type="dxa"/>
          </w:tcPr>
          <w:p w14:paraId="301AEE97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закінчена середня </w:t>
            </w:r>
          </w:p>
        </w:tc>
        <w:tc>
          <w:tcPr>
            <w:tcW w:w="1134" w:type="dxa"/>
          </w:tcPr>
          <w:p w14:paraId="143FDA5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22151" w:rsidRPr="00BE1D4A" w14:paraId="4A6799EE" w14:textId="77777777" w:rsidTr="00815AFF">
        <w:tc>
          <w:tcPr>
            <w:tcW w:w="8217" w:type="dxa"/>
          </w:tcPr>
          <w:p w14:paraId="2192AF37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агальна середня </w:t>
            </w:r>
          </w:p>
        </w:tc>
        <w:tc>
          <w:tcPr>
            <w:tcW w:w="1134" w:type="dxa"/>
          </w:tcPr>
          <w:p w14:paraId="1358A2BB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122151" w:rsidRPr="00BE1D4A" w14:paraId="3FD7664B" w14:textId="77777777" w:rsidTr="00815AFF">
        <w:tc>
          <w:tcPr>
            <w:tcW w:w="8217" w:type="dxa"/>
          </w:tcPr>
          <w:p w14:paraId="03890992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ередня спеціальна </w:t>
            </w:r>
          </w:p>
        </w:tc>
        <w:tc>
          <w:tcPr>
            <w:tcW w:w="1134" w:type="dxa"/>
          </w:tcPr>
          <w:p w14:paraId="3B40CBC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122151" w:rsidRPr="00BE1D4A" w14:paraId="2D500AF0" w14:textId="77777777" w:rsidTr="00815AFF">
        <w:tc>
          <w:tcPr>
            <w:tcW w:w="8217" w:type="dxa"/>
          </w:tcPr>
          <w:p w14:paraId="457C1786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ища або незакінчена вища </w:t>
            </w:r>
          </w:p>
        </w:tc>
        <w:tc>
          <w:tcPr>
            <w:tcW w:w="1134" w:type="dxa"/>
          </w:tcPr>
          <w:p w14:paraId="449F4612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</w:tbl>
    <w:p w14:paraId="72C07054" w14:textId="77777777" w:rsidR="00122151" w:rsidRPr="00BE1D4A" w:rsidRDefault="00122151" w:rsidP="00122151">
      <w:pPr>
        <w:rPr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122151" w:rsidRPr="00BE1D4A" w14:paraId="38089310" w14:textId="77777777" w:rsidTr="00815AFF">
        <w:tc>
          <w:tcPr>
            <w:tcW w:w="8217" w:type="dxa"/>
          </w:tcPr>
          <w:p w14:paraId="5BA229DF" w14:textId="77777777" w:rsidR="00122151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залишились у Вас близькі родичі в Україні?</w:t>
            </w:r>
          </w:p>
          <w:p w14:paraId="772D2474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19DC6B2E" w14:textId="77777777" w:rsidR="00122151" w:rsidRPr="00CB6ED8" w:rsidRDefault="00122151" w:rsidP="00815AFF">
            <w:pPr>
              <w:rPr>
                <w:b/>
                <w:bCs/>
                <w:color w:val="00B0F0"/>
                <w:lang w:val="uk-UA"/>
              </w:rPr>
            </w:pPr>
            <w:r w:rsidRPr="00CB6ED8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122151" w:rsidRPr="00BE1D4A" w14:paraId="52E99AF7" w14:textId="77777777" w:rsidTr="00815AFF">
        <w:tc>
          <w:tcPr>
            <w:tcW w:w="8217" w:type="dxa"/>
          </w:tcPr>
          <w:p w14:paraId="3BFE8E00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Чоловік або дружина</w:t>
            </w:r>
          </w:p>
        </w:tc>
        <w:tc>
          <w:tcPr>
            <w:tcW w:w="1134" w:type="dxa"/>
          </w:tcPr>
          <w:p w14:paraId="2F9A70E4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22151" w:rsidRPr="00BE1D4A" w14:paraId="0B94E565" w14:textId="77777777" w:rsidTr="00815AFF">
        <w:tc>
          <w:tcPr>
            <w:tcW w:w="8217" w:type="dxa"/>
          </w:tcPr>
          <w:p w14:paraId="66EAE226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Батьки</w:t>
            </w:r>
          </w:p>
        </w:tc>
        <w:tc>
          <w:tcPr>
            <w:tcW w:w="1134" w:type="dxa"/>
          </w:tcPr>
          <w:p w14:paraId="5BF2C5A3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122151" w:rsidRPr="00BE1D4A" w14:paraId="5F7A27F7" w14:textId="77777777" w:rsidTr="00815AFF">
        <w:tc>
          <w:tcPr>
            <w:tcW w:w="8217" w:type="dxa"/>
          </w:tcPr>
          <w:p w14:paraId="6A310BBC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Діти</w:t>
            </w:r>
          </w:p>
        </w:tc>
        <w:tc>
          <w:tcPr>
            <w:tcW w:w="1134" w:type="dxa"/>
          </w:tcPr>
          <w:p w14:paraId="769C2667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122151" w:rsidRPr="00BE1D4A" w14:paraId="1527F10A" w14:textId="77777777" w:rsidTr="00815AFF">
        <w:tc>
          <w:tcPr>
            <w:tcW w:w="8217" w:type="dxa"/>
          </w:tcPr>
          <w:p w14:paraId="6C5C13F5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Інші близькі родичі</w:t>
            </w:r>
          </w:p>
        </w:tc>
        <w:tc>
          <w:tcPr>
            <w:tcW w:w="1134" w:type="dxa"/>
          </w:tcPr>
          <w:p w14:paraId="2376870E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122151" w:rsidRPr="00BE1D4A" w14:paraId="2D67765B" w14:textId="77777777" w:rsidTr="00815AFF">
        <w:tc>
          <w:tcPr>
            <w:tcW w:w="8217" w:type="dxa"/>
          </w:tcPr>
          <w:p w14:paraId="3856D504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Близьких родичів не залишилось в Україні</w:t>
            </w:r>
          </w:p>
        </w:tc>
        <w:tc>
          <w:tcPr>
            <w:tcW w:w="1134" w:type="dxa"/>
          </w:tcPr>
          <w:p w14:paraId="7636BFC2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753444B7" w14:textId="77777777" w:rsidR="00122151" w:rsidRPr="00BE1D4A" w:rsidRDefault="00122151" w:rsidP="00122151">
      <w:pPr>
        <w:rPr>
          <w:lang w:val="uk-UA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695BAA" w:rsidRPr="00BE1D4A" w14:paraId="10BCDCBA" w14:textId="77777777" w:rsidTr="00815AFF">
        <w:tc>
          <w:tcPr>
            <w:tcW w:w="7083" w:type="dxa"/>
          </w:tcPr>
          <w:p w14:paraId="71076305" w14:textId="77777777" w:rsidR="00695BAA" w:rsidRDefault="00695BAA" w:rsidP="00815AF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>.  Коли Ви виїхали з території України?</w:t>
            </w:r>
          </w:p>
          <w:p w14:paraId="436EA782" w14:textId="77777777" w:rsidR="00695BAA" w:rsidRPr="00BE793C" w:rsidRDefault="00695BAA" w:rsidP="00815AFF">
            <w:pPr>
              <w:rPr>
                <w:b/>
                <w:bCs/>
                <w:i/>
                <w:iCs/>
                <w:lang w:val="uk-UA"/>
              </w:rPr>
            </w:pPr>
            <w:r>
              <w:rPr>
                <w:b/>
                <w:bCs/>
                <w:i/>
                <w:iCs/>
                <w:lang w:val="uk-UA"/>
              </w:rPr>
              <w:t>Якщо Ви не пам’ятаєте точну дату, будь ласка, вкажіть приблизну дату.</w:t>
            </w:r>
          </w:p>
        </w:tc>
        <w:tc>
          <w:tcPr>
            <w:tcW w:w="567" w:type="dxa"/>
          </w:tcPr>
          <w:p w14:paraId="071D0743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В</w:t>
            </w:r>
          </w:p>
        </w:tc>
        <w:tc>
          <w:tcPr>
            <w:tcW w:w="1700" w:type="dxa"/>
          </w:tcPr>
          <w:p w14:paraId="7FAC516E" w14:textId="77777777" w:rsidR="00695BAA" w:rsidRPr="00BE1D4A" w:rsidRDefault="00695BAA" w:rsidP="00815AFF">
            <w:pPr>
              <w:rPr>
                <w:lang w:val="uk-UA"/>
              </w:rPr>
            </w:pPr>
          </w:p>
        </w:tc>
      </w:tr>
      <w:tr w:rsidR="00695BAA" w:rsidRPr="00BE1D4A" w14:paraId="2D9F38F0" w14:textId="77777777" w:rsidTr="00815AFF">
        <w:tc>
          <w:tcPr>
            <w:tcW w:w="7083" w:type="dxa"/>
          </w:tcPr>
          <w:p w14:paraId="386C9779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>
              <w:rPr>
                <w:color w:val="00B0F0"/>
                <w:lang w:val="uk-UA"/>
              </w:rPr>
              <w:t>Дата</w:t>
            </w:r>
            <w:r w:rsidRPr="00BE1D4A">
              <w:rPr>
                <w:color w:val="00B0F0"/>
                <w:lang w:val="uk-UA"/>
              </w:rPr>
              <w:t xml:space="preserve">  </w:t>
            </w:r>
          </w:p>
        </w:tc>
        <w:tc>
          <w:tcPr>
            <w:tcW w:w="567" w:type="dxa"/>
          </w:tcPr>
          <w:p w14:paraId="38FBD6DF" w14:textId="77777777" w:rsidR="00695BAA" w:rsidRPr="00BE1D4A" w:rsidRDefault="00695BAA" w:rsidP="00815AFF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306F01A7" w14:textId="77777777" w:rsidR="00695BAA" w:rsidRPr="00BE1D4A" w:rsidRDefault="00695BAA" w:rsidP="00815AFF">
            <w:pPr>
              <w:rPr>
                <w:lang w:val="uk-UA"/>
              </w:rPr>
            </w:pPr>
            <w:proofErr w:type="spellStart"/>
            <w:r>
              <w:rPr>
                <w:lang w:val="uk-UA"/>
              </w:rPr>
              <w:t>Іівівівів</w:t>
            </w:r>
            <w:proofErr w:type="spellEnd"/>
          </w:p>
        </w:tc>
      </w:tr>
    </w:tbl>
    <w:p w14:paraId="50581DC9" w14:textId="77777777" w:rsidR="00695BAA" w:rsidRPr="00BE1D4A" w:rsidRDefault="00695BAA" w:rsidP="00695BAA">
      <w:pPr>
        <w:rPr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695BAA" w:rsidRPr="00BE1D4A" w14:paraId="1AF16D11" w14:textId="77777777" w:rsidTr="00815AFF">
        <w:tc>
          <w:tcPr>
            <w:tcW w:w="8642" w:type="dxa"/>
          </w:tcPr>
          <w:p w14:paraId="5F7B969D" w14:textId="77777777" w:rsidR="00695BAA" w:rsidRPr="00BE793C" w:rsidRDefault="00695BAA" w:rsidP="00815AFF">
            <w:pPr>
              <w:rPr>
                <w:b/>
                <w:bCs/>
                <w:color w:val="00B0F0"/>
                <w:lang w:val="uk-UA"/>
              </w:rPr>
            </w:pPr>
            <w:r w:rsidRPr="00BE793C">
              <w:rPr>
                <w:b/>
                <w:bCs/>
                <w:color w:val="00B0F0"/>
                <w:lang w:val="uk-UA"/>
              </w:rPr>
              <w:t>S</w:t>
            </w:r>
            <w:r>
              <w:rPr>
                <w:b/>
                <w:bCs/>
                <w:color w:val="00B0F0"/>
                <w:lang w:val="uk-UA"/>
              </w:rPr>
              <w:t>4</w:t>
            </w:r>
            <w:r w:rsidRPr="00BE793C">
              <w:rPr>
                <w:b/>
                <w:bCs/>
                <w:color w:val="00B0F0"/>
                <w:lang w:val="uk-UA"/>
              </w:rPr>
              <w:t>a. Не показувати, заповнити автоматично</w:t>
            </w:r>
          </w:p>
          <w:p w14:paraId="234DE2C6" w14:textId="77777777" w:rsidR="00695BAA" w:rsidRPr="00BE1D4A" w:rsidRDefault="00695BAA" w:rsidP="00815AFF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Зазначте відповідний діапазон дат </w:t>
            </w:r>
          </w:p>
        </w:tc>
        <w:tc>
          <w:tcPr>
            <w:tcW w:w="709" w:type="dxa"/>
          </w:tcPr>
          <w:p w14:paraId="7E018252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695BAA" w:rsidRPr="00BE1D4A" w14:paraId="3B6BCB68" w14:textId="77777777" w:rsidTr="00815AFF">
        <w:tc>
          <w:tcPr>
            <w:tcW w:w="8642" w:type="dxa"/>
          </w:tcPr>
          <w:p w14:paraId="3AF1E098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До початку війни (по 23 лютого включно)</w:t>
            </w:r>
          </w:p>
        </w:tc>
        <w:tc>
          <w:tcPr>
            <w:tcW w:w="709" w:type="dxa"/>
          </w:tcPr>
          <w:p w14:paraId="6C4202A1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695BAA" w:rsidRPr="00BE1D4A" w14:paraId="1B7C4996" w14:textId="77777777" w:rsidTr="00815AFF">
        <w:tc>
          <w:tcPr>
            <w:tcW w:w="8642" w:type="dxa"/>
          </w:tcPr>
          <w:p w14:paraId="3167246E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4 лютого – 28 лютого</w:t>
            </w:r>
          </w:p>
        </w:tc>
        <w:tc>
          <w:tcPr>
            <w:tcW w:w="709" w:type="dxa"/>
          </w:tcPr>
          <w:p w14:paraId="5CED6D05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695BAA" w:rsidRPr="00BE1D4A" w14:paraId="78DD56ED" w14:textId="77777777" w:rsidTr="00815AFF">
        <w:tc>
          <w:tcPr>
            <w:tcW w:w="8642" w:type="dxa"/>
          </w:tcPr>
          <w:p w14:paraId="0A1FC122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 березня – </w:t>
            </w:r>
            <w:r>
              <w:rPr>
                <w:lang w:val="uk-UA"/>
              </w:rPr>
              <w:t>15</w:t>
            </w:r>
            <w:r w:rsidRPr="00BE1D4A">
              <w:rPr>
                <w:lang w:val="uk-UA"/>
              </w:rPr>
              <w:t xml:space="preserve"> березня</w:t>
            </w:r>
          </w:p>
        </w:tc>
        <w:tc>
          <w:tcPr>
            <w:tcW w:w="709" w:type="dxa"/>
          </w:tcPr>
          <w:p w14:paraId="7F40ED52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695BAA" w:rsidRPr="00BE1D4A" w14:paraId="70C1DD91" w14:textId="77777777" w:rsidTr="00815AFF">
        <w:tc>
          <w:tcPr>
            <w:tcW w:w="8642" w:type="dxa"/>
          </w:tcPr>
          <w:p w14:paraId="5E5CB0EA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16 березня – 31 березня</w:t>
            </w:r>
          </w:p>
        </w:tc>
        <w:tc>
          <w:tcPr>
            <w:tcW w:w="709" w:type="dxa"/>
          </w:tcPr>
          <w:p w14:paraId="24FBF3BA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695BAA" w:rsidRPr="00BE1D4A" w14:paraId="5F39773C" w14:textId="77777777" w:rsidTr="00815AFF">
        <w:tc>
          <w:tcPr>
            <w:tcW w:w="8642" w:type="dxa"/>
          </w:tcPr>
          <w:p w14:paraId="585DE9F4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Квітень</w:t>
            </w:r>
          </w:p>
        </w:tc>
        <w:tc>
          <w:tcPr>
            <w:tcW w:w="709" w:type="dxa"/>
          </w:tcPr>
          <w:p w14:paraId="25E50D3C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695BAA" w:rsidRPr="00BE1D4A" w14:paraId="2797320C" w14:textId="77777777" w:rsidTr="00815AFF">
        <w:tc>
          <w:tcPr>
            <w:tcW w:w="8642" w:type="dxa"/>
          </w:tcPr>
          <w:p w14:paraId="3AA01ABB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Травень</w:t>
            </w:r>
          </w:p>
        </w:tc>
        <w:tc>
          <w:tcPr>
            <w:tcW w:w="709" w:type="dxa"/>
          </w:tcPr>
          <w:p w14:paraId="2B2E3AEC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695BAA" w:rsidRPr="00BE1D4A" w14:paraId="4A2B23E1" w14:textId="77777777" w:rsidTr="00815AFF">
        <w:tc>
          <w:tcPr>
            <w:tcW w:w="8642" w:type="dxa"/>
          </w:tcPr>
          <w:p w14:paraId="6E67C6AE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Червень</w:t>
            </w:r>
          </w:p>
        </w:tc>
        <w:tc>
          <w:tcPr>
            <w:tcW w:w="709" w:type="dxa"/>
          </w:tcPr>
          <w:p w14:paraId="1E3DF6A0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695BAA" w:rsidRPr="00BE1D4A" w14:paraId="5E984761" w14:textId="77777777" w:rsidTr="00815AFF">
        <w:tc>
          <w:tcPr>
            <w:tcW w:w="8642" w:type="dxa"/>
          </w:tcPr>
          <w:p w14:paraId="740C3AB6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Липень</w:t>
            </w:r>
          </w:p>
        </w:tc>
        <w:tc>
          <w:tcPr>
            <w:tcW w:w="709" w:type="dxa"/>
          </w:tcPr>
          <w:p w14:paraId="14355F5E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</w:tr>
      <w:tr w:rsidR="00695BAA" w:rsidRPr="00BE1D4A" w14:paraId="6C05CC87" w14:textId="77777777" w:rsidTr="00815AFF">
        <w:tc>
          <w:tcPr>
            <w:tcW w:w="8642" w:type="dxa"/>
          </w:tcPr>
          <w:p w14:paraId="12F730DA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Серпень</w:t>
            </w:r>
          </w:p>
        </w:tc>
        <w:tc>
          <w:tcPr>
            <w:tcW w:w="709" w:type="dxa"/>
          </w:tcPr>
          <w:p w14:paraId="3019E227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</w:tr>
      <w:tr w:rsidR="00695BAA" w:rsidRPr="00BE1D4A" w14:paraId="4E6AD8EE" w14:textId="77777777" w:rsidTr="00815AFF">
        <w:tc>
          <w:tcPr>
            <w:tcW w:w="8642" w:type="dxa"/>
          </w:tcPr>
          <w:p w14:paraId="3584597E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Вересень</w:t>
            </w:r>
          </w:p>
        </w:tc>
        <w:tc>
          <w:tcPr>
            <w:tcW w:w="709" w:type="dxa"/>
          </w:tcPr>
          <w:p w14:paraId="316A19C1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</w:tr>
      <w:tr w:rsidR="00695BAA" w:rsidRPr="00BE1D4A" w14:paraId="6761AD0A" w14:textId="77777777" w:rsidTr="00815AFF">
        <w:tc>
          <w:tcPr>
            <w:tcW w:w="8642" w:type="dxa"/>
          </w:tcPr>
          <w:p w14:paraId="7410F7CD" w14:textId="77777777" w:rsidR="00695BAA" w:rsidRPr="00BE1D4A" w:rsidRDefault="00695BAA" w:rsidP="00815AFF">
            <w:pPr>
              <w:rPr>
                <w:lang w:val="uk-UA"/>
              </w:rPr>
            </w:pPr>
            <w:r>
              <w:rPr>
                <w:lang w:val="uk-UA"/>
              </w:rPr>
              <w:t>Жовтень</w:t>
            </w:r>
          </w:p>
        </w:tc>
        <w:tc>
          <w:tcPr>
            <w:tcW w:w="709" w:type="dxa"/>
          </w:tcPr>
          <w:p w14:paraId="49FF6F67" w14:textId="77777777" w:rsidR="00695BAA" w:rsidRPr="00BE1D4A" w:rsidRDefault="00695BAA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1</w:t>
            </w:r>
          </w:p>
        </w:tc>
      </w:tr>
    </w:tbl>
    <w:p w14:paraId="293844AE" w14:textId="77777777" w:rsidR="00695BAA" w:rsidRPr="00BE1D4A" w:rsidRDefault="00695BAA" w:rsidP="00695BAA">
      <w:pPr>
        <w:rPr>
          <w:lang w:val="uk-UA"/>
        </w:rPr>
      </w:pPr>
    </w:p>
    <w:p w14:paraId="13567384" w14:textId="77777777" w:rsidR="00122151" w:rsidRPr="00BE1D4A" w:rsidRDefault="00122151" w:rsidP="00122151">
      <w:pPr>
        <w:rPr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122151" w:rsidRPr="00BE1D4A" w14:paraId="70BC5534" w14:textId="77777777" w:rsidTr="00815AFF">
        <w:tc>
          <w:tcPr>
            <w:tcW w:w="8217" w:type="dxa"/>
          </w:tcPr>
          <w:p w14:paraId="769A4772" w14:textId="77777777" w:rsidR="00122151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8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були Ви за кордоном раніше?</w:t>
            </w:r>
          </w:p>
          <w:p w14:paraId="17B3DEF9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6A7DA1FD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122151" w:rsidRPr="00BE1D4A" w14:paraId="7F14E693" w14:textId="77777777" w:rsidTr="00815AFF">
        <w:tc>
          <w:tcPr>
            <w:tcW w:w="8217" w:type="dxa"/>
          </w:tcPr>
          <w:p w14:paraId="041D941F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Так, в тій же країні, в якій я проживаю зараз</w:t>
            </w:r>
          </w:p>
        </w:tc>
        <w:tc>
          <w:tcPr>
            <w:tcW w:w="1134" w:type="dxa"/>
          </w:tcPr>
          <w:p w14:paraId="7DC80FD9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22151" w:rsidRPr="00BE1D4A" w14:paraId="6AE2D02E" w14:textId="77777777" w:rsidTr="00815AFF">
        <w:tc>
          <w:tcPr>
            <w:tcW w:w="8217" w:type="dxa"/>
          </w:tcPr>
          <w:p w14:paraId="5FDE8139" w14:textId="77777777" w:rsidR="00122151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Так, в іншій країні/країнах</w:t>
            </w:r>
          </w:p>
        </w:tc>
        <w:tc>
          <w:tcPr>
            <w:tcW w:w="1134" w:type="dxa"/>
          </w:tcPr>
          <w:p w14:paraId="7610503B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122151" w:rsidRPr="00BE1D4A" w14:paraId="152DBDF9" w14:textId="77777777" w:rsidTr="00815AFF">
        <w:tc>
          <w:tcPr>
            <w:tcW w:w="8217" w:type="dxa"/>
          </w:tcPr>
          <w:p w14:paraId="1A597285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748B0AE4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16DDB7BA" w14:textId="77777777" w:rsidR="00122151" w:rsidRPr="00BE1D4A" w:rsidRDefault="00122151" w:rsidP="00122151">
      <w:pPr>
        <w:rPr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122151" w:rsidRPr="00BE1D4A" w14:paraId="0F867178" w14:textId="77777777" w:rsidTr="00815AFF">
        <w:tc>
          <w:tcPr>
            <w:tcW w:w="8217" w:type="dxa"/>
          </w:tcPr>
          <w:p w14:paraId="52DE0BDF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9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жили/працювали Ви за кордоном раніше?</w:t>
            </w:r>
          </w:p>
        </w:tc>
        <w:tc>
          <w:tcPr>
            <w:tcW w:w="1134" w:type="dxa"/>
          </w:tcPr>
          <w:p w14:paraId="2B7A57C9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122151" w:rsidRPr="00BE1D4A" w14:paraId="0BD231D5" w14:textId="77777777" w:rsidTr="00815AFF">
        <w:tc>
          <w:tcPr>
            <w:tcW w:w="8217" w:type="dxa"/>
          </w:tcPr>
          <w:p w14:paraId="33BBCBF5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Так, в тій же країні, в якій я проживаю зараз</w:t>
            </w:r>
          </w:p>
        </w:tc>
        <w:tc>
          <w:tcPr>
            <w:tcW w:w="1134" w:type="dxa"/>
          </w:tcPr>
          <w:p w14:paraId="468C34CB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22151" w:rsidRPr="00BE1D4A" w14:paraId="7B31B1D5" w14:textId="77777777" w:rsidTr="00815AFF">
        <w:tc>
          <w:tcPr>
            <w:tcW w:w="8217" w:type="dxa"/>
          </w:tcPr>
          <w:p w14:paraId="19CE62F1" w14:textId="77777777" w:rsidR="00122151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Так, в іншій країні</w:t>
            </w:r>
          </w:p>
        </w:tc>
        <w:tc>
          <w:tcPr>
            <w:tcW w:w="1134" w:type="dxa"/>
          </w:tcPr>
          <w:p w14:paraId="1DB6719F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122151" w:rsidRPr="00BE1D4A" w14:paraId="1AFE68C2" w14:textId="77777777" w:rsidTr="00815AFF">
        <w:tc>
          <w:tcPr>
            <w:tcW w:w="8217" w:type="dxa"/>
          </w:tcPr>
          <w:p w14:paraId="3C8026C0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1B5B5CA8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2D059825" w14:textId="77777777" w:rsidR="00122151" w:rsidRPr="00BE1D4A" w:rsidRDefault="00122151" w:rsidP="00122151">
      <w:pPr>
        <w:rPr>
          <w:lang w:val="uk-UA"/>
        </w:rPr>
      </w:pP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122151" w:rsidRPr="00BE1D4A" w14:paraId="3ED63CF1" w14:textId="77777777" w:rsidTr="00815AFF">
        <w:tc>
          <w:tcPr>
            <w:tcW w:w="8217" w:type="dxa"/>
          </w:tcPr>
          <w:p w14:paraId="4AAA89B9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3.</w:t>
            </w:r>
            <w:r w:rsidRPr="005944B2">
              <w:rPr>
                <w:b/>
                <w:bCs/>
                <w:lang w:val="ru-RU"/>
              </w:rPr>
              <w:t xml:space="preserve"> </w:t>
            </w:r>
            <w:r w:rsidRPr="003C40FC">
              <w:rPr>
                <w:b/>
                <w:bCs/>
                <w:lang w:val="uk-UA"/>
              </w:rPr>
              <w:t>Виберіть твердження, яке опису</w:t>
            </w:r>
            <w:r>
              <w:rPr>
                <w:b/>
                <w:bCs/>
                <w:lang w:val="uk-UA"/>
              </w:rPr>
              <w:t>вало</w:t>
            </w:r>
            <w:r w:rsidRPr="003C40FC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В</w:t>
            </w:r>
            <w:r w:rsidRPr="003C40FC">
              <w:rPr>
                <w:b/>
                <w:bCs/>
                <w:lang w:val="uk-UA"/>
              </w:rPr>
              <w:t>аше економічне становище</w:t>
            </w:r>
            <w:r>
              <w:rPr>
                <w:b/>
                <w:bCs/>
                <w:lang w:val="uk-UA"/>
              </w:rPr>
              <w:t xml:space="preserve"> до війни</w:t>
            </w:r>
          </w:p>
        </w:tc>
        <w:tc>
          <w:tcPr>
            <w:tcW w:w="1134" w:type="dxa"/>
          </w:tcPr>
          <w:p w14:paraId="0B726696" w14:textId="77777777" w:rsidR="00122151" w:rsidRPr="00BE1D4A" w:rsidRDefault="00122151" w:rsidP="00815AF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122151" w:rsidRPr="00BE1D4A" w14:paraId="277E3A15" w14:textId="77777777" w:rsidTr="00815AFF">
        <w:tc>
          <w:tcPr>
            <w:tcW w:w="8217" w:type="dxa"/>
          </w:tcPr>
          <w:p w14:paraId="3BECC916" w14:textId="77777777" w:rsidR="00122151" w:rsidRPr="00BE1D4A" w:rsidRDefault="00122151" w:rsidP="00815AFF">
            <w:pPr>
              <w:rPr>
                <w:lang w:val="uk-UA"/>
              </w:rPr>
            </w:pPr>
            <w:r w:rsidRPr="0074175D">
              <w:rPr>
                <w:lang w:val="uk-UA"/>
              </w:rPr>
              <w:t xml:space="preserve">Ми </w:t>
            </w:r>
            <w:r>
              <w:rPr>
                <w:lang w:val="uk-UA"/>
              </w:rPr>
              <w:t xml:space="preserve">були </w:t>
            </w:r>
            <w:r w:rsidRPr="0074175D">
              <w:rPr>
                <w:lang w:val="uk-UA"/>
              </w:rPr>
              <w:t>змушені економити на харчуванні</w:t>
            </w:r>
          </w:p>
        </w:tc>
        <w:tc>
          <w:tcPr>
            <w:tcW w:w="1134" w:type="dxa"/>
          </w:tcPr>
          <w:p w14:paraId="05EB1B2D" w14:textId="77777777" w:rsidR="00122151" w:rsidRPr="00BE1D4A" w:rsidRDefault="00122151" w:rsidP="00815AF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22151" w:rsidRPr="00BE1D4A" w14:paraId="675E2578" w14:textId="77777777" w:rsidTr="00815AFF">
        <w:tc>
          <w:tcPr>
            <w:tcW w:w="8217" w:type="dxa"/>
          </w:tcPr>
          <w:p w14:paraId="3086FBF7" w14:textId="77777777" w:rsidR="00122151" w:rsidRDefault="00122151" w:rsidP="00815AFF">
            <w:pPr>
              <w:rPr>
                <w:lang w:val="uk-UA"/>
              </w:rPr>
            </w:pPr>
            <w:r w:rsidRPr="00AB70F3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AB70F3">
              <w:rPr>
                <w:lang w:val="uk-UA"/>
              </w:rPr>
              <w:t xml:space="preserve"> на їжу, але на одяг та взуття треба</w:t>
            </w:r>
            <w:r>
              <w:rPr>
                <w:lang w:val="uk-UA"/>
              </w:rPr>
              <w:t xml:space="preserve"> було</w:t>
            </w:r>
            <w:r w:rsidRPr="00AB70F3">
              <w:rPr>
                <w:lang w:val="uk-UA"/>
              </w:rPr>
              <w:t xml:space="preserve"> заощаджувати чи позичити</w:t>
            </w:r>
          </w:p>
        </w:tc>
        <w:tc>
          <w:tcPr>
            <w:tcW w:w="1134" w:type="dxa"/>
          </w:tcPr>
          <w:p w14:paraId="457CFF62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122151" w:rsidRPr="00BE1D4A" w14:paraId="28263EF4" w14:textId="77777777" w:rsidTr="00815AFF">
        <w:tc>
          <w:tcPr>
            <w:tcW w:w="8217" w:type="dxa"/>
          </w:tcPr>
          <w:p w14:paraId="21D068C1" w14:textId="77777777" w:rsidR="00122151" w:rsidRPr="00BE1D4A" w:rsidRDefault="00122151" w:rsidP="00815AFF">
            <w:pPr>
              <w:rPr>
                <w:lang w:val="uk-UA"/>
              </w:rPr>
            </w:pPr>
            <w:r w:rsidRPr="00980872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980872">
              <w:rPr>
                <w:lang w:val="uk-UA"/>
              </w:rPr>
              <w:t xml:space="preserve"> на їжу, одяг та взуття, але щоб купити, наприклад, гарний костюм, мобільний телефон чи пилосос, треба </w:t>
            </w:r>
            <w:r>
              <w:rPr>
                <w:lang w:val="uk-UA"/>
              </w:rPr>
              <w:t xml:space="preserve">було </w:t>
            </w:r>
            <w:r w:rsidRPr="00980872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534F66C4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122151" w:rsidRPr="00BE1D4A" w14:paraId="344C60EB" w14:textId="77777777" w:rsidTr="00815AFF">
        <w:tc>
          <w:tcPr>
            <w:tcW w:w="8217" w:type="dxa"/>
          </w:tcPr>
          <w:p w14:paraId="5E49D0A2" w14:textId="77777777" w:rsidR="00122151" w:rsidRPr="00BE1D4A" w:rsidRDefault="00122151" w:rsidP="00815AFF">
            <w:pPr>
              <w:rPr>
                <w:lang w:val="uk-UA"/>
              </w:rPr>
            </w:pPr>
            <w:r w:rsidRPr="00C35E59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C35E59">
              <w:rPr>
                <w:lang w:val="uk-UA"/>
              </w:rPr>
              <w:t xml:space="preserve"> на їжу, одяг, взуття та інші покупки, але щоб купити дорожчі речі (наприклад, побутову техніку), треба</w:t>
            </w:r>
            <w:r>
              <w:rPr>
                <w:lang w:val="uk-UA"/>
              </w:rPr>
              <w:t xml:space="preserve"> було</w:t>
            </w:r>
            <w:r w:rsidRPr="00C35E59">
              <w:rPr>
                <w:lang w:val="uk-UA"/>
              </w:rPr>
              <w:t xml:space="preserve"> заощаджувати  чи позичити</w:t>
            </w:r>
          </w:p>
        </w:tc>
        <w:tc>
          <w:tcPr>
            <w:tcW w:w="1134" w:type="dxa"/>
          </w:tcPr>
          <w:p w14:paraId="50D5C751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122151" w:rsidRPr="00BE1D4A" w14:paraId="713ED7C9" w14:textId="77777777" w:rsidTr="00815AFF">
        <w:tc>
          <w:tcPr>
            <w:tcW w:w="8217" w:type="dxa"/>
          </w:tcPr>
          <w:p w14:paraId="712EDFD3" w14:textId="77777777" w:rsidR="00122151" w:rsidRPr="00C35E59" w:rsidRDefault="00122151" w:rsidP="00815AFF">
            <w:pPr>
              <w:rPr>
                <w:lang w:val="uk-UA"/>
              </w:rPr>
            </w:pPr>
            <w:r w:rsidRPr="00F779F8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F779F8">
              <w:rPr>
                <w:lang w:val="uk-UA"/>
              </w:rPr>
              <w:t xml:space="preserve"> на їжу, одяг, взуття та дорогі речі, але щоб купити машину чи квартиру, треба </w:t>
            </w:r>
            <w:r>
              <w:rPr>
                <w:lang w:val="uk-UA"/>
              </w:rPr>
              <w:t xml:space="preserve">було </w:t>
            </w:r>
            <w:r w:rsidRPr="00F779F8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2E4D944B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122151" w:rsidRPr="00BE1D4A" w14:paraId="319AA9DA" w14:textId="77777777" w:rsidTr="00815AFF">
        <w:tc>
          <w:tcPr>
            <w:tcW w:w="8217" w:type="dxa"/>
          </w:tcPr>
          <w:p w14:paraId="12E9325C" w14:textId="77777777" w:rsidR="00122151" w:rsidRPr="00F779F8" w:rsidRDefault="00122151" w:rsidP="00815AFF">
            <w:pPr>
              <w:rPr>
                <w:lang w:val="uk-UA"/>
              </w:rPr>
            </w:pPr>
            <w:r w:rsidRPr="00FA5CA5">
              <w:rPr>
                <w:lang w:val="uk-UA"/>
              </w:rPr>
              <w:t>Ми мо</w:t>
            </w:r>
            <w:r>
              <w:rPr>
                <w:lang w:val="uk-UA"/>
              </w:rPr>
              <w:t>гли</w:t>
            </w:r>
            <w:r w:rsidRPr="00FA5CA5">
              <w:rPr>
                <w:lang w:val="uk-UA"/>
              </w:rPr>
              <w:t xml:space="preserve"> купити все, що нам потрібно, у будь-який час</w:t>
            </w:r>
          </w:p>
        </w:tc>
        <w:tc>
          <w:tcPr>
            <w:tcW w:w="1134" w:type="dxa"/>
          </w:tcPr>
          <w:p w14:paraId="173D9C1C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122151" w:rsidRPr="00BE1D4A" w14:paraId="0D16F557" w14:textId="77777777" w:rsidTr="00815AFF">
        <w:tc>
          <w:tcPr>
            <w:tcW w:w="8217" w:type="dxa"/>
          </w:tcPr>
          <w:p w14:paraId="1572D535" w14:textId="77777777" w:rsidR="00122151" w:rsidRPr="00FA5CA5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  <w:tc>
          <w:tcPr>
            <w:tcW w:w="1134" w:type="dxa"/>
          </w:tcPr>
          <w:p w14:paraId="716A10E4" w14:textId="77777777" w:rsidR="00122151" w:rsidRPr="00BE1D4A" w:rsidRDefault="00122151" w:rsidP="00815AFF">
            <w:pPr>
              <w:rPr>
                <w:lang w:val="uk-UA"/>
              </w:rPr>
            </w:pPr>
            <w:r>
              <w:rPr>
                <w:lang w:val="uk-UA"/>
              </w:rPr>
              <w:t>99</w:t>
            </w:r>
          </w:p>
        </w:tc>
      </w:tr>
    </w:tbl>
    <w:p w14:paraId="44CEBD7B" w14:textId="77777777" w:rsidR="00122151" w:rsidRDefault="00122151" w:rsidP="00122151">
      <w:r>
        <w:br w:type="page"/>
      </w:r>
    </w:p>
    <w:p w14:paraId="17F6993C" w14:textId="77777777" w:rsidR="007915E6" w:rsidRPr="0034566E" w:rsidRDefault="007915E6">
      <w:pPr>
        <w:rPr>
          <w:b/>
          <w:bCs/>
          <w:lang w:val="uk-UA"/>
        </w:rPr>
      </w:pPr>
    </w:p>
    <w:sectPr w:rsidR="007915E6" w:rsidRPr="0034566E" w:rsidSect="0001210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F86BE4"/>
    <w:multiLevelType w:val="hybridMultilevel"/>
    <w:tmpl w:val="6094A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803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1MLMwNTa3NDSzNDJS0lEKTi0uzszPAykwrgUA2xKdwiwAAAA="/>
  </w:docVars>
  <w:rsids>
    <w:rsidRoot w:val="00E064FB"/>
    <w:rsid w:val="00012101"/>
    <w:rsid w:val="00042943"/>
    <w:rsid w:val="000538EE"/>
    <w:rsid w:val="00122151"/>
    <w:rsid w:val="00132B9A"/>
    <w:rsid w:val="001375B5"/>
    <w:rsid w:val="001D6CE0"/>
    <w:rsid w:val="001E328F"/>
    <w:rsid w:val="00265EEC"/>
    <w:rsid w:val="00286179"/>
    <w:rsid w:val="002C199A"/>
    <w:rsid w:val="0034566E"/>
    <w:rsid w:val="00361860"/>
    <w:rsid w:val="003753F2"/>
    <w:rsid w:val="00375EAB"/>
    <w:rsid w:val="00383CFC"/>
    <w:rsid w:val="003A2130"/>
    <w:rsid w:val="003E7C91"/>
    <w:rsid w:val="00412E6D"/>
    <w:rsid w:val="00422665"/>
    <w:rsid w:val="004405B8"/>
    <w:rsid w:val="004409CF"/>
    <w:rsid w:val="00483910"/>
    <w:rsid w:val="00512AD9"/>
    <w:rsid w:val="0052667D"/>
    <w:rsid w:val="005325AF"/>
    <w:rsid w:val="005578E9"/>
    <w:rsid w:val="00616C2A"/>
    <w:rsid w:val="00646085"/>
    <w:rsid w:val="00651657"/>
    <w:rsid w:val="00695BAA"/>
    <w:rsid w:val="006B799D"/>
    <w:rsid w:val="0075454F"/>
    <w:rsid w:val="007915E6"/>
    <w:rsid w:val="007A72A0"/>
    <w:rsid w:val="007B3C82"/>
    <w:rsid w:val="007E4788"/>
    <w:rsid w:val="00814ECB"/>
    <w:rsid w:val="008434CA"/>
    <w:rsid w:val="00872247"/>
    <w:rsid w:val="008901DB"/>
    <w:rsid w:val="008B7BDD"/>
    <w:rsid w:val="008C0513"/>
    <w:rsid w:val="008D0D8D"/>
    <w:rsid w:val="008D5CDC"/>
    <w:rsid w:val="008E7D89"/>
    <w:rsid w:val="0091214E"/>
    <w:rsid w:val="0096018E"/>
    <w:rsid w:val="00964573"/>
    <w:rsid w:val="0098495B"/>
    <w:rsid w:val="009F4D1C"/>
    <w:rsid w:val="00A30D07"/>
    <w:rsid w:val="00A70826"/>
    <w:rsid w:val="00A70C64"/>
    <w:rsid w:val="00A82EEB"/>
    <w:rsid w:val="00A85F91"/>
    <w:rsid w:val="00A94E84"/>
    <w:rsid w:val="00A97BE4"/>
    <w:rsid w:val="00AA479D"/>
    <w:rsid w:val="00AA5639"/>
    <w:rsid w:val="00AA6052"/>
    <w:rsid w:val="00AB1EB3"/>
    <w:rsid w:val="00AC4AEE"/>
    <w:rsid w:val="00AE09C9"/>
    <w:rsid w:val="00AE1D03"/>
    <w:rsid w:val="00AF1320"/>
    <w:rsid w:val="00B11C7B"/>
    <w:rsid w:val="00B16E2B"/>
    <w:rsid w:val="00B400E6"/>
    <w:rsid w:val="00B65469"/>
    <w:rsid w:val="00B659DE"/>
    <w:rsid w:val="00B76310"/>
    <w:rsid w:val="00B82ABC"/>
    <w:rsid w:val="00B979EC"/>
    <w:rsid w:val="00BC1F5E"/>
    <w:rsid w:val="00BD3F05"/>
    <w:rsid w:val="00C15F66"/>
    <w:rsid w:val="00C2254E"/>
    <w:rsid w:val="00C6323D"/>
    <w:rsid w:val="00C77F83"/>
    <w:rsid w:val="00CE1316"/>
    <w:rsid w:val="00CF43A5"/>
    <w:rsid w:val="00D3119B"/>
    <w:rsid w:val="00DE11EC"/>
    <w:rsid w:val="00DE2262"/>
    <w:rsid w:val="00DE6E6B"/>
    <w:rsid w:val="00E064FB"/>
    <w:rsid w:val="00E436D6"/>
    <w:rsid w:val="00E87016"/>
    <w:rsid w:val="00EA7344"/>
    <w:rsid w:val="00ED40A1"/>
    <w:rsid w:val="00EE4AF3"/>
    <w:rsid w:val="00EF10BB"/>
    <w:rsid w:val="00EF2D68"/>
    <w:rsid w:val="00EF4387"/>
    <w:rsid w:val="00FE52A3"/>
    <w:rsid w:val="00FF20F9"/>
    <w:rsid w:val="00FF7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A18E8"/>
  <w15:chartTrackingRefBased/>
  <w15:docId w15:val="{FEC351A6-847E-4C7C-8E43-40F6F60B0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E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78E9"/>
    <w:pPr>
      <w:spacing w:after="0" w:line="240" w:lineRule="auto"/>
    </w:pPr>
    <w:rPr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632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32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32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3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323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75EA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01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63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FA763-D590-4222-A209-FA67A2C5E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2245</Words>
  <Characters>12798</Characters>
  <Application>Microsoft Office Word</Application>
  <DocSecurity>0</DocSecurity>
  <Lines>106</Lines>
  <Paragraphs>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ia Mykhailyshyna</dc:creator>
  <cp:keywords/>
  <dc:description/>
  <cp:lastModifiedBy>Dariia Mykhailyshyna</cp:lastModifiedBy>
  <cp:revision>9</cp:revision>
  <dcterms:created xsi:type="dcterms:W3CDTF">2023-05-03T11:13:00Z</dcterms:created>
  <dcterms:modified xsi:type="dcterms:W3CDTF">2023-08-28T07:48:00Z</dcterms:modified>
</cp:coreProperties>
</file>